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09ED6E" w14:textId="52AD4B66" w:rsidR="005304E1" w:rsidRPr="00424B63" w:rsidRDefault="00BA7F4D" w:rsidP="005304E1">
      <w:pPr>
        <w:spacing w:after="160" w:line="259" w:lineRule="auto"/>
        <w:rPr>
          <w:rFonts w:ascii="Calibri" w:eastAsia="Calibri" w:hAnsi="Calibri" w:cs="Times New Roman"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Site Name</w:t>
      </w:r>
      <w:r w:rsidR="005304E1"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 xml:space="preserve">: </w:t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-203332158"/>
          <w:placeholder>
            <w:docPart w:val="DDDF8C74490D46FABC9250A8C2D48609"/>
          </w:placeholder>
        </w:sdtPr>
        <w:sdtEndPr/>
        <w:sdtContent>
          <w:r w:rsidR="005304E1" w:rsidRPr="00424B63"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t>__________________________</w:t>
          </w:r>
          <w:r w:rsidRPr="00424B63"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tab/>
          </w:r>
          <w:r w:rsidRPr="00424B63"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tab/>
          </w:r>
        </w:sdtContent>
      </w:sdt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Site Number</w:t>
      </w:r>
      <w:r w:rsidR="005304E1"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 xml:space="preserve">: </w:t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-1549608763"/>
          <w:placeholder>
            <w:docPart w:val="DDDF8C74490D46FABC9250A8C2D48609"/>
          </w:placeholder>
        </w:sdtPr>
        <w:sdtEndPr/>
        <w:sdtContent>
          <w:sdt>
            <w:sdtPr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id w:val="-1423177737"/>
              <w:placeholder>
                <w:docPart w:val="380B8D825C654D84939BC37ECBE81EE9"/>
              </w:placeholder>
            </w:sdtPr>
            <w:sdtEndPr/>
            <w:sdtContent>
              <w:r w:rsidR="005304E1" w:rsidRPr="00424B63">
                <w:rPr>
                  <w:rFonts w:ascii="Calibri" w:eastAsia="Calibri" w:hAnsi="Calibri" w:cs="Times New Roman"/>
                  <w:kern w:val="2"/>
                  <w:sz w:val="22"/>
                  <w14:ligatures w14:val="standardContextual"/>
                </w:rPr>
                <w:t>_________________________</w:t>
              </w:r>
              <w:r w:rsidRPr="00424B63">
                <w:rPr>
                  <w:rFonts w:ascii="Calibri" w:eastAsia="Calibri" w:hAnsi="Calibri" w:cs="Times New Roman"/>
                  <w:kern w:val="2"/>
                  <w:sz w:val="22"/>
                  <w14:ligatures w14:val="standardContextual"/>
                </w:rPr>
                <w:t>__</w:t>
              </w:r>
              <w:r w:rsidR="005304E1" w:rsidRPr="00424B63">
                <w:rPr>
                  <w:rFonts w:ascii="Calibri" w:eastAsia="Calibri" w:hAnsi="Calibri" w:cs="Times New Roman"/>
                  <w:kern w:val="2"/>
                  <w:sz w:val="22"/>
                  <w14:ligatures w14:val="standardContextual"/>
                </w:rPr>
                <w:t>_</w:t>
              </w:r>
            </w:sdtContent>
          </w:sdt>
        </w:sdtContent>
      </w:sdt>
    </w:p>
    <w:p w14:paraId="37E64597" w14:textId="77777777" w:rsidR="005304E1" w:rsidRPr="00424B63" w:rsidRDefault="005304E1" w:rsidP="005304E1">
      <w:pPr>
        <w:spacing w:after="160" w:line="259" w:lineRule="auto"/>
        <w:rPr>
          <w:rFonts w:ascii="Calibri" w:eastAsia="Calibri" w:hAnsi="Calibri" w:cs="Times New Roman"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Site Contact Name:</w:t>
      </w:r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 xml:space="preserve"> </w:t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-1163011272"/>
          <w:placeholder>
            <w:docPart w:val="DDDF8C74490D46FABC9250A8C2D48609"/>
          </w:placeholder>
        </w:sdtPr>
        <w:sdtEndPr/>
        <w:sdtContent>
          <w:sdt>
            <w:sdtPr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id w:val="39944069"/>
              <w:placeholder>
                <w:docPart w:val="1B784FC6253541FEB3A47EE9A527EEAD"/>
              </w:placeholder>
            </w:sdtPr>
            <w:sdtEndPr/>
            <w:sdtContent>
              <w:r w:rsidRPr="00424B63">
                <w:rPr>
                  <w:rFonts w:ascii="Calibri" w:eastAsia="Calibri" w:hAnsi="Calibri" w:cs="Times New Roman"/>
                  <w:kern w:val="2"/>
                  <w:sz w:val="22"/>
                  <w14:ligatures w14:val="standardContextual"/>
                </w:rPr>
                <w:t>___________________</w:t>
              </w:r>
            </w:sdtContent>
          </w:sdt>
        </w:sdtContent>
      </w:sdt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ab/>
      </w:r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ab/>
      </w: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Title</w:t>
      </w:r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 xml:space="preserve">: </w:t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-1686891708"/>
          <w:placeholder>
            <w:docPart w:val="DDDF8C74490D46FABC9250A8C2D48609"/>
          </w:placeholder>
        </w:sdtPr>
        <w:sdtEndPr/>
        <w:sdtContent>
          <w:sdt>
            <w:sdtPr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id w:val="-343634665"/>
              <w:placeholder>
                <w:docPart w:val="E04D24F7E4E04A1BA3986C3722D15C2C"/>
              </w:placeholder>
            </w:sdtPr>
            <w:sdtEndPr/>
            <w:sdtContent>
              <w:r w:rsidRPr="00424B63">
                <w:rPr>
                  <w:rFonts w:ascii="Calibri" w:eastAsia="Calibri" w:hAnsi="Calibri" w:cs="Times New Roman"/>
                  <w:kern w:val="2"/>
                  <w:sz w:val="22"/>
                  <w14:ligatures w14:val="standardContextual"/>
                </w:rPr>
                <w:t>__________________________________</w:t>
              </w:r>
            </w:sdtContent>
          </w:sdt>
        </w:sdtContent>
      </w:sdt>
    </w:p>
    <w:p w14:paraId="52C03513" w14:textId="342638DC" w:rsidR="00F801FE" w:rsidRPr="00424B63" w:rsidRDefault="005304E1" w:rsidP="005304E1">
      <w:pPr>
        <w:spacing w:after="160" w:line="259" w:lineRule="auto"/>
        <w:rPr>
          <w:rFonts w:ascii="Calibri" w:eastAsia="Calibri" w:hAnsi="Calibri" w:cs="Times New Roman"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Site Address</w:t>
      </w:r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 xml:space="preserve">: </w:t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-1065488211"/>
          <w:placeholder>
            <w:docPart w:val="DDDF8C74490D46FABC9250A8C2D48609"/>
          </w:placeholder>
        </w:sdtPr>
        <w:sdtEndPr/>
        <w:sdtContent>
          <w:sdt>
            <w:sdtPr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id w:val="-774713908"/>
              <w:placeholder>
                <w:docPart w:val="1A3B9EA57B8A4D558FF9A0A902FC76CF"/>
              </w:placeholder>
            </w:sdtPr>
            <w:sdtEndPr/>
            <w:sdtContent>
              <w:r w:rsidRPr="00424B63">
                <w:rPr>
                  <w:rFonts w:ascii="Calibri" w:eastAsia="Calibri" w:hAnsi="Calibri" w:cs="Times New Roman"/>
                  <w:kern w:val="2"/>
                  <w:sz w:val="22"/>
                  <w14:ligatures w14:val="standardContextual"/>
                </w:rPr>
                <w:t>_____________________</w:t>
              </w:r>
              <w:r w:rsidR="00F801FE" w:rsidRPr="00424B63">
                <w:rPr>
                  <w:rFonts w:ascii="Calibri" w:eastAsia="Calibri" w:hAnsi="Calibri" w:cs="Times New Roman"/>
                  <w:kern w:val="2"/>
                  <w:sz w:val="22"/>
                  <w14:ligatures w14:val="standardContextual"/>
                </w:rPr>
                <w:t>_________________________________________________</w:t>
              </w:r>
              <w:r w:rsidRPr="00424B63">
                <w:rPr>
                  <w:rFonts w:ascii="Calibri" w:eastAsia="Calibri" w:hAnsi="Calibri" w:cs="Times New Roman"/>
                  <w:kern w:val="2"/>
                  <w:sz w:val="22"/>
                  <w14:ligatures w14:val="standardContextual"/>
                </w:rPr>
                <w:t>____</w:t>
              </w:r>
            </w:sdtContent>
          </w:sdt>
        </w:sdtContent>
      </w:sdt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ab/>
      </w:r>
    </w:p>
    <w:p w14:paraId="18088747" w14:textId="5952A63C" w:rsidR="005304E1" w:rsidRPr="00424B63" w:rsidRDefault="005304E1" w:rsidP="005304E1">
      <w:pPr>
        <w:spacing w:after="160" w:line="259" w:lineRule="auto"/>
        <w:rPr>
          <w:rFonts w:ascii="Calibri" w:eastAsia="Calibri" w:hAnsi="Calibri" w:cs="Times New Roman"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Telephone</w:t>
      </w:r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 xml:space="preserve">: </w:t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1096056365"/>
          <w:placeholder>
            <w:docPart w:val="DDDF8C74490D46FABC9250A8C2D48609"/>
          </w:placeholder>
        </w:sdtPr>
        <w:sdtEndPr/>
        <w:sdtContent>
          <w:sdt>
            <w:sdtPr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id w:val="1729492643"/>
              <w:placeholder>
                <w:docPart w:val="EDE46C38D09E469EBF13F82E6561FEBB"/>
              </w:placeholder>
            </w:sdtPr>
            <w:sdtEndPr/>
            <w:sdtContent>
              <w:r w:rsidRPr="00424B63">
                <w:rPr>
                  <w:rFonts w:ascii="Calibri" w:eastAsia="Calibri" w:hAnsi="Calibri" w:cs="Times New Roman"/>
                  <w:kern w:val="2"/>
                  <w:sz w:val="22"/>
                  <w14:ligatures w14:val="standardContextual"/>
                </w:rPr>
                <w:t>_____________________________</w:t>
              </w:r>
            </w:sdtContent>
          </w:sdt>
        </w:sdtContent>
      </w:sdt>
    </w:p>
    <w:p w14:paraId="7B99097B" w14:textId="3B4D7FCD" w:rsidR="005304E1" w:rsidRPr="00424B63" w:rsidRDefault="005304E1" w:rsidP="00AB01BF">
      <w:pPr>
        <w:spacing w:after="0" w:line="259" w:lineRule="auto"/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 xml:space="preserve">Types of </w:t>
      </w:r>
      <w:proofErr w:type="gramStart"/>
      <w:r w:rsidR="00BA7F4D"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Site</w:t>
      </w:r>
      <w:proofErr w:type="gramEnd"/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 xml:space="preserve">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3601"/>
        <w:gridCol w:w="1075"/>
      </w:tblGrid>
      <w:tr w:rsidR="00BA7F4D" w:rsidRPr="00424B63" w14:paraId="655AF326" w14:textId="77777777" w:rsidTr="009C659C">
        <w:trPr>
          <w:trHeight w:val="20"/>
        </w:trPr>
        <w:tc>
          <w:tcPr>
            <w:tcW w:w="2337" w:type="dxa"/>
          </w:tcPr>
          <w:p w14:paraId="591035FE" w14:textId="70ECA175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1805664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7F4D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BA7F4D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BA7F4D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Recreation Center</w:t>
            </w:r>
          </w:p>
        </w:tc>
        <w:tc>
          <w:tcPr>
            <w:tcW w:w="2337" w:type="dxa"/>
          </w:tcPr>
          <w:p w14:paraId="5DF445B6" w14:textId="22CD7469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1500379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7F4D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BA7F4D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BA7F4D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Residential Camp</w:t>
            </w:r>
          </w:p>
        </w:tc>
        <w:tc>
          <w:tcPr>
            <w:tcW w:w="3601" w:type="dxa"/>
          </w:tcPr>
          <w:p w14:paraId="7F233B4B" w14:textId="5937DB0A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-208659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73DA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BA7F4D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BA7F4D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Healthcare</w:t>
            </w:r>
          </w:p>
        </w:tc>
        <w:tc>
          <w:tcPr>
            <w:tcW w:w="1075" w:type="dxa"/>
          </w:tcPr>
          <w:p w14:paraId="05A6A6D5" w14:textId="7D5F1006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-114804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7F4D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BA7F4D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BA7F4D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Other</w:t>
            </w:r>
          </w:p>
        </w:tc>
      </w:tr>
      <w:tr w:rsidR="00BA7F4D" w:rsidRPr="00424B63" w14:paraId="40286DC8" w14:textId="77777777" w:rsidTr="009C659C">
        <w:trPr>
          <w:trHeight w:val="20"/>
        </w:trPr>
        <w:tc>
          <w:tcPr>
            <w:tcW w:w="2337" w:type="dxa"/>
          </w:tcPr>
          <w:p w14:paraId="6D2ED45D" w14:textId="600C24D1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-1742092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7F4D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BA7F4D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BA7F4D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School</w:t>
            </w:r>
          </w:p>
        </w:tc>
        <w:tc>
          <w:tcPr>
            <w:tcW w:w="2337" w:type="dxa"/>
          </w:tcPr>
          <w:p w14:paraId="3895F2A4" w14:textId="137FE812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1089895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7F4D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BA7F4D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BA7F4D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Play street</w:t>
            </w:r>
          </w:p>
        </w:tc>
        <w:tc>
          <w:tcPr>
            <w:tcW w:w="3601" w:type="dxa"/>
          </w:tcPr>
          <w:p w14:paraId="6B8A44FC" w14:textId="6C6FDE6C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263038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7F4D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BA7F4D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BA7F4D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Library</w:t>
            </w:r>
          </w:p>
        </w:tc>
        <w:tc>
          <w:tcPr>
            <w:tcW w:w="1075" w:type="dxa"/>
          </w:tcPr>
          <w:p w14:paraId="3285555C" w14:textId="77777777" w:rsidR="00BA7F4D" w:rsidRPr="00424B63" w:rsidRDefault="00BA7F4D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</w:p>
        </w:tc>
      </w:tr>
      <w:tr w:rsidR="00BA7F4D" w:rsidRPr="00424B63" w14:paraId="14B3331A" w14:textId="77777777" w:rsidTr="009C659C">
        <w:trPr>
          <w:trHeight w:val="20"/>
        </w:trPr>
        <w:tc>
          <w:tcPr>
            <w:tcW w:w="2337" w:type="dxa"/>
          </w:tcPr>
          <w:p w14:paraId="6A0876CF" w14:textId="01C8270A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143378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7F4D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BA7F4D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BA7F4D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Church</w:t>
            </w:r>
          </w:p>
        </w:tc>
        <w:tc>
          <w:tcPr>
            <w:tcW w:w="2337" w:type="dxa"/>
          </w:tcPr>
          <w:p w14:paraId="61C2C547" w14:textId="42568876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-1295895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7F4D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BA7F4D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BA7F4D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Playground</w:t>
            </w:r>
          </w:p>
        </w:tc>
        <w:tc>
          <w:tcPr>
            <w:tcW w:w="3601" w:type="dxa"/>
          </w:tcPr>
          <w:p w14:paraId="08172C15" w14:textId="2EB5E6F6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-118265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7F4D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9C659C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9C659C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Home Delivery Center</w:t>
            </w:r>
          </w:p>
        </w:tc>
        <w:tc>
          <w:tcPr>
            <w:tcW w:w="1075" w:type="dxa"/>
          </w:tcPr>
          <w:p w14:paraId="7C02DBB2" w14:textId="77777777" w:rsidR="00BA7F4D" w:rsidRPr="00424B63" w:rsidRDefault="00BA7F4D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</w:p>
        </w:tc>
      </w:tr>
      <w:tr w:rsidR="00BA7F4D" w:rsidRPr="00424B63" w14:paraId="2CAA8437" w14:textId="77777777" w:rsidTr="009C659C">
        <w:trPr>
          <w:trHeight w:val="20"/>
        </w:trPr>
        <w:tc>
          <w:tcPr>
            <w:tcW w:w="2337" w:type="dxa"/>
          </w:tcPr>
          <w:p w14:paraId="39BC349A" w14:textId="34B86C0A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907739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7F4D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BA7F4D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BA7F4D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Park</w:t>
            </w:r>
          </w:p>
        </w:tc>
        <w:tc>
          <w:tcPr>
            <w:tcW w:w="2337" w:type="dxa"/>
          </w:tcPr>
          <w:p w14:paraId="043ACEB7" w14:textId="69B7C031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-64343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7F4D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BA7F4D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BA7F4D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Settlement House</w:t>
            </w:r>
          </w:p>
        </w:tc>
        <w:tc>
          <w:tcPr>
            <w:tcW w:w="3601" w:type="dxa"/>
          </w:tcPr>
          <w:p w14:paraId="5F1902FE" w14:textId="1F0CB592" w:rsidR="00BA7F4D" w:rsidRPr="00424B63" w:rsidRDefault="00424B63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  <w:sdt>
              <w:sdtPr>
                <w:rPr>
                  <w:rFonts w:ascii="MS Gothic" w:eastAsia="MS Gothic" w:hAnsi="MS Gothic" w:cs="Times New Roman"/>
                  <w:b/>
                  <w:bCs/>
                  <w:kern w:val="2"/>
                  <w:sz w:val="22"/>
                  <w14:ligatures w14:val="standardContextual"/>
                </w:rPr>
                <w:id w:val="-1928108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7F4D" w:rsidRPr="00424B63">
                  <w:rPr>
                    <w:rFonts w:ascii="MS Gothic" w:eastAsia="MS Gothic" w:hAnsi="MS Gothic" w:cs="Times New Roman" w:hint="eastAsia"/>
                    <w:b/>
                    <w:bCs/>
                    <w:kern w:val="2"/>
                    <w:sz w:val="22"/>
                    <w14:ligatures w14:val="standardContextual"/>
                  </w:rPr>
                  <w:t>☐</w:t>
                </w:r>
              </w:sdtContent>
            </w:sdt>
            <w:r w:rsidR="00BA7F4D" w:rsidRPr="00424B63"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9C659C" w:rsidRPr="00424B63">
              <w:rPr>
                <w:rFonts w:asciiTheme="minorHAnsi" w:eastAsia="MS Gothic" w:hAnsiTheme="minorHAnsi" w:cstheme="minorHAnsi"/>
                <w:kern w:val="2"/>
                <w:sz w:val="22"/>
                <w14:ligatures w14:val="standardContextual"/>
              </w:rPr>
              <w:t>Rural Development (RD) / Housing &amp; Urban Development (HUD)</w:t>
            </w:r>
          </w:p>
        </w:tc>
        <w:tc>
          <w:tcPr>
            <w:tcW w:w="1075" w:type="dxa"/>
          </w:tcPr>
          <w:p w14:paraId="5D94B32C" w14:textId="77777777" w:rsidR="00BA7F4D" w:rsidRPr="00424B63" w:rsidRDefault="00BA7F4D" w:rsidP="009C659C">
            <w:pPr>
              <w:rPr>
                <w:rFonts w:ascii="MS Gothic" w:eastAsia="MS Gothic" w:hAnsi="MS Gothic" w:cs="Times New Roman"/>
                <w:b/>
                <w:bCs/>
                <w:kern w:val="2"/>
                <w:sz w:val="22"/>
                <w14:ligatures w14:val="standardContextual"/>
              </w:rPr>
            </w:pPr>
          </w:p>
        </w:tc>
      </w:tr>
    </w:tbl>
    <w:p w14:paraId="667F7F57" w14:textId="77777777" w:rsidR="009C659C" w:rsidRPr="00424B63" w:rsidRDefault="009C659C" w:rsidP="005304E1">
      <w:pPr>
        <w:spacing w:after="160" w:line="259" w:lineRule="auto"/>
        <w:rPr>
          <w:rFonts w:ascii="Calibri" w:eastAsia="Calibri" w:hAnsi="Calibri" w:cs="Times New Roman"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Estimated number of children the site could serve</w:t>
      </w:r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>:</w:t>
      </w: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 xml:space="preserve"> </w:t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625202858"/>
          <w:placeholder>
            <w:docPart w:val="C5388EE4A31E426F9B05B6F36A860789"/>
          </w:placeholder>
        </w:sdtPr>
        <w:sdtEndPr/>
        <w:sdtContent>
          <w:r w:rsidRPr="00424B63"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t>____________</w:t>
          </w:r>
        </w:sdtContent>
      </w:sdt>
    </w:p>
    <w:p w14:paraId="59B5E3A4" w14:textId="25F32FD2" w:rsidR="00BA7F4D" w:rsidRPr="00424B63" w:rsidRDefault="009C659C" w:rsidP="005304E1">
      <w:pPr>
        <w:spacing w:after="160" w:line="259" w:lineRule="auto"/>
        <w:rPr>
          <w:rFonts w:ascii="Calibri" w:eastAsia="Calibri" w:hAnsi="Calibri" w:cs="Times New Roman"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Estimated number of needy children in area</w:t>
      </w:r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 xml:space="preserve">: </w:t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686258571"/>
          <w:placeholder>
            <w:docPart w:val="A623970523B1489E941F2F42B9EB644A"/>
          </w:placeholder>
        </w:sdtPr>
        <w:sdtEndPr/>
        <w:sdtContent>
          <w:r w:rsidRPr="00424B63"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t>____________</w:t>
          </w:r>
        </w:sdtContent>
      </w:sdt>
    </w:p>
    <w:p w14:paraId="73C402A0" w14:textId="660BFAE5" w:rsidR="009C659C" w:rsidRPr="00424B63" w:rsidRDefault="009C659C" w:rsidP="005304E1">
      <w:pPr>
        <w:spacing w:after="160" w:line="259" w:lineRule="auto"/>
        <w:rPr>
          <w:rFonts w:ascii="Calibri" w:eastAsia="Calibri" w:hAnsi="Calibri" w:cs="Times New Roman"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Estimated number of personnel needed to adequately control the food service:</w:t>
      </w:r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 xml:space="preserve"> </w:t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818923778"/>
          <w:placeholder>
            <w:docPart w:val="63E363DE76D046908ED0CFB56E10A570"/>
          </w:placeholder>
        </w:sdtPr>
        <w:sdtEndPr/>
        <w:sdtContent>
          <w:r w:rsidRPr="00424B63"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t>____________</w:t>
          </w:r>
        </w:sdtContent>
      </w:sdt>
    </w:p>
    <w:p w14:paraId="1D32AAF3" w14:textId="761549A0" w:rsidR="009C659C" w:rsidRPr="00424B63" w:rsidRDefault="009C659C" w:rsidP="005304E1">
      <w:pPr>
        <w:spacing w:after="160" w:line="259" w:lineRule="auto"/>
        <w:rPr>
          <w:rFonts w:ascii="MS Gothic" w:eastAsia="MS Gothic" w:hAnsi="MS Gothic" w:cs="Times New Roman"/>
          <w:b/>
          <w:bCs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Are the present facilities adequate for an organized meal service?</w:t>
      </w:r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ab/>
        <w:t xml:space="preserve"> </w:t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26396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24B63">
            <w:rPr>
              <w:rFonts w:ascii="MS Gothic" w:eastAsia="MS Gothic" w:hAnsi="MS Gothic" w:cs="Times New Roman" w:hint="eastAsia"/>
              <w:kern w:val="2"/>
              <w:sz w:val="22"/>
              <w14:ligatures w14:val="standardContextual"/>
            </w:rPr>
            <w:t>☐</w:t>
          </w:r>
        </w:sdtContent>
      </w:sdt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 xml:space="preserve"> Yes </w:t>
      </w:r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ab/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1910960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24B63">
            <w:rPr>
              <w:rFonts w:ascii="MS Gothic" w:eastAsia="MS Gothic" w:hAnsi="MS Gothic" w:cs="Times New Roman" w:hint="eastAsia"/>
              <w:kern w:val="2"/>
              <w:sz w:val="22"/>
              <w14:ligatures w14:val="standardContextual"/>
            </w:rPr>
            <w:t>☐</w:t>
          </w:r>
        </w:sdtContent>
      </w:sdt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>No</w:t>
      </w:r>
    </w:p>
    <w:p w14:paraId="14081CEE" w14:textId="5DA9CEE9" w:rsidR="005304E1" w:rsidRPr="00424B63" w:rsidRDefault="009C659C" w:rsidP="00F801FE">
      <w:pPr>
        <w:spacing w:after="0" w:line="259" w:lineRule="auto"/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If the answer is no, comments:</w:t>
      </w:r>
    </w:p>
    <w:sdt>
      <w:sdtPr>
        <w:rPr>
          <w:rFonts w:ascii="Calibri" w:eastAsia="Calibri" w:hAnsi="Calibri" w:cs="Times New Roman"/>
          <w:kern w:val="2"/>
          <w:sz w:val="22"/>
          <w14:ligatures w14:val="standardContextual"/>
        </w:rPr>
        <w:id w:val="-1584609546"/>
        <w:placeholder>
          <w:docPart w:val="DefaultPlaceholder_-1854013440"/>
        </w:placeholder>
      </w:sdtPr>
      <w:sdtEndPr/>
      <w:sdtContent>
        <w:p w14:paraId="6FC7F1A1" w14:textId="330B3A3F" w:rsidR="009C659C" w:rsidRPr="00424B63" w:rsidRDefault="009C659C" w:rsidP="00F801FE">
          <w:pPr>
            <w:spacing w:after="0" w:line="259" w:lineRule="auto"/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</w:pPr>
          <w:r w:rsidRPr="00424B63"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t>_____________________________________________________________________________________</w:t>
          </w:r>
        </w:p>
      </w:sdtContent>
    </w:sdt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768"/>
        <w:gridCol w:w="677"/>
      </w:tblGrid>
      <w:tr w:rsidR="009C659C" w:rsidRPr="00424B63" w14:paraId="025A4CA4" w14:textId="77777777" w:rsidTr="00AB01BF">
        <w:tc>
          <w:tcPr>
            <w:tcW w:w="7915" w:type="dxa"/>
            <w:tcBorders>
              <w:right w:val="nil"/>
            </w:tcBorders>
          </w:tcPr>
          <w:p w14:paraId="5DC9B02A" w14:textId="15272EBC" w:rsidR="009C659C" w:rsidRPr="00424B63" w:rsidRDefault="009C659C" w:rsidP="009C659C">
            <w:pPr>
              <w:spacing w:after="160" w:line="259" w:lineRule="auto"/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  <w:t>For the estimated number of children, does the site have:</w:t>
            </w:r>
          </w:p>
        </w:tc>
        <w:tc>
          <w:tcPr>
            <w:tcW w:w="768" w:type="dxa"/>
            <w:tcBorders>
              <w:top w:val="nil"/>
              <w:left w:val="nil"/>
              <w:bottom w:val="single" w:sz="4" w:space="0" w:color="auto"/>
            </w:tcBorders>
          </w:tcPr>
          <w:p w14:paraId="1D782416" w14:textId="14117AD8" w:rsidR="009C659C" w:rsidRPr="00424B63" w:rsidRDefault="009C659C" w:rsidP="00AB01BF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  <w:t>Yes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</w:tcPr>
          <w:p w14:paraId="250D17E4" w14:textId="2ED3BD6F" w:rsidR="009C659C" w:rsidRPr="00424B63" w:rsidRDefault="009C659C" w:rsidP="00AB01BF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  <w:t>No</w:t>
            </w:r>
          </w:p>
        </w:tc>
      </w:tr>
      <w:tr w:rsidR="009C659C" w:rsidRPr="00424B63" w14:paraId="2B56FEE0" w14:textId="77777777" w:rsidTr="00AB01BF">
        <w:tc>
          <w:tcPr>
            <w:tcW w:w="7915" w:type="dxa"/>
            <w:tcBorders>
              <w:right w:val="nil"/>
            </w:tcBorders>
          </w:tcPr>
          <w:p w14:paraId="5D3AD5A4" w14:textId="2F771FC9" w:rsidR="009C659C" w:rsidRPr="00424B63" w:rsidRDefault="009C659C" w:rsidP="00AB01BF">
            <w:pPr>
              <w:spacing w:line="259" w:lineRule="auto"/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>Shelter for inclement weather?</w:t>
            </w:r>
          </w:p>
        </w:tc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419996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3522D8E9" w14:textId="34B8913E" w:rsidR="009C659C" w:rsidRPr="00424B63" w:rsidRDefault="00AB01BF" w:rsidP="00AB01BF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1905249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7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14E83571" w14:textId="27AABAB6" w:rsidR="009C659C" w:rsidRPr="00424B63" w:rsidRDefault="00AB01BF" w:rsidP="00AB01BF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</w:tr>
      <w:tr w:rsidR="009C659C" w:rsidRPr="00424B63" w14:paraId="47827299" w14:textId="77777777" w:rsidTr="00AB01BF">
        <w:tc>
          <w:tcPr>
            <w:tcW w:w="7915" w:type="dxa"/>
            <w:tcBorders>
              <w:right w:val="nil"/>
            </w:tcBorders>
          </w:tcPr>
          <w:p w14:paraId="437CB483" w14:textId="2FF85030" w:rsidR="009C659C" w:rsidRPr="00424B63" w:rsidRDefault="009C659C" w:rsidP="00AB01BF">
            <w:pPr>
              <w:spacing w:line="259" w:lineRule="auto"/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>Adequate storage for prepared or delivered food?</w:t>
            </w:r>
          </w:p>
        </w:tc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-1215119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2225D6F7" w14:textId="0678E756" w:rsidR="009C659C" w:rsidRPr="00424B63" w:rsidRDefault="00AB01BF" w:rsidP="00AB01BF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-828448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7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20B47F40" w14:textId="3D8101D8" w:rsidR="009C659C" w:rsidRPr="00424B63" w:rsidRDefault="00AB01BF" w:rsidP="00AB01BF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</w:tr>
      <w:tr w:rsidR="009C659C" w:rsidRPr="00424B63" w14:paraId="2F122847" w14:textId="77777777" w:rsidTr="00AB01BF">
        <w:tc>
          <w:tcPr>
            <w:tcW w:w="7915" w:type="dxa"/>
            <w:tcBorders>
              <w:right w:val="nil"/>
            </w:tcBorders>
          </w:tcPr>
          <w:p w14:paraId="727321D5" w14:textId="3EBCE70D" w:rsidR="00AB01BF" w:rsidRPr="00424B63" w:rsidRDefault="009C659C" w:rsidP="00AB01BF">
            <w:pPr>
              <w:spacing w:line="259" w:lineRule="auto"/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>Storage space for records at site?</w:t>
            </w:r>
          </w:p>
        </w:tc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845211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45E5E8CE" w14:textId="29C8393C" w:rsidR="009C659C" w:rsidRPr="00424B63" w:rsidRDefault="00AB01BF" w:rsidP="00AB01BF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43035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7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20210D91" w14:textId="08868C6A" w:rsidR="009C659C" w:rsidRPr="00424B63" w:rsidRDefault="00AB01BF" w:rsidP="00AB01BF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</w:tr>
      <w:tr w:rsidR="009C659C" w:rsidRPr="00424B63" w14:paraId="5FB39512" w14:textId="77777777" w:rsidTr="00AB01BF">
        <w:tc>
          <w:tcPr>
            <w:tcW w:w="7915" w:type="dxa"/>
            <w:tcBorders>
              <w:right w:val="nil"/>
            </w:tcBorders>
          </w:tcPr>
          <w:p w14:paraId="669FF2E6" w14:textId="3F2047C0" w:rsidR="009C659C" w:rsidRPr="00424B63" w:rsidRDefault="00AB01BF" w:rsidP="00AB01BF">
            <w:pPr>
              <w:spacing w:line="259" w:lineRule="auto"/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>Adequate cooking facilities (if applicable)?</w:t>
            </w:r>
          </w:p>
        </w:tc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15022400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213649DB" w14:textId="0B9402C5" w:rsidR="009C659C" w:rsidRPr="00424B63" w:rsidRDefault="00AB01BF" w:rsidP="00AB01BF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-1871366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7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3ABC2A67" w14:textId="75E4F9A0" w:rsidR="009C659C" w:rsidRPr="00424B63" w:rsidRDefault="00AB01BF" w:rsidP="00AB01BF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</w:tr>
      <w:tr w:rsidR="009C659C" w:rsidRPr="00424B63" w14:paraId="1C7EC2EC" w14:textId="77777777" w:rsidTr="00AB01BF">
        <w:tc>
          <w:tcPr>
            <w:tcW w:w="7915" w:type="dxa"/>
            <w:tcBorders>
              <w:right w:val="nil"/>
            </w:tcBorders>
          </w:tcPr>
          <w:p w14:paraId="076AC3B6" w14:textId="3E5B4214" w:rsidR="009C659C" w:rsidRPr="00424B63" w:rsidRDefault="00AB01BF" w:rsidP="00AB01BF">
            <w:pPr>
              <w:spacing w:line="259" w:lineRule="auto"/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>Adequate refrigeration?</w:t>
            </w:r>
          </w:p>
        </w:tc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-661474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25E2CD5F" w14:textId="44243B14" w:rsidR="009C659C" w:rsidRPr="00424B63" w:rsidRDefault="00AB01BF" w:rsidP="00AB01BF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1601367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7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08ED8E75" w14:textId="3A77F45C" w:rsidR="009C659C" w:rsidRPr="00424B63" w:rsidRDefault="00AB01BF" w:rsidP="00AB01BF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</w:tr>
      <w:tr w:rsidR="009C659C" w:rsidRPr="00424B63" w14:paraId="7AF0A072" w14:textId="77777777" w:rsidTr="00AB01BF">
        <w:tc>
          <w:tcPr>
            <w:tcW w:w="7915" w:type="dxa"/>
            <w:tcBorders>
              <w:right w:val="nil"/>
            </w:tcBorders>
          </w:tcPr>
          <w:p w14:paraId="460895DA" w14:textId="5CE408B5" w:rsidR="009C659C" w:rsidRPr="00424B63" w:rsidRDefault="00AB01BF" w:rsidP="00AB01BF">
            <w:pPr>
              <w:spacing w:line="259" w:lineRule="auto"/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>Access to a telephone?</w:t>
            </w:r>
          </w:p>
        </w:tc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1305270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8" w:type="dxa"/>
                <w:tcBorders>
                  <w:top w:val="single" w:sz="4" w:space="0" w:color="auto"/>
                  <w:left w:val="nil"/>
                  <w:bottom w:val="nil"/>
                </w:tcBorders>
              </w:tcPr>
              <w:p w14:paraId="526995ED" w14:textId="475741EC" w:rsidR="009C659C" w:rsidRPr="00424B63" w:rsidRDefault="00AB01BF" w:rsidP="00AB01BF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-217046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7" w:type="dxa"/>
                <w:tcBorders>
                  <w:top w:val="single" w:sz="4" w:space="0" w:color="auto"/>
                  <w:bottom w:val="nil"/>
                </w:tcBorders>
              </w:tcPr>
              <w:p w14:paraId="37A974BF" w14:textId="6F39F452" w:rsidR="009C659C" w:rsidRPr="00424B63" w:rsidRDefault="00AB01BF" w:rsidP="00AB01BF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</w:tr>
    </w:tbl>
    <w:p w14:paraId="47590262" w14:textId="77777777" w:rsidR="00AB01BF" w:rsidRPr="00424B63" w:rsidRDefault="00AB01BF" w:rsidP="009C659C">
      <w:pPr>
        <w:spacing w:after="160" w:line="259" w:lineRule="auto"/>
        <w:rPr>
          <w:rFonts w:ascii="Calibri" w:eastAsia="Calibri" w:hAnsi="Calibri" w:cs="Times New Roman"/>
          <w:b/>
          <w:bCs/>
          <w:kern w:val="2"/>
          <w:sz w:val="2"/>
          <w:szCs w:val="2"/>
          <w14:ligatures w14:val="standardContextual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768"/>
        <w:gridCol w:w="677"/>
      </w:tblGrid>
      <w:tr w:rsidR="00F37BE4" w:rsidRPr="00424B63" w14:paraId="72EF2464" w14:textId="77777777" w:rsidTr="00463418">
        <w:tc>
          <w:tcPr>
            <w:tcW w:w="7915" w:type="dxa"/>
            <w:tcBorders>
              <w:right w:val="nil"/>
            </w:tcBorders>
          </w:tcPr>
          <w:p w14:paraId="2D2FACE7" w14:textId="264E0388" w:rsidR="00F37BE4" w:rsidRPr="00424B63" w:rsidRDefault="00DE72A1" w:rsidP="00463418">
            <w:pPr>
              <w:spacing w:after="160" w:line="259" w:lineRule="auto"/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  <w:t>Additional questions if</w:t>
            </w:r>
            <w:r w:rsidR="00F37BE4" w:rsidRPr="00424B63"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  <w:t xml:space="preserve"> the site is </w:t>
            </w:r>
            <w:r w:rsidR="00A43324" w:rsidRPr="00424B63"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  <w:t>approved to serve</w:t>
            </w:r>
            <w:r w:rsidR="00F37BE4" w:rsidRPr="00424B63"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  <w:t xml:space="preserve"> </w:t>
            </w:r>
            <w:r w:rsidR="00A43324" w:rsidRPr="00424B63"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  <w:t>non-congregate meals:</w:t>
            </w:r>
          </w:p>
        </w:tc>
        <w:tc>
          <w:tcPr>
            <w:tcW w:w="768" w:type="dxa"/>
            <w:tcBorders>
              <w:top w:val="nil"/>
              <w:left w:val="nil"/>
              <w:bottom w:val="single" w:sz="4" w:space="0" w:color="auto"/>
            </w:tcBorders>
          </w:tcPr>
          <w:p w14:paraId="1908EE24" w14:textId="77777777" w:rsidR="00F37BE4" w:rsidRPr="00424B63" w:rsidRDefault="00F37BE4" w:rsidP="00463418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  <w:t>Yes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</w:tcPr>
          <w:p w14:paraId="06A494DA" w14:textId="77777777" w:rsidR="00F37BE4" w:rsidRPr="00424B63" w:rsidRDefault="00F37BE4" w:rsidP="00463418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b/>
                <w:bCs/>
                <w:kern w:val="2"/>
                <w:sz w:val="22"/>
                <w14:ligatures w14:val="standardContextual"/>
              </w:rPr>
              <w:t>No</w:t>
            </w:r>
          </w:p>
        </w:tc>
      </w:tr>
      <w:tr w:rsidR="00F37BE4" w:rsidRPr="00424B63" w14:paraId="7EBC947E" w14:textId="77777777" w:rsidTr="00463418">
        <w:tc>
          <w:tcPr>
            <w:tcW w:w="7915" w:type="dxa"/>
            <w:tcBorders>
              <w:right w:val="nil"/>
            </w:tcBorders>
          </w:tcPr>
          <w:p w14:paraId="5B540F2E" w14:textId="24DBE282" w:rsidR="00F37BE4" w:rsidRPr="00424B63" w:rsidRDefault="00FB2770" w:rsidP="00463418">
            <w:pPr>
              <w:spacing w:line="259" w:lineRule="auto"/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>Adequate packaging</w:t>
            </w:r>
            <w:r w:rsidR="00BE77C2"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 xml:space="preserve"> for distributing off-site meals?</w:t>
            </w:r>
          </w:p>
        </w:tc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647944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42D7457B" w14:textId="77777777" w:rsidR="00F37BE4" w:rsidRPr="00424B63" w:rsidRDefault="00F37BE4" w:rsidP="00463418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-444841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7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57915D7E" w14:textId="77777777" w:rsidR="00F37BE4" w:rsidRPr="00424B63" w:rsidRDefault="00F37BE4" w:rsidP="00463418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</w:tr>
      <w:tr w:rsidR="00410FA9" w:rsidRPr="00424B63" w14:paraId="517AC9D4" w14:textId="77777777" w:rsidTr="00463418">
        <w:tc>
          <w:tcPr>
            <w:tcW w:w="7915" w:type="dxa"/>
            <w:tcBorders>
              <w:right w:val="nil"/>
            </w:tcBorders>
          </w:tcPr>
          <w:p w14:paraId="07B7DE88" w14:textId="4463C319" w:rsidR="00410FA9" w:rsidRPr="00424B63" w:rsidRDefault="00410FA9" w:rsidP="00410FA9">
            <w:pPr>
              <w:spacing w:line="259" w:lineRule="auto"/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>Distribution schedule aligns with information submitted to TDA on Non-Congregate Request Form?</w:t>
            </w:r>
          </w:p>
        </w:tc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-2071955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33E0CBAB" w14:textId="20257BD6" w:rsidR="00410FA9" w:rsidRPr="00424B63" w:rsidRDefault="00410FA9" w:rsidP="00410FA9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-13070076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7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51F224CE" w14:textId="101D7D2D" w:rsidR="00410FA9" w:rsidRPr="00424B63" w:rsidRDefault="00410FA9" w:rsidP="00410FA9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</w:tr>
      <w:tr w:rsidR="00410FA9" w:rsidRPr="00424B63" w14:paraId="6576EBE1" w14:textId="77777777" w:rsidTr="00463418">
        <w:tc>
          <w:tcPr>
            <w:tcW w:w="7915" w:type="dxa"/>
            <w:tcBorders>
              <w:right w:val="nil"/>
            </w:tcBorders>
          </w:tcPr>
          <w:p w14:paraId="2399B14B" w14:textId="7850644C" w:rsidR="00410FA9" w:rsidRPr="00424B63" w:rsidRDefault="00410FA9" w:rsidP="00410FA9">
            <w:pPr>
              <w:spacing w:line="259" w:lineRule="auto"/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>If home delivery, parental consent obtained for each household on the route?</w:t>
            </w:r>
          </w:p>
        </w:tc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501010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5A33461D" w14:textId="77777777" w:rsidR="00410FA9" w:rsidRPr="00424B63" w:rsidRDefault="00410FA9" w:rsidP="00410FA9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71638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7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7C15A564" w14:textId="77777777" w:rsidR="00410FA9" w:rsidRPr="00424B63" w:rsidRDefault="00410FA9" w:rsidP="00410FA9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</w:tr>
      <w:tr w:rsidR="00410FA9" w:rsidRPr="00424B63" w14:paraId="7677C0D0" w14:textId="77777777" w:rsidTr="00463418">
        <w:tc>
          <w:tcPr>
            <w:tcW w:w="7915" w:type="dxa"/>
            <w:tcBorders>
              <w:right w:val="nil"/>
            </w:tcBorders>
          </w:tcPr>
          <w:p w14:paraId="1E440F00" w14:textId="404DF449" w:rsidR="00410FA9" w:rsidRPr="00424B63" w:rsidRDefault="00410FA9" w:rsidP="00410FA9">
            <w:pPr>
              <w:spacing w:line="259" w:lineRule="auto"/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>If home delivery, each house verified to be in a rural area?</w:t>
            </w:r>
          </w:p>
        </w:tc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-430433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34003AEF" w14:textId="77777777" w:rsidR="00410FA9" w:rsidRPr="00424B63" w:rsidRDefault="00410FA9" w:rsidP="00410FA9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-1778167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7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07E1A4B1" w14:textId="77777777" w:rsidR="00410FA9" w:rsidRPr="00424B63" w:rsidRDefault="00410FA9" w:rsidP="00410FA9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</w:tr>
      <w:tr w:rsidR="00410FA9" w:rsidRPr="00424B63" w14:paraId="74EB8E6D" w14:textId="77777777" w:rsidTr="00463418">
        <w:tc>
          <w:tcPr>
            <w:tcW w:w="7915" w:type="dxa"/>
            <w:tcBorders>
              <w:right w:val="nil"/>
            </w:tcBorders>
          </w:tcPr>
          <w:p w14:paraId="6E1D1D83" w14:textId="5ED3AC3F" w:rsidR="00410FA9" w:rsidRPr="00424B63" w:rsidRDefault="00410FA9" w:rsidP="00410FA9">
            <w:pPr>
              <w:spacing w:line="259" w:lineRule="auto"/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>If distributing food components in bulk, have menus and sample instructions been developed?</w:t>
            </w:r>
          </w:p>
        </w:tc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1582025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8" w:type="dxa"/>
                <w:tcBorders>
                  <w:top w:val="single" w:sz="4" w:space="0" w:color="auto"/>
                  <w:left w:val="nil"/>
                  <w:bottom w:val="single" w:sz="4" w:space="0" w:color="auto"/>
                </w:tcBorders>
              </w:tcPr>
              <w:p w14:paraId="6E021D87" w14:textId="77777777" w:rsidR="00410FA9" w:rsidRPr="00424B63" w:rsidRDefault="00410FA9" w:rsidP="00410FA9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-2021230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7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14:paraId="6233B675" w14:textId="77777777" w:rsidR="00410FA9" w:rsidRPr="00424B63" w:rsidRDefault="00410FA9" w:rsidP="00410FA9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</w:tr>
      <w:tr w:rsidR="00410FA9" w:rsidRPr="00424B63" w14:paraId="06E67BD9" w14:textId="77777777" w:rsidTr="00463418">
        <w:tc>
          <w:tcPr>
            <w:tcW w:w="7915" w:type="dxa"/>
            <w:tcBorders>
              <w:right w:val="nil"/>
            </w:tcBorders>
          </w:tcPr>
          <w:p w14:paraId="0BC3E955" w14:textId="2771B589" w:rsidR="00410FA9" w:rsidRPr="00424B63" w:rsidRDefault="00410FA9" w:rsidP="00410FA9">
            <w:pPr>
              <w:spacing w:line="259" w:lineRule="auto"/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</w:pPr>
            <w:r w:rsidRPr="00424B63">
              <w:rPr>
                <w:rFonts w:ascii="Calibri" w:eastAsia="Calibri" w:hAnsi="Calibri" w:cs="Times New Roman"/>
                <w:kern w:val="2"/>
                <w:sz w:val="22"/>
                <w14:ligatures w14:val="standardContextual"/>
              </w:rPr>
              <w:t>If issuing multiple days of meals and/or allowing for parent/guardian pick-up of meals, is the site following procedures submitted to TDA to prevent duplicate meal service and, if applicable, verifying guardianship of the adult?</w:t>
            </w:r>
          </w:p>
        </w:tc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-1724046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68" w:type="dxa"/>
                <w:tcBorders>
                  <w:top w:val="single" w:sz="4" w:space="0" w:color="auto"/>
                  <w:left w:val="nil"/>
                  <w:bottom w:val="nil"/>
                </w:tcBorders>
              </w:tcPr>
              <w:p w14:paraId="75DB0D8F" w14:textId="77777777" w:rsidR="00410FA9" w:rsidRPr="00424B63" w:rsidRDefault="00410FA9" w:rsidP="00410FA9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  <w:sdt>
          <w:sdtPr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id w:val="953520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77" w:type="dxa"/>
                <w:tcBorders>
                  <w:top w:val="single" w:sz="4" w:space="0" w:color="auto"/>
                  <w:bottom w:val="nil"/>
                </w:tcBorders>
              </w:tcPr>
              <w:p w14:paraId="6FA4232E" w14:textId="77777777" w:rsidR="00410FA9" w:rsidRPr="00424B63" w:rsidRDefault="00410FA9" w:rsidP="00410FA9">
                <w:pPr>
                  <w:spacing w:line="259" w:lineRule="auto"/>
                  <w:jc w:val="center"/>
                  <w:rPr>
                    <w:rFonts w:ascii="Calibri" w:eastAsia="Calibri" w:hAnsi="Calibri" w:cs="Times New Roman"/>
                    <w:kern w:val="2"/>
                    <w:sz w:val="22"/>
                    <w14:ligatures w14:val="standardContextual"/>
                  </w:rPr>
                </w:pPr>
                <w:r w:rsidRPr="00424B63">
                  <w:rPr>
                    <w:rFonts w:ascii="MS Gothic" w:eastAsia="MS Gothic" w:hAnsi="MS Gothic" w:cs="Times New Roman" w:hint="eastAsia"/>
                    <w:kern w:val="2"/>
                    <w:sz w:val="22"/>
                    <w14:ligatures w14:val="standardContextual"/>
                  </w:rPr>
                  <w:t>☐</w:t>
                </w:r>
              </w:p>
            </w:tc>
          </w:sdtContent>
        </w:sdt>
      </w:tr>
    </w:tbl>
    <w:p w14:paraId="69D7B534" w14:textId="77777777" w:rsidR="00F37BE4" w:rsidRPr="00424B63" w:rsidRDefault="00F37BE4" w:rsidP="00F801FE">
      <w:pPr>
        <w:spacing w:after="120" w:line="259" w:lineRule="auto"/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</w:pPr>
    </w:p>
    <w:p w14:paraId="5E7A313F" w14:textId="58E52560" w:rsidR="00AB01BF" w:rsidRPr="00424B63" w:rsidRDefault="00AB01BF" w:rsidP="00F801FE">
      <w:pPr>
        <w:spacing w:after="120" w:line="259" w:lineRule="auto"/>
        <w:rPr>
          <w:rFonts w:ascii="Calibri" w:eastAsia="Calibri" w:hAnsi="Calibri" w:cs="Times New Roman"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lastRenderedPageBreak/>
        <w:t xml:space="preserve">Is this site for profit? </w:t>
      </w:r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ab/>
        <w:t xml:space="preserve"> </w:t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-255747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24B63">
            <w:rPr>
              <w:rFonts w:ascii="MS Gothic" w:eastAsia="MS Gothic" w:hAnsi="MS Gothic" w:cs="Times New Roman" w:hint="eastAsia"/>
              <w:kern w:val="2"/>
              <w:sz w:val="22"/>
              <w14:ligatures w14:val="standardContextual"/>
            </w:rPr>
            <w:t>☐</w:t>
          </w:r>
        </w:sdtContent>
      </w:sdt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 xml:space="preserve"> Yes </w:t>
      </w:r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ab/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-909691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24B63">
            <w:rPr>
              <w:rFonts w:ascii="MS Gothic" w:eastAsia="MS Gothic" w:hAnsi="MS Gothic" w:cs="Times New Roman" w:hint="eastAsia"/>
              <w:kern w:val="2"/>
              <w:sz w:val="22"/>
              <w14:ligatures w14:val="standardContextual"/>
            </w:rPr>
            <w:t>☐</w:t>
          </w:r>
        </w:sdtContent>
      </w:sdt>
      <w:r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>No</w:t>
      </w:r>
    </w:p>
    <w:p w14:paraId="34FF562D" w14:textId="550FC0C3" w:rsidR="00AB01BF" w:rsidRPr="00424B63" w:rsidRDefault="00AB01BF" w:rsidP="00F801FE">
      <w:pPr>
        <w:spacing w:after="0" w:line="259" w:lineRule="auto"/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What types of organized activities are possible or planned at this site?</w:t>
      </w:r>
    </w:p>
    <w:sdt>
      <w:sdtPr>
        <w:rPr>
          <w:rFonts w:ascii="Calibri" w:eastAsia="Calibri" w:hAnsi="Calibri" w:cs="Times New Roman"/>
          <w:kern w:val="2"/>
          <w:sz w:val="22"/>
          <w14:ligatures w14:val="standardContextual"/>
        </w:rPr>
        <w:id w:val="534314998"/>
        <w:placeholder>
          <w:docPart w:val="DefaultPlaceholder_-1854013440"/>
        </w:placeholder>
      </w:sdtPr>
      <w:sdtEndPr/>
      <w:sdtContent>
        <w:p w14:paraId="17002A0D" w14:textId="6ED58216" w:rsidR="00AB01BF" w:rsidRPr="00424B63" w:rsidRDefault="00AB01BF" w:rsidP="005304E1">
          <w:pPr>
            <w:spacing w:after="160" w:line="259" w:lineRule="auto"/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</w:pPr>
          <w:r w:rsidRPr="00424B63"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t>__________________________________________________________________________________________________________________________________________________________________________</w:t>
          </w:r>
        </w:p>
      </w:sdtContent>
    </w:sdt>
    <w:p w14:paraId="6DC756A0" w14:textId="77777777" w:rsidR="00AB01BF" w:rsidRPr="00424B63" w:rsidRDefault="00AB01BF" w:rsidP="00F801FE">
      <w:pPr>
        <w:spacing w:after="0" w:line="259" w:lineRule="auto"/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Improvements or corrective actions needed before site operates:</w:t>
      </w:r>
    </w:p>
    <w:sdt>
      <w:sdtPr>
        <w:rPr>
          <w:rFonts w:ascii="Calibri" w:eastAsia="Calibri" w:hAnsi="Calibri" w:cs="Times New Roman"/>
          <w:kern w:val="2"/>
          <w:sz w:val="22"/>
          <w14:ligatures w14:val="standardContextual"/>
        </w:rPr>
        <w:id w:val="604616824"/>
        <w:placeholder>
          <w:docPart w:val="DefaultPlaceholder_-1854013440"/>
        </w:placeholder>
      </w:sdtPr>
      <w:sdtEndPr>
        <w:rPr>
          <w:b/>
          <w:bCs/>
        </w:rPr>
      </w:sdtEndPr>
      <w:sdtContent>
        <w:p w14:paraId="44E54A7F" w14:textId="6A81D63D" w:rsidR="005304E1" w:rsidRPr="00424B63" w:rsidRDefault="00AB01BF" w:rsidP="005304E1">
          <w:pPr>
            <w:spacing w:after="160" w:line="259" w:lineRule="auto"/>
            <w:rPr>
              <w:rFonts w:ascii="Calibri" w:eastAsia="Calibri" w:hAnsi="Calibri" w:cs="Times New Roman"/>
              <w:b/>
              <w:bCs/>
              <w:kern w:val="2"/>
              <w:sz w:val="22"/>
              <w14:ligatures w14:val="standardContextual"/>
            </w:rPr>
          </w:pPr>
          <w:r w:rsidRPr="00424B63"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t>_____________________________________________________________________________________</w:t>
          </w:r>
          <w:r w:rsidR="005304E1" w:rsidRPr="00424B63">
            <w:rPr>
              <w:rFonts w:ascii="Calibri" w:eastAsia="Calibri" w:hAnsi="Calibri" w:cs="Times New Roman"/>
              <w:b/>
              <w:bCs/>
              <w:kern w:val="2"/>
              <w:sz w:val="22"/>
              <w14:ligatures w14:val="standardContextual"/>
            </w:rPr>
            <w:tab/>
          </w:r>
        </w:p>
      </w:sdtContent>
    </w:sdt>
    <w:p w14:paraId="063C0B14" w14:textId="02A043B8" w:rsidR="00F801FE" w:rsidRPr="00424B63" w:rsidRDefault="00F801FE" w:rsidP="00F801FE">
      <w:pPr>
        <w:spacing w:after="0" w:line="259" w:lineRule="auto"/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 xml:space="preserve">Did the site have any deficiencies in the previous summer? </w:t>
      </w:r>
    </w:p>
    <w:sdt>
      <w:sdtPr>
        <w:rPr>
          <w:rFonts w:ascii="Calibri" w:eastAsia="Calibri" w:hAnsi="Calibri" w:cs="Times New Roman"/>
          <w:kern w:val="2"/>
          <w:sz w:val="22"/>
          <w14:ligatures w14:val="standardContextual"/>
        </w:rPr>
        <w:id w:val="180402515"/>
        <w:placeholder>
          <w:docPart w:val="4C88238818D4499FB596910E5A58DD7B"/>
        </w:placeholder>
      </w:sdtPr>
      <w:sdtEndPr>
        <w:rPr>
          <w:b/>
          <w:bCs/>
        </w:rPr>
      </w:sdtEndPr>
      <w:sdtContent>
        <w:p w14:paraId="7E510601" w14:textId="40F2AA49" w:rsidR="00F801FE" w:rsidRPr="00424B63" w:rsidRDefault="00F801FE" w:rsidP="005304E1">
          <w:pPr>
            <w:spacing w:after="160" w:line="259" w:lineRule="auto"/>
            <w:rPr>
              <w:rFonts w:ascii="Calibri" w:eastAsia="Calibri" w:hAnsi="Calibri" w:cs="Times New Roman"/>
              <w:b/>
              <w:bCs/>
              <w:kern w:val="2"/>
              <w:sz w:val="22"/>
              <w14:ligatures w14:val="standardContextual"/>
            </w:rPr>
          </w:pPr>
          <w:r w:rsidRPr="00424B63"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t>_____________________________________________________________________________________</w:t>
          </w:r>
          <w:r w:rsidRPr="00424B63">
            <w:rPr>
              <w:rFonts w:ascii="Calibri" w:eastAsia="Calibri" w:hAnsi="Calibri" w:cs="Times New Roman"/>
              <w:b/>
              <w:bCs/>
              <w:kern w:val="2"/>
              <w:sz w:val="22"/>
              <w14:ligatures w14:val="standardContextual"/>
            </w:rPr>
            <w:tab/>
          </w:r>
        </w:p>
      </w:sdtContent>
    </w:sdt>
    <w:p w14:paraId="26770B6C" w14:textId="0C413857" w:rsidR="00AB01BF" w:rsidRPr="00424B63" w:rsidRDefault="00AB01BF" w:rsidP="00F801FE">
      <w:pPr>
        <w:spacing w:after="0" w:line="259" w:lineRule="auto"/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I certify that the information above is correct:</w:t>
      </w: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ab/>
      </w:r>
    </w:p>
    <w:p w14:paraId="2B67CB78" w14:textId="03D2B465" w:rsidR="005304E1" w:rsidRPr="00424B63" w:rsidRDefault="005304E1" w:rsidP="00F801FE">
      <w:pPr>
        <w:spacing w:after="0" w:line="259" w:lineRule="auto"/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</w:pP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Monitor Signature</w:t>
      </w: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ab/>
      </w: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ab/>
      </w: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ab/>
      </w: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ab/>
      </w:r>
      <w:r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ab/>
      </w:r>
      <w:r w:rsidR="00BA7F4D" w:rsidRPr="00424B63">
        <w:rPr>
          <w:rFonts w:ascii="Calibri" w:eastAsia="Calibri" w:hAnsi="Calibri" w:cs="Times New Roman"/>
          <w:b/>
          <w:bCs/>
          <w:kern w:val="2"/>
          <w:sz w:val="22"/>
          <w14:ligatures w14:val="standardContextual"/>
        </w:rPr>
        <w:t>Date:</w:t>
      </w:r>
    </w:p>
    <w:p w14:paraId="593195E9" w14:textId="1B41555A" w:rsidR="006718C3" w:rsidRPr="005304E1" w:rsidRDefault="00424B63" w:rsidP="00F801FE">
      <w:pPr>
        <w:spacing w:after="0" w:line="259" w:lineRule="auto"/>
        <w:rPr>
          <w:rFonts w:ascii="Calibri" w:eastAsia="Calibri" w:hAnsi="Calibri" w:cs="Times New Roman"/>
          <w:kern w:val="2"/>
          <w:sz w:val="22"/>
          <w14:ligatures w14:val="standardContextual"/>
        </w:rPr>
      </w:pP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-1618204951"/>
          <w:placeholder>
            <w:docPart w:val="DefaultPlaceholder_-1854013440"/>
          </w:placeholder>
        </w:sdtPr>
        <w:sdtEndPr/>
        <w:sdtContent>
          <w:r w:rsidR="005304E1" w:rsidRPr="00424B63"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t>______________________________________</w:t>
          </w:r>
        </w:sdtContent>
      </w:sdt>
      <w:r w:rsidR="005304E1"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ab/>
      </w:r>
      <w:r w:rsidR="005304E1" w:rsidRPr="00424B63">
        <w:rPr>
          <w:rFonts w:ascii="Calibri" w:eastAsia="Calibri" w:hAnsi="Calibri" w:cs="Times New Roman"/>
          <w:kern w:val="2"/>
          <w:sz w:val="22"/>
          <w14:ligatures w14:val="standardContextual"/>
        </w:rPr>
        <w:tab/>
      </w:r>
      <w:sdt>
        <w:sdtPr>
          <w:rPr>
            <w:rFonts w:ascii="Calibri" w:eastAsia="Calibri" w:hAnsi="Calibri" w:cs="Times New Roman"/>
            <w:kern w:val="2"/>
            <w:sz w:val="22"/>
            <w14:ligatures w14:val="standardContextual"/>
          </w:rPr>
          <w:id w:val="1760021462"/>
          <w:placeholder>
            <w:docPart w:val="DefaultPlaceholder_-1854013440"/>
          </w:placeholder>
        </w:sdtPr>
        <w:sdtEndPr/>
        <w:sdtContent>
          <w:r w:rsidR="005304E1" w:rsidRPr="00424B63">
            <w:rPr>
              <w:rFonts w:ascii="Calibri" w:eastAsia="Calibri" w:hAnsi="Calibri" w:cs="Times New Roman"/>
              <w:kern w:val="2"/>
              <w:sz w:val="22"/>
              <w14:ligatures w14:val="standardContextual"/>
            </w:rPr>
            <w:t>_______________________________________</w:t>
          </w:r>
        </w:sdtContent>
      </w:sdt>
    </w:p>
    <w:sectPr w:rsidR="006718C3" w:rsidRPr="005304E1" w:rsidSect="00253ABD">
      <w:headerReference w:type="default" r:id="rId8"/>
      <w:footerReference w:type="default" r:id="rId9"/>
      <w:pgSz w:w="12240" w:h="15840"/>
      <w:pgMar w:top="1440" w:right="1440" w:bottom="2160" w:left="1440" w:header="1008" w:footer="15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46B5FD" w14:textId="77777777" w:rsidR="00253ABD" w:rsidRDefault="00253ABD" w:rsidP="009B4158">
      <w:r>
        <w:separator/>
      </w:r>
    </w:p>
  </w:endnote>
  <w:endnote w:type="continuationSeparator" w:id="0">
    <w:p w14:paraId="71610F0A" w14:textId="77777777" w:rsidR="00253ABD" w:rsidRDefault="00253ABD" w:rsidP="009B4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E50F19" w14:textId="45204165" w:rsidR="00340DDE" w:rsidRDefault="00166B68" w:rsidP="0034198F">
    <w:pPr>
      <w:pStyle w:val="Footer"/>
      <w:tabs>
        <w:tab w:val="clear" w:pos="468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22EE1BF4" wp14:editId="225229F4">
              <wp:simplePos x="0" y="0"/>
              <wp:positionH relativeFrom="column">
                <wp:posOffset>3983355</wp:posOffset>
              </wp:positionH>
              <wp:positionV relativeFrom="paragraph">
                <wp:posOffset>647700</wp:posOffset>
              </wp:positionV>
              <wp:extent cx="2579370" cy="581025"/>
              <wp:effectExtent l="0" t="0" r="0" b="0"/>
              <wp:wrapNone/>
              <wp:docPr id="86424309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79370" cy="581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495FC7" w14:textId="04072662" w:rsidR="00340DDE" w:rsidRPr="005304E1" w:rsidRDefault="00693FB9" w:rsidP="008B740C">
                          <w:pPr>
                            <w:spacing w:after="0" w:line="240" w:lineRule="auto"/>
                            <w:jc w:val="right"/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  <w:t>Last Updated</w:t>
                          </w:r>
                          <w:r w:rsidR="002F0129"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  <w:t>: 04/15/2024</w:t>
                          </w:r>
                        </w:p>
                        <w:p w14:paraId="6CEC3799" w14:textId="5AB17A79" w:rsidR="00340DDE" w:rsidRPr="005304E1" w:rsidRDefault="00340DDE" w:rsidP="008B740C">
                          <w:pPr>
                            <w:spacing w:after="0" w:line="240" w:lineRule="auto"/>
                            <w:jc w:val="right"/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</w:pPr>
                          <w:r w:rsidRPr="005304E1"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  <w:t>www.SquareMeals</w:t>
                          </w:r>
                          <w:r w:rsidR="005304E1" w:rsidRPr="005304E1"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  <w:t>.or</w:t>
                          </w:r>
                          <w:r w:rsidRPr="005304E1"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  <w:t>g</w:t>
                          </w:r>
                        </w:p>
                        <w:p w14:paraId="748DD945" w14:textId="77777777" w:rsidR="00340DDE" w:rsidRDefault="00340DDE" w:rsidP="008B740C"/>
                        <w:p w14:paraId="00D51E7C" w14:textId="77777777" w:rsidR="00340DDE" w:rsidRDefault="00340DDE" w:rsidP="008B740C"/>
                        <w:p w14:paraId="1B40AD04" w14:textId="0AFF3C9D" w:rsidR="00340DDE" w:rsidRDefault="00340DDE" w:rsidP="008B740C"/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EE1BF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313.65pt;margin-top:51pt;width:203.1pt;height:45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" filled="f" stroked="f">
              <v:textbox inset=",7.2pt,,7.2pt">
                <w:txbxContent>
                  <w:p w14:paraId="6F495FC7" w14:textId="04072662" w:rsidR="00340DDE" w:rsidRPr="005304E1" w:rsidRDefault="00693FB9" w:rsidP="008B740C">
                    <w:pPr>
                      <w:spacing w:after="0" w:line="240" w:lineRule="auto"/>
                      <w:jc w:val="right"/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</w:pPr>
                    <w:r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  <w:t>Last Updated</w:t>
                    </w:r>
                    <w:r w:rsidR="002F0129"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  <w:t>: 04/15/2024</w:t>
                    </w:r>
                  </w:p>
                  <w:p w14:paraId="6CEC3799" w14:textId="5AB17A79" w:rsidR="00340DDE" w:rsidRPr="005304E1" w:rsidRDefault="00340DDE" w:rsidP="008B740C">
                    <w:pPr>
                      <w:spacing w:after="0" w:line="240" w:lineRule="auto"/>
                      <w:jc w:val="right"/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</w:pPr>
                    <w:r w:rsidRPr="005304E1"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  <w:t>www.SquareMeals</w:t>
                    </w:r>
                    <w:r w:rsidR="005304E1" w:rsidRPr="005304E1"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  <w:t>.or</w:t>
                    </w:r>
                    <w:r w:rsidRPr="005304E1"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  <w:t>g</w:t>
                    </w:r>
                  </w:p>
                  <w:p w14:paraId="748DD945" w14:textId="77777777" w:rsidR="00340DDE" w:rsidRDefault="00340DDE" w:rsidP="008B740C"/>
                  <w:p w14:paraId="00D51E7C" w14:textId="77777777" w:rsidR="00340DDE" w:rsidRDefault="00340DDE" w:rsidP="008B740C"/>
                  <w:p w14:paraId="1B40AD04" w14:textId="0AFF3C9D" w:rsidR="00340DDE" w:rsidRDefault="00340DDE" w:rsidP="008B740C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5B99D595" wp14:editId="38B98BE1">
              <wp:simplePos x="0" y="0"/>
              <wp:positionH relativeFrom="column">
                <wp:posOffset>1238250</wp:posOffset>
              </wp:positionH>
              <wp:positionV relativeFrom="paragraph">
                <wp:posOffset>666750</wp:posOffset>
              </wp:positionV>
              <wp:extent cx="3632200" cy="474345"/>
              <wp:effectExtent l="0" t="0" r="0" b="0"/>
              <wp:wrapNone/>
              <wp:docPr id="43855155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32200" cy="474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C1640D" w14:textId="77777777" w:rsidR="00340DDE" w:rsidRPr="005304E1" w:rsidRDefault="00340DDE" w:rsidP="008B740C">
                          <w:pPr>
                            <w:spacing w:after="0" w:line="240" w:lineRule="auto"/>
                            <w:jc w:val="center"/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</w:pPr>
                          <w:r w:rsidRPr="005304E1"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  <w:t>This product was funded by USDA.</w:t>
                          </w:r>
                        </w:p>
                        <w:p w14:paraId="1728402F" w14:textId="77777777" w:rsidR="00340DDE" w:rsidRPr="005304E1" w:rsidRDefault="00340DDE" w:rsidP="008B740C">
                          <w:pPr>
                            <w:spacing w:after="0" w:line="240" w:lineRule="auto"/>
                            <w:jc w:val="center"/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</w:pPr>
                          <w:r w:rsidRPr="005304E1"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  <w:t>This institution is an equal opportunity provider.</w:t>
                          </w:r>
                        </w:p>
                        <w:p w14:paraId="4A91E95A" w14:textId="77777777" w:rsidR="00340DDE" w:rsidRDefault="00340DDE" w:rsidP="008B740C"/>
                        <w:p w14:paraId="5AB1FD55" w14:textId="77777777" w:rsidR="00340DDE" w:rsidRDefault="00340DDE" w:rsidP="008B740C"/>
                        <w:p w14:paraId="3F0D9B78" w14:textId="79508556" w:rsidR="00340DDE" w:rsidRDefault="00340DDE" w:rsidP="008B740C"/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B99D595" id="Text Box 5" o:spid="_x0000_s1031" type="#_x0000_t202" style="position:absolute;margin-left:97.5pt;margin-top:52.5pt;width:286pt;height:37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" filled="f" stroked="f">
              <v:textbox inset=",7.2pt,,7.2pt">
                <w:txbxContent>
                  <w:p w14:paraId="75C1640D" w14:textId="77777777" w:rsidR="00340DDE" w:rsidRPr="005304E1" w:rsidRDefault="00340DDE" w:rsidP="008B740C">
                    <w:pPr>
                      <w:spacing w:after="0" w:line="240" w:lineRule="auto"/>
                      <w:jc w:val="center"/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</w:pPr>
                    <w:r w:rsidRPr="005304E1"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  <w:t>This product was funded by USDA.</w:t>
                    </w:r>
                  </w:p>
                  <w:p w14:paraId="1728402F" w14:textId="77777777" w:rsidR="00340DDE" w:rsidRPr="005304E1" w:rsidRDefault="00340DDE" w:rsidP="008B740C">
                    <w:pPr>
                      <w:spacing w:after="0" w:line="240" w:lineRule="auto"/>
                      <w:jc w:val="center"/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</w:pPr>
                    <w:r w:rsidRPr="005304E1"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  <w:t>This institution is an equal opportunity provider.</w:t>
                    </w:r>
                  </w:p>
                  <w:p w14:paraId="4A91E95A" w14:textId="77777777" w:rsidR="00340DDE" w:rsidRDefault="00340DDE" w:rsidP="008B740C"/>
                  <w:p w14:paraId="5AB1FD55" w14:textId="77777777" w:rsidR="00340DDE" w:rsidRDefault="00340DDE" w:rsidP="008B740C"/>
                  <w:p w14:paraId="3F0D9B78" w14:textId="79508556" w:rsidR="00340DDE" w:rsidRDefault="00340DDE" w:rsidP="008B740C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0A4E6BB" wp14:editId="09E94D68">
              <wp:simplePos x="0" y="0"/>
              <wp:positionH relativeFrom="column">
                <wp:posOffset>-742950</wp:posOffset>
              </wp:positionH>
              <wp:positionV relativeFrom="paragraph">
                <wp:posOffset>641985</wp:posOffset>
              </wp:positionV>
              <wp:extent cx="2512695" cy="474345"/>
              <wp:effectExtent l="0" t="0" r="0" b="0"/>
              <wp:wrapNone/>
              <wp:docPr id="208087519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2695" cy="474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1A727D" w14:textId="77777777" w:rsidR="00340DDE" w:rsidRPr="005304E1" w:rsidRDefault="00340DDE" w:rsidP="008B740C">
                          <w:pPr>
                            <w:spacing w:after="0" w:line="240" w:lineRule="auto"/>
                            <w:ind w:left="-90"/>
                            <w:jc w:val="both"/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</w:pPr>
                          <w:r w:rsidRPr="005304E1">
                            <w:rPr>
                              <w:rFonts w:eastAsia="Times New Roman" w:cs="Arial"/>
                              <w:color w:val="FFFFFF"/>
                              <w:sz w:val="18"/>
                              <w:szCs w:val="18"/>
                            </w:rPr>
                            <w:t>Food and Nutrition Division</w:t>
                          </w:r>
                        </w:p>
                        <w:p w14:paraId="5FF49F7C" w14:textId="77777777" w:rsidR="00340DDE" w:rsidRDefault="00340DDE" w:rsidP="008B740C"/>
                        <w:p w14:paraId="4697484A" w14:textId="77777777" w:rsidR="00340DDE" w:rsidRDefault="00340DDE" w:rsidP="008B740C"/>
                        <w:p w14:paraId="5EF6D414" w14:textId="34BD1C78" w:rsidR="00340DDE" w:rsidRDefault="00340DDE" w:rsidP="008B740C"/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0A4E6BB" id="Text Box 4" o:spid="_x0000_s1032" type="#_x0000_t202" style="position:absolute;margin-left:-58.5pt;margin-top:50.55pt;width:197.85pt;height:37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" filled="f" stroked="f">
              <v:textbox inset=",7.2pt,,7.2pt">
                <w:txbxContent>
                  <w:p w14:paraId="4F1A727D" w14:textId="77777777" w:rsidR="00340DDE" w:rsidRPr="005304E1" w:rsidRDefault="00340DDE" w:rsidP="008B740C">
                    <w:pPr>
                      <w:spacing w:after="0" w:line="240" w:lineRule="auto"/>
                      <w:ind w:left="-90"/>
                      <w:jc w:val="both"/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</w:pPr>
                    <w:r w:rsidRPr="005304E1">
                      <w:rPr>
                        <w:rFonts w:eastAsia="Times New Roman" w:cs="Arial"/>
                        <w:color w:val="FFFFFF"/>
                        <w:sz w:val="18"/>
                        <w:szCs w:val="18"/>
                      </w:rPr>
                      <w:t>Food and Nutrition Division</w:t>
                    </w:r>
                  </w:p>
                  <w:p w14:paraId="5FF49F7C" w14:textId="77777777" w:rsidR="00340DDE" w:rsidRDefault="00340DDE" w:rsidP="008B740C"/>
                  <w:p w14:paraId="4697484A" w14:textId="77777777" w:rsidR="00340DDE" w:rsidRDefault="00340DDE" w:rsidP="008B740C"/>
                  <w:p w14:paraId="5EF6D414" w14:textId="34BD1C78" w:rsidR="00340DDE" w:rsidRDefault="00340DDE" w:rsidP="008B740C"/>
                </w:txbxContent>
              </v:textbox>
            </v:shape>
          </w:pict>
        </mc:Fallback>
      </mc:AlternateContent>
    </w:r>
    <w:r w:rsidR="00340DDE" w:rsidRPr="008B740C">
      <w:rPr>
        <w:noProof/>
      </w:rPr>
      <w:drawing>
        <wp:anchor distT="0" distB="0" distL="114300" distR="114300" simplePos="0" relativeHeight="251669504" behindDoc="0" locked="0" layoutInCell="1" allowOverlap="1" wp14:anchorId="0FFBCD86" wp14:editId="5E173B30">
          <wp:simplePos x="0" y="0"/>
          <wp:positionH relativeFrom="column">
            <wp:posOffset>2790825</wp:posOffset>
          </wp:positionH>
          <wp:positionV relativeFrom="paragraph">
            <wp:posOffset>-104775</wp:posOffset>
          </wp:positionV>
          <wp:extent cx="474980" cy="474980"/>
          <wp:effectExtent l="0" t="0" r="1270" b="1270"/>
          <wp:wrapNone/>
          <wp:docPr id="41" name="Picture 41" descr="TDA_ColorSeal_CMYK_no backgro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DA_ColorSeal_CMYK_no backgroun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4980" cy="474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E6AB9E5" wp14:editId="5E40849D">
              <wp:simplePos x="0" y="0"/>
              <wp:positionH relativeFrom="column">
                <wp:posOffset>-864870</wp:posOffset>
              </wp:positionH>
              <wp:positionV relativeFrom="paragraph">
                <wp:posOffset>372110</wp:posOffset>
              </wp:positionV>
              <wp:extent cx="7752715" cy="428625"/>
              <wp:effectExtent l="0" t="0" r="0" b="0"/>
              <wp:wrapNone/>
              <wp:docPr id="42943570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52715" cy="428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89D616" w14:textId="77777777" w:rsidR="00340DDE" w:rsidRPr="005304E1" w:rsidRDefault="00340DDE" w:rsidP="008B740C">
                          <w:pPr>
                            <w:spacing w:after="0" w:line="240" w:lineRule="auto"/>
                            <w:jc w:val="center"/>
                            <w:rPr>
                              <w:rFonts w:cs="Arial"/>
                              <w:color w:val="FFFFFF"/>
                              <w:sz w:val="18"/>
                              <w:szCs w:val="18"/>
                            </w:rPr>
                          </w:pPr>
                          <w:r w:rsidRPr="005304E1">
                            <w:rPr>
                              <w:rFonts w:cs="Arial"/>
                              <w:color w:val="FFFFFF"/>
                              <w:sz w:val="18"/>
                              <w:szCs w:val="18"/>
                            </w:rPr>
                            <w:t>TEXAS DEPARTMENT OF AGRICULTURE</w:t>
                          </w:r>
                        </w:p>
                        <w:p w14:paraId="37E6F2D1" w14:textId="77777777" w:rsidR="00340DDE" w:rsidRPr="005304E1" w:rsidRDefault="00340DDE" w:rsidP="008B740C">
                          <w:pPr>
                            <w:spacing w:after="0" w:line="240" w:lineRule="auto"/>
                            <w:jc w:val="center"/>
                            <w:rPr>
                              <w:rFonts w:cs="Arial"/>
                              <w:b/>
                              <w:color w:val="FFFFFF"/>
                              <w:sz w:val="18"/>
                              <w:szCs w:val="25"/>
                            </w:rPr>
                          </w:pPr>
                          <w:r w:rsidRPr="005304E1">
                            <w:rPr>
                              <w:rFonts w:cs="Arial"/>
                              <w:b/>
                              <w:color w:val="FFFFFF"/>
                              <w:sz w:val="18"/>
                              <w:szCs w:val="25"/>
                            </w:rPr>
                            <w:t>COMMISSIONER SID MILLER</w:t>
                          </w:r>
                        </w:p>
                        <w:p w14:paraId="31FE1A43" w14:textId="77777777" w:rsidR="00340DDE" w:rsidRPr="003011DF" w:rsidRDefault="00340DDE" w:rsidP="008B740C">
                          <w:pPr>
                            <w:spacing w:after="0" w:line="240" w:lineRule="auto"/>
                            <w:jc w:val="center"/>
                            <w:rPr>
                              <w:rFonts w:cs="Arial"/>
                              <w:b/>
                            </w:rPr>
                          </w:pPr>
                        </w:p>
                        <w:p w14:paraId="446C6FF7" w14:textId="77777777" w:rsidR="00340DDE" w:rsidRDefault="00340DDE" w:rsidP="008B740C"/>
                        <w:p w14:paraId="0F102795" w14:textId="77777777" w:rsidR="00340DDE" w:rsidRDefault="00340DDE" w:rsidP="008B740C"/>
                        <w:p w14:paraId="59D7A7E6" w14:textId="79CB323A" w:rsidR="00340DDE" w:rsidRDefault="00340DDE" w:rsidP="008B740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E6AB9E5" id="Text Box 3" o:spid="_x0000_s1033" type="#_x0000_t202" style="position:absolute;margin-left:-68.1pt;margin-top:29.3pt;width:610.45pt;height:33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" filled="f" stroked="f">
              <v:textbox>
                <w:txbxContent>
                  <w:p w14:paraId="7989D616" w14:textId="77777777" w:rsidR="00340DDE" w:rsidRPr="005304E1" w:rsidRDefault="00340DDE" w:rsidP="008B740C">
                    <w:pPr>
                      <w:spacing w:after="0" w:line="240" w:lineRule="auto"/>
                      <w:jc w:val="center"/>
                      <w:rPr>
                        <w:rFonts w:cs="Arial"/>
                        <w:color w:val="FFFFFF"/>
                        <w:sz w:val="18"/>
                        <w:szCs w:val="18"/>
                      </w:rPr>
                    </w:pPr>
                    <w:r w:rsidRPr="005304E1">
                      <w:rPr>
                        <w:rFonts w:cs="Arial"/>
                        <w:color w:val="FFFFFF"/>
                        <w:sz w:val="18"/>
                        <w:szCs w:val="18"/>
                      </w:rPr>
                      <w:t>TEXAS DEPARTMENT OF AGRICULTURE</w:t>
                    </w:r>
                  </w:p>
                  <w:p w14:paraId="37E6F2D1" w14:textId="77777777" w:rsidR="00340DDE" w:rsidRPr="005304E1" w:rsidRDefault="00340DDE" w:rsidP="008B740C">
                    <w:pPr>
                      <w:spacing w:after="0" w:line="240" w:lineRule="auto"/>
                      <w:jc w:val="center"/>
                      <w:rPr>
                        <w:rFonts w:cs="Arial"/>
                        <w:b/>
                        <w:color w:val="FFFFFF"/>
                        <w:sz w:val="18"/>
                        <w:szCs w:val="25"/>
                      </w:rPr>
                    </w:pPr>
                    <w:r w:rsidRPr="005304E1">
                      <w:rPr>
                        <w:rFonts w:cs="Arial"/>
                        <w:b/>
                        <w:color w:val="FFFFFF"/>
                        <w:sz w:val="18"/>
                        <w:szCs w:val="25"/>
                      </w:rPr>
                      <w:t>COMMISSIONER SID MILLER</w:t>
                    </w:r>
                  </w:p>
                  <w:p w14:paraId="31FE1A43" w14:textId="77777777" w:rsidR="00340DDE" w:rsidRPr="003011DF" w:rsidRDefault="00340DDE" w:rsidP="008B740C">
                    <w:pPr>
                      <w:spacing w:after="0" w:line="240" w:lineRule="auto"/>
                      <w:jc w:val="center"/>
                      <w:rPr>
                        <w:rFonts w:cs="Arial"/>
                        <w:b/>
                      </w:rPr>
                    </w:pPr>
                  </w:p>
                  <w:p w14:paraId="446C6FF7" w14:textId="77777777" w:rsidR="00340DDE" w:rsidRDefault="00340DDE" w:rsidP="008B740C"/>
                  <w:p w14:paraId="0F102795" w14:textId="77777777" w:rsidR="00340DDE" w:rsidRDefault="00340DDE" w:rsidP="008B740C"/>
                  <w:p w14:paraId="59D7A7E6" w14:textId="79CB323A" w:rsidR="00340DDE" w:rsidRDefault="00340DDE" w:rsidP="008B740C"/>
                </w:txbxContent>
              </v:textbox>
            </v:shape>
          </w:pict>
        </mc:Fallback>
      </mc:AlternateContent>
    </w:r>
    <w:r w:rsidR="00340DDE" w:rsidRPr="008B740C">
      <w:rPr>
        <w:noProof/>
      </w:rPr>
      <w:drawing>
        <wp:anchor distT="0" distB="0" distL="114300" distR="114300" simplePos="0" relativeHeight="251667456" behindDoc="0" locked="0" layoutInCell="1" allowOverlap="1" wp14:anchorId="5A4FC1DB" wp14:editId="3A0E501F">
          <wp:simplePos x="0" y="0"/>
          <wp:positionH relativeFrom="column">
            <wp:posOffset>-717550</wp:posOffset>
          </wp:positionH>
          <wp:positionV relativeFrom="paragraph">
            <wp:posOffset>78105</wp:posOffset>
          </wp:positionV>
          <wp:extent cx="398145" cy="603885"/>
          <wp:effectExtent l="0" t="0" r="1905" b="5715"/>
          <wp:wrapNone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59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145" cy="603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394063F3" wp14:editId="6EF57435">
              <wp:simplePos x="0" y="0"/>
              <wp:positionH relativeFrom="column">
                <wp:posOffset>6092190</wp:posOffset>
              </wp:positionH>
              <wp:positionV relativeFrom="paragraph">
                <wp:posOffset>269875</wp:posOffset>
              </wp:positionV>
              <wp:extent cx="379730" cy="377825"/>
              <wp:effectExtent l="0" t="0" r="0" b="0"/>
              <wp:wrapNone/>
              <wp:docPr id="2084524495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379730" cy="377825"/>
                        <a:chOff x="6671684" y="318172"/>
                        <a:chExt cx="518632" cy="515042"/>
                      </a:xfrm>
                    </wpg:grpSpPr>
                    <wps:wsp>
                      <wps:cNvPr id="68" name="Freeform 22"/>
                      <wps:cNvSpPr>
                        <a:spLocks/>
                      </wps:cNvSpPr>
                      <wps:spPr bwMode="auto">
                        <a:xfrm>
                          <a:off x="6671684" y="318501"/>
                          <a:ext cx="244749" cy="245417"/>
                        </a:xfrm>
                        <a:custGeom>
                          <a:avLst/>
                          <a:gdLst>
                            <a:gd name="T0" fmla="*/ 448 w 448"/>
                            <a:gd name="T1" fmla="*/ 423 h 448"/>
                            <a:gd name="T2" fmla="*/ 448 w 448"/>
                            <a:gd name="T3" fmla="*/ 24 h 448"/>
                            <a:gd name="T4" fmla="*/ 424 w 448"/>
                            <a:gd name="T5" fmla="*/ 0 h 448"/>
                            <a:gd name="T6" fmla="*/ 25 w 448"/>
                            <a:gd name="T7" fmla="*/ 0 h 448"/>
                            <a:gd name="T8" fmla="*/ 0 w 448"/>
                            <a:gd name="T9" fmla="*/ 24 h 448"/>
                            <a:gd name="T10" fmla="*/ 0 w 448"/>
                            <a:gd name="T11" fmla="*/ 423 h 448"/>
                            <a:gd name="T12" fmla="*/ 25 w 448"/>
                            <a:gd name="T13" fmla="*/ 448 h 448"/>
                            <a:gd name="T14" fmla="*/ 240 w 448"/>
                            <a:gd name="T15" fmla="*/ 448 h 448"/>
                            <a:gd name="T16" fmla="*/ 240 w 448"/>
                            <a:gd name="T17" fmla="*/ 274 h 448"/>
                            <a:gd name="T18" fmla="*/ 181 w 448"/>
                            <a:gd name="T19" fmla="*/ 274 h 448"/>
                            <a:gd name="T20" fmla="*/ 181 w 448"/>
                            <a:gd name="T21" fmla="*/ 207 h 448"/>
                            <a:gd name="T22" fmla="*/ 240 w 448"/>
                            <a:gd name="T23" fmla="*/ 207 h 448"/>
                            <a:gd name="T24" fmla="*/ 240 w 448"/>
                            <a:gd name="T25" fmla="*/ 157 h 448"/>
                            <a:gd name="T26" fmla="*/ 327 w 448"/>
                            <a:gd name="T27" fmla="*/ 67 h 448"/>
                            <a:gd name="T28" fmla="*/ 379 w 448"/>
                            <a:gd name="T29" fmla="*/ 70 h 448"/>
                            <a:gd name="T30" fmla="*/ 379 w 448"/>
                            <a:gd name="T31" fmla="*/ 130 h 448"/>
                            <a:gd name="T32" fmla="*/ 343 w 448"/>
                            <a:gd name="T33" fmla="*/ 130 h 448"/>
                            <a:gd name="T34" fmla="*/ 310 w 448"/>
                            <a:gd name="T35" fmla="*/ 163 h 448"/>
                            <a:gd name="T36" fmla="*/ 310 w 448"/>
                            <a:gd name="T37" fmla="*/ 207 h 448"/>
                            <a:gd name="T38" fmla="*/ 376 w 448"/>
                            <a:gd name="T39" fmla="*/ 207 h 448"/>
                            <a:gd name="T40" fmla="*/ 368 w 448"/>
                            <a:gd name="T41" fmla="*/ 274 h 448"/>
                            <a:gd name="T42" fmla="*/ 310 w 448"/>
                            <a:gd name="T43" fmla="*/ 274 h 448"/>
                            <a:gd name="T44" fmla="*/ 310 w 448"/>
                            <a:gd name="T45" fmla="*/ 448 h 448"/>
                            <a:gd name="T46" fmla="*/ 424 w 448"/>
                            <a:gd name="T47" fmla="*/ 448 h 448"/>
                            <a:gd name="T48" fmla="*/ 448 w 448"/>
                            <a:gd name="T49" fmla="*/ 423 h 4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</a:cxnLst>
                          <a:rect l="0" t="0" r="r" b="b"/>
                          <a:pathLst>
                            <a:path w="448" h="448">
                              <a:moveTo>
                                <a:pt x="448" y="423"/>
                              </a:moveTo>
                              <a:cubicBezTo>
                                <a:pt x="448" y="24"/>
                                <a:pt x="448" y="24"/>
                                <a:pt x="448" y="24"/>
                              </a:cubicBezTo>
                              <a:cubicBezTo>
                                <a:pt x="448" y="11"/>
                                <a:pt x="437" y="0"/>
                                <a:pt x="424" y="0"/>
                              </a:cubicBezTo>
                              <a:cubicBezTo>
                                <a:pt x="25" y="0"/>
                                <a:pt x="25" y="0"/>
                                <a:pt x="25" y="0"/>
                              </a:cubicBezTo>
                              <a:cubicBezTo>
                                <a:pt x="12" y="0"/>
                                <a:pt x="1" y="11"/>
                                <a:pt x="0" y="24"/>
                              </a:cubicBezTo>
                              <a:cubicBezTo>
                                <a:pt x="0" y="423"/>
                                <a:pt x="0" y="423"/>
                                <a:pt x="0" y="423"/>
                              </a:cubicBezTo>
                              <a:cubicBezTo>
                                <a:pt x="1" y="437"/>
                                <a:pt x="12" y="448"/>
                                <a:pt x="25" y="448"/>
                              </a:cubicBezTo>
                              <a:cubicBezTo>
                                <a:pt x="240" y="448"/>
                                <a:pt x="240" y="448"/>
                                <a:pt x="240" y="448"/>
                              </a:cubicBezTo>
                              <a:cubicBezTo>
                                <a:pt x="240" y="274"/>
                                <a:pt x="240" y="274"/>
                                <a:pt x="240" y="274"/>
                              </a:cubicBezTo>
                              <a:cubicBezTo>
                                <a:pt x="181" y="274"/>
                                <a:pt x="181" y="274"/>
                                <a:pt x="181" y="274"/>
                              </a:cubicBezTo>
                              <a:cubicBezTo>
                                <a:pt x="181" y="207"/>
                                <a:pt x="181" y="207"/>
                                <a:pt x="181" y="207"/>
                              </a:cubicBezTo>
                              <a:cubicBezTo>
                                <a:pt x="240" y="207"/>
                                <a:pt x="240" y="207"/>
                                <a:pt x="240" y="207"/>
                              </a:cubicBezTo>
                              <a:cubicBezTo>
                                <a:pt x="240" y="157"/>
                                <a:pt x="240" y="157"/>
                                <a:pt x="240" y="157"/>
                              </a:cubicBezTo>
                              <a:cubicBezTo>
                                <a:pt x="240" y="99"/>
                                <a:pt x="275" y="67"/>
                                <a:pt x="327" y="67"/>
                              </a:cubicBezTo>
                              <a:cubicBezTo>
                                <a:pt x="351" y="67"/>
                                <a:pt x="373" y="69"/>
                                <a:pt x="379" y="70"/>
                              </a:cubicBezTo>
                              <a:cubicBezTo>
                                <a:pt x="379" y="130"/>
                                <a:pt x="379" y="130"/>
                                <a:pt x="379" y="130"/>
                              </a:cubicBezTo>
                              <a:cubicBezTo>
                                <a:pt x="343" y="130"/>
                                <a:pt x="343" y="130"/>
                                <a:pt x="343" y="130"/>
                              </a:cubicBezTo>
                              <a:cubicBezTo>
                                <a:pt x="315" y="130"/>
                                <a:pt x="310" y="144"/>
                                <a:pt x="310" y="163"/>
                              </a:cubicBezTo>
                              <a:cubicBezTo>
                                <a:pt x="310" y="207"/>
                                <a:pt x="310" y="207"/>
                                <a:pt x="310" y="207"/>
                              </a:cubicBezTo>
                              <a:cubicBezTo>
                                <a:pt x="376" y="207"/>
                                <a:pt x="376" y="207"/>
                                <a:pt x="376" y="207"/>
                              </a:cubicBezTo>
                              <a:cubicBezTo>
                                <a:pt x="368" y="274"/>
                                <a:pt x="368" y="274"/>
                                <a:pt x="368" y="274"/>
                              </a:cubicBezTo>
                              <a:cubicBezTo>
                                <a:pt x="310" y="274"/>
                                <a:pt x="310" y="274"/>
                                <a:pt x="310" y="274"/>
                              </a:cubicBezTo>
                              <a:cubicBezTo>
                                <a:pt x="310" y="448"/>
                                <a:pt x="310" y="448"/>
                                <a:pt x="310" y="448"/>
                              </a:cubicBezTo>
                              <a:cubicBezTo>
                                <a:pt x="424" y="448"/>
                                <a:pt x="424" y="448"/>
                                <a:pt x="424" y="448"/>
                              </a:cubicBezTo>
                              <a:cubicBezTo>
                                <a:pt x="437" y="448"/>
                                <a:pt x="448" y="437"/>
                                <a:pt x="448" y="4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69" name="Group 69"/>
                      <wpg:cNvGrpSpPr/>
                      <wpg:grpSpPr>
                        <a:xfrm>
                          <a:off x="6946100" y="318172"/>
                          <a:ext cx="244216" cy="244883"/>
                          <a:chOff x="6946098" y="-3916184"/>
                          <a:chExt cx="4071938" cy="4083050"/>
                        </a:xfrm>
                        <a:solidFill>
                          <a:schemeClr val="accent3"/>
                        </a:solidFill>
                      </wpg:grpSpPr>
                      <wps:wsp>
                        <wps:cNvPr id="70" name="Oval 70"/>
                        <wps:cNvSpPr>
                          <a:spLocks noChangeArrowheads="1"/>
                        </wps:cNvSpPr>
                        <wps:spPr bwMode="auto">
                          <a:xfrm>
                            <a:off x="8563759" y="-2312820"/>
                            <a:ext cx="909639" cy="91121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1" name="Freeform 26"/>
                        <wps:cNvSpPr>
                          <a:spLocks noEditPoints="1"/>
                        </wps:cNvSpPr>
                        <wps:spPr bwMode="auto">
                          <a:xfrm>
                            <a:off x="6946098" y="-3916184"/>
                            <a:ext cx="4071938" cy="4083050"/>
                          </a:xfrm>
                          <a:custGeom>
                            <a:avLst/>
                            <a:gdLst>
                              <a:gd name="T0" fmla="*/ 448 w 448"/>
                              <a:gd name="T1" fmla="*/ 423 h 448"/>
                              <a:gd name="T2" fmla="*/ 448 w 448"/>
                              <a:gd name="T3" fmla="*/ 24 h 448"/>
                              <a:gd name="T4" fmla="*/ 423 w 448"/>
                              <a:gd name="T5" fmla="*/ 0 h 448"/>
                              <a:gd name="T6" fmla="*/ 24 w 448"/>
                              <a:gd name="T7" fmla="*/ 0 h 448"/>
                              <a:gd name="T8" fmla="*/ 0 w 448"/>
                              <a:gd name="T9" fmla="*/ 24 h 448"/>
                              <a:gd name="T10" fmla="*/ 0 w 448"/>
                              <a:gd name="T11" fmla="*/ 423 h 448"/>
                              <a:gd name="T12" fmla="*/ 24 w 448"/>
                              <a:gd name="T13" fmla="*/ 448 h 448"/>
                              <a:gd name="T14" fmla="*/ 423 w 448"/>
                              <a:gd name="T15" fmla="*/ 448 h 448"/>
                              <a:gd name="T16" fmla="*/ 448 w 448"/>
                              <a:gd name="T17" fmla="*/ 423 h 448"/>
                              <a:gd name="T18" fmla="*/ 367 w 448"/>
                              <a:gd name="T19" fmla="*/ 289 h 448"/>
                              <a:gd name="T20" fmla="*/ 286 w 448"/>
                              <a:gd name="T21" fmla="*/ 370 h 448"/>
                              <a:gd name="T22" fmla="*/ 170 w 448"/>
                              <a:gd name="T23" fmla="*/ 370 h 448"/>
                              <a:gd name="T24" fmla="*/ 89 w 448"/>
                              <a:gd name="T25" fmla="*/ 289 h 448"/>
                              <a:gd name="T26" fmla="*/ 89 w 448"/>
                              <a:gd name="T27" fmla="*/ 165 h 448"/>
                              <a:gd name="T28" fmla="*/ 170 w 448"/>
                              <a:gd name="T29" fmla="*/ 85 h 448"/>
                              <a:gd name="T30" fmla="*/ 286 w 448"/>
                              <a:gd name="T31" fmla="*/ 85 h 448"/>
                              <a:gd name="T32" fmla="*/ 367 w 448"/>
                              <a:gd name="T33" fmla="*/ 165 h 448"/>
                              <a:gd name="T34" fmla="*/ 367 w 448"/>
                              <a:gd name="T35" fmla="*/ 289 h 4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448" h="448">
                                <a:moveTo>
                                  <a:pt x="448" y="423"/>
                                </a:moveTo>
                                <a:cubicBezTo>
                                  <a:pt x="448" y="24"/>
                                  <a:pt x="448" y="24"/>
                                  <a:pt x="448" y="24"/>
                                </a:cubicBezTo>
                                <a:cubicBezTo>
                                  <a:pt x="448" y="11"/>
                                  <a:pt x="437" y="0"/>
                                  <a:pt x="423" y="0"/>
                                </a:cubicBezTo>
                                <a:cubicBezTo>
                                  <a:pt x="24" y="0"/>
                                  <a:pt x="24" y="0"/>
                                  <a:pt x="24" y="0"/>
                                </a:cubicBezTo>
                                <a:cubicBezTo>
                                  <a:pt x="11" y="0"/>
                                  <a:pt x="0" y="11"/>
                                  <a:pt x="0" y="24"/>
                                </a:cubicBezTo>
                                <a:cubicBezTo>
                                  <a:pt x="0" y="423"/>
                                  <a:pt x="0" y="423"/>
                                  <a:pt x="0" y="423"/>
                                </a:cubicBezTo>
                                <a:cubicBezTo>
                                  <a:pt x="0" y="437"/>
                                  <a:pt x="11" y="448"/>
                                  <a:pt x="24" y="448"/>
                                </a:cubicBezTo>
                                <a:cubicBezTo>
                                  <a:pt x="423" y="448"/>
                                  <a:pt x="423" y="448"/>
                                  <a:pt x="423" y="448"/>
                                </a:cubicBezTo>
                                <a:cubicBezTo>
                                  <a:pt x="437" y="448"/>
                                  <a:pt x="448" y="437"/>
                                  <a:pt x="448" y="423"/>
                                </a:cubicBezTo>
                                <a:close/>
                                <a:moveTo>
                                  <a:pt x="367" y="289"/>
                                </a:moveTo>
                                <a:cubicBezTo>
                                  <a:pt x="367" y="333"/>
                                  <a:pt x="330" y="370"/>
                                  <a:pt x="286" y="370"/>
                                </a:cubicBezTo>
                                <a:cubicBezTo>
                                  <a:pt x="170" y="370"/>
                                  <a:pt x="170" y="370"/>
                                  <a:pt x="170" y="370"/>
                                </a:cubicBezTo>
                                <a:cubicBezTo>
                                  <a:pt x="126" y="370"/>
                                  <a:pt x="89" y="333"/>
                                  <a:pt x="89" y="289"/>
                                </a:cubicBezTo>
                                <a:cubicBezTo>
                                  <a:pt x="89" y="165"/>
                                  <a:pt x="89" y="165"/>
                                  <a:pt x="89" y="165"/>
                                </a:cubicBezTo>
                                <a:cubicBezTo>
                                  <a:pt x="89" y="121"/>
                                  <a:pt x="126" y="85"/>
                                  <a:pt x="170" y="85"/>
                                </a:cubicBezTo>
                                <a:cubicBezTo>
                                  <a:pt x="286" y="85"/>
                                  <a:pt x="286" y="85"/>
                                  <a:pt x="286" y="85"/>
                                </a:cubicBezTo>
                                <a:cubicBezTo>
                                  <a:pt x="330" y="85"/>
                                  <a:pt x="367" y="121"/>
                                  <a:pt x="367" y="165"/>
                                </a:cubicBezTo>
                                <a:lnTo>
                                  <a:pt x="367" y="2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2" name="Freeform 27"/>
                        <wps:cNvSpPr>
                          <a:spLocks noEditPoints="1"/>
                        </wps:cNvSpPr>
                        <wps:spPr bwMode="auto">
                          <a:xfrm>
                            <a:off x="7955748" y="-2951004"/>
                            <a:ext cx="2125661" cy="2206636"/>
                          </a:xfrm>
                          <a:custGeom>
                            <a:avLst/>
                            <a:gdLst>
                              <a:gd name="T0" fmla="*/ 175 w 234"/>
                              <a:gd name="T1" fmla="*/ 0 h 242"/>
                              <a:gd name="T2" fmla="*/ 59 w 234"/>
                              <a:gd name="T3" fmla="*/ 0 h 242"/>
                              <a:gd name="T4" fmla="*/ 17 w 234"/>
                              <a:gd name="T5" fmla="*/ 17 h 242"/>
                              <a:gd name="T6" fmla="*/ 0 w 234"/>
                              <a:gd name="T7" fmla="*/ 59 h 242"/>
                              <a:gd name="T8" fmla="*/ 0 w 234"/>
                              <a:gd name="T9" fmla="*/ 183 h 242"/>
                              <a:gd name="T10" fmla="*/ 17 w 234"/>
                              <a:gd name="T11" fmla="*/ 225 h 242"/>
                              <a:gd name="T12" fmla="*/ 59 w 234"/>
                              <a:gd name="T13" fmla="*/ 242 h 242"/>
                              <a:gd name="T14" fmla="*/ 175 w 234"/>
                              <a:gd name="T15" fmla="*/ 242 h 242"/>
                              <a:gd name="T16" fmla="*/ 217 w 234"/>
                              <a:gd name="T17" fmla="*/ 225 h 242"/>
                              <a:gd name="T18" fmla="*/ 234 w 234"/>
                              <a:gd name="T19" fmla="*/ 183 h 242"/>
                              <a:gd name="T20" fmla="*/ 234 w 234"/>
                              <a:gd name="T21" fmla="*/ 59 h 242"/>
                              <a:gd name="T22" fmla="*/ 217 w 234"/>
                              <a:gd name="T23" fmla="*/ 17 h 242"/>
                              <a:gd name="T24" fmla="*/ 175 w 234"/>
                              <a:gd name="T25" fmla="*/ 0 h 242"/>
                              <a:gd name="T26" fmla="*/ 117 w 234"/>
                              <a:gd name="T27" fmla="*/ 196 h 242"/>
                              <a:gd name="T28" fmla="*/ 41 w 234"/>
                              <a:gd name="T29" fmla="*/ 120 h 242"/>
                              <a:gd name="T30" fmla="*/ 117 w 234"/>
                              <a:gd name="T31" fmla="*/ 44 h 242"/>
                              <a:gd name="T32" fmla="*/ 194 w 234"/>
                              <a:gd name="T33" fmla="*/ 120 h 242"/>
                              <a:gd name="T34" fmla="*/ 117 w 234"/>
                              <a:gd name="T35" fmla="*/ 196 h 242"/>
                              <a:gd name="T36" fmla="*/ 195 w 234"/>
                              <a:gd name="T37" fmla="*/ 60 h 242"/>
                              <a:gd name="T38" fmla="*/ 177 w 234"/>
                              <a:gd name="T39" fmla="*/ 42 h 242"/>
                              <a:gd name="T40" fmla="*/ 195 w 234"/>
                              <a:gd name="T41" fmla="*/ 24 h 242"/>
                              <a:gd name="T42" fmla="*/ 213 w 234"/>
                              <a:gd name="T43" fmla="*/ 42 h 242"/>
                              <a:gd name="T44" fmla="*/ 195 w 234"/>
                              <a:gd name="T45" fmla="*/ 60 h 24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234" h="242">
                                <a:moveTo>
                                  <a:pt x="175" y="0"/>
                                </a:moveTo>
                                <a:cubicBezTo>
                                  <a:pt x="59" y="0"/>
                                  <a:pt x="59" y="0"/>
                                  <a:pt x="59" y="0"/>
                                </a:cubicBezTo>
                                <a:cubicBezTo>
                                  <a:pt x="43" y="0"/>
                                  <a:pt x="28" y="6"/>
                                  <a:pt x="17" y="17"/>
                                </a:cubicBezTo>
                                <a:cubicBezTo>
                                  <a:pt x="6" y="29"/>
                                  <a:pt x="0" y="43"/>
                                  <a:pt x="0" y="59"/>
                                </a:cubicBezTo>
                                <a:cubicBezTo>
                                  <a:pt x="0" y="183"/>
                                  <a:pt x="0" y="183"/>
                                  <a:pt x="0" y="183"/>
                                </a:cubicBezTo>
                                <a:cubicBezTo>
                                  <a:pt x="0" y="199"/>
                                  <a:pt x="6" y="213"/>
                                  <a:pt x="17" y="225"/>
                                </a:cubicBezTo>
                                <a:cubicBezTo>
                                  <a:pt x="28" y="236"/>
                                  <a:pt x="43" y="242"/>
                                  <a:pt x="59" y="242"/>
                                </a:cubicBezTo>
                                <a:cubicBezTo>
                                  <a:pt x="175" y="242"/>
                                  <a:pt x="175" y="242"/>
                                  <a:pt x="175" y="242"/>
                                </a:cubicBezTo>
                                <a:cubicBezTo>
                                  <a:pt x="191" y="242"/>
                                  <a:pt x="206" y="236"/>
                                  <a:pt x="217" y="225"/>
                                </a:cubicBezTo>
                                <a:cubicBezTo>
                                  <a:pt x="228" y="213"/>
                                  <a:pt x="234" y="199"/>
                                  <a:pt x="234" y="183"/>
                                </a:cubicBezTo>
                                <a:cubicBezTo>
                                  <a:pt x="234" y="59"/>
                                  <a:pt x="234" y="59"/>
                                  <a:pt x="234" y="59"/>
                                </a:cubicBezTo>
                                <a:cubicBezTo>
                                  <a:pt x="234" y="43"/>
                                  <a:pt x="228" y="29"/>
                                  <a:pt x="217" y="17"/>
                                </a:cubicBezTo>
                                <a:cubicBezTo>
                                  <a:pt x="206" y="6"/>
                                  <a:pt x="191" y="0"/>
                                  <a:pt x="175" y="0"/>
                                </a:cubicBezTo>
                                <a:close/>
                                <a:moveTo>
                                  <a:pt x="117" y="196"/>
                                </a:moveTo>
                                <a:cubicBezTo>
                                  <a:pt x="75" y="196"/>
                                  <a:pt x="41" y="162"/>
                                  <a:pt x="41" y="120"/>
                                </a:cubicBezTo>
                                <a:cubicBezTo>
                                  <a:pt x="41" y="78"/>
                                  <a:pt x="75" y="44"/>
                                  <a:pt x="117" y="44"/>
                                </a:cubicBezTo>
                                <a:cubicBezTo>
                                  <a:pt x="160" y="44"/>
                                  <a:pt x="194" y="78"/>
                                  <a:pt x="194" y="120"/>
                                </a:cubicBezTo>
                                <a:cubicBezTo>
                                  <a:pt x="194" y="162"/>
                                  <a:pt x="160" y="196"/>
                                  <a:pt x="117" y="196"/>
                                </a:cubicBezTo>
                                <a:close/>
                                <a:moveTo>
                                  <a:pt x="195" y="60"/>
                                </a:moveTo>
                                <a:cubicBezTo>
                                  <a:pt x="185" y="60"/>
                                  <a:pt x="177" y="52"/>
                                  <a:pt x="177" y="42"/>
                                </a:cubicBezTo>
                                <a:cubicBezTo>
                                  <a:pt x="177" y="32"/>
                                  <a:pt x="185" y="24"/>
                                  <a:pt x="195" y="24"/>
                                </a:cubicBezTo>
                                <a:cubicBezTo>
                                  <a:pt x="205" y="24"/>
                                  <a:pt x="213" y="32"/>
                                  <a:pt x="213" y="42"/>
                                </a:cubicBezTo>
                                <a:cubicBezTo>
                                  <a:pt x="213" y="52"/>
                                  <a:pt x="205" y="60"/>
                                  <a:pt x="195" y="6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73" name="Freeform 29"/>
                      <wps:cNvSpPr>
                        <a:spLocks noEditPoints="1"/>
                      </wps:cNvSpPr>
                      <wps:spPr bwMode="auto">
                        <a:xfrm>
                          <a:off x="6671684" y="586936"/>
                          <a:ext cx="245511" cy="246278"/>
                        </a:xfrm>
                        <a:custGeom>
                          <a:avLst/>
                          <a:gdLst>
                            <a:gd name="T0" fmla="*/ 448 w 448"/>
                            <a:gd name="T1" fmla="*/ 423 h 448"/>
                            <a:gd name="T2" fmla="*/ 448 w 448"/>
                            <a:gd name="T3" fmla="*/ 24 h 448"/>
                            <a:gd name="T4" fmla="*/ 424 w 448"/>
                            <a:gd name="T5" fmla="*/ 0 h 448"/>
                            <a:gd name="T6" fmla="*/ 25 w 448"/>
                            <a:gd name="T7" fmla="*/ 0 h 448"/>
                            <a:gd name="T8" fmla="*/ 0 w 448"/>
                            <a:gd name="T9" fmla="*/ 24 h 448"/>
                            <a:gd name="T10" fmla="*/ 0 w 448"/>
                            <a:gd name="T11" fmla="*/ 423 h 448"/>
                            <a:gd name="T12" fmla="*/ 25 w 448"/>
                            <a:gd name="T13" fmla="*/ 448 h 448"/>
                            <a:gd name="T14" fmla="*/ 424 w 448"/>
                            <a:gd name="T15" fmla="*/ 448 h 448"/>
                            <a:gd name="T16" fmla="*/ 448 w 448"/>
                            <a:gd name="T17" fmla="*/ 423 h 448"/>
                            <a:gd name="T18" fmla="*/ 354 w 448"/>
                            <a:gd name="T19" fmla="*/ 172 h 448"/>
                            <a:gd name="T20" fmla="*/ 354 w 448"/>
                            <a:gd name="T21" fmla="*/ 180 h 448"/>
                            <a:gd name="T22" fmla="*/ 178 w 448"/>
                            <a:gd name="T23" fmla="*/ 356 h 448"/>
                            <a:gd name="T24" fmla="*/ 83 w 448"/>
                            <a:gd name="T25" fmla="*/ 328 h 448"/>
                            <a:gd name="T26" fmla="*/ 98 w 448"/>
                            <a:gd name="T27" fmla="*/ 329 h 448"/>
                            <a:gd name="T28" fmla="*/ 175 w 448"/>
                            <a:gd name="T29" fmla="*/ 303 h 448"/>
                            <a:gd name="T30" fmla="*/ 117 w 448"/>
                            <a:gd name="T31" fmla="*/ 260 h 448"/>
                            <a:gd name="T32" fmla="*/ 129 w 448"/>
                            <a:gd name="T33" fmla="*/ 261 h 448"/>
                            <a:gd name="T34" fmla="*/ 145 w 448"/>
                            <a:gd name="T35" fmla="*/ 259 h 448"/>
                            <a:gd name="T36" fmla="*/ 95 w 448"/>
                            <a:gd name="T37" fmla="*/ 198 h 448"/>
                            <a:gd name="T38" fmla="*/ 95 w 448"/>
                            <a:gd name="T39" fmla="*/ 197 h 448"/>
                            <a:gd name="T40" fmla="*/ 123 w 448"/>
                            <a:gd name="T41" fmla="*/ 205 h 448"/>
                            <a:gd name="T42" fmla="*/ 96 w 448"/>
                            <a:gd name="T43" fmla="*/ 153 h 448"/>
                            <a:gd name="T44" fmla="*/ 104 w 448"/>
                            <a:gd name="T45" fmla="*/ 122 h 448"/>
                            <a:gd name="T46" fmla="*/ 231 w 448"/>
                            <a:gd name="T47" fmla="*/ 187 h 448"/>
                            <a:gd name="T48" fmla="*/ 230 w 448"/>
                            <a:gd name="T49" fmla="*/ 173 h 448"/>
                            <a:gd name="T50" fmla="*/ 292 w 448"/>
                            <a:gd name="T51" fmla="*/ 111 h 448"/>
                            <a:gd name="T52" fmla="*/ 337 w 448"/>
                            <a:gd name="T53" fmla="*/ 131 h 448"/>
                            <a:gd name="T54" fmla="*/ 376 w 448"/>
                            <a:gd name="T55" fmla="*/ 116 h 448"/>
                            <a:gd name="T56" fmla="*/ 349 w 448"/>
                            <a:gd name="T57" fmla="*/ 150 h 448"/>
                            <a:gd name="T58" fmla="*/ 384 w 448"/>
                            <a:gd name="T59" fmla="*/ 140 h 448"/>
                            <a:gd name="T60" fmla="*/ 354 w 448"/>
                            <a:gd name="T61" fmla="*/ 172 h 4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448" h="448">
                              <a:moveTo>
                                <a:pt x="448" y="423"/>
                              </a:moveTo>
                              <a:cubicBezTo>
                                <a:pt x="448" y="24"/>
                                <a:pt x="448" y="24"/>
                                <a:pt x="448" y="24"/>
                              </a:cubicBezTo>
                              <a:cubicBezTo>
                                <a:pt x="448" y="11"/>
                                <a:pt x="437" y="0"/>
                                <a:pt x="424" y="0"/>
                              </a:cubicBezTo>
                              <a:cubicBezTo>
                                <a:pt x="25" y="0"/>
                                <a:pt x="25" y="0"/>
                                <a:pt x="25" y="0"/>
                              </a:cubicBezTo>
                              <a:cubicBezTo>
                                <a:pt x="12" y="0"/>
                                <a:pt x="1" y="11"/>
                                <a:pt x="0" y="24"/>
                              </a:cubicBezTo>
                              <a:cubicBezTo>
                                <a:pt x="0" y="423"/>
                                <a:pt x="0" y="423"/>
                                <a:pt x="0" y="423"/>
                              </a:cubicBezTo>
                              <a:cubicBezTo>
                                <a:pt x="1" y="437"/>
                                <a:pt x="12" y="448"/>
                                <a:pt x="25" y="448"/>
                              </a:cubicBezTo>
                              <a:cubicBezTo>
                                <a:pt x="424" y="448"/>
                                <a:pt x="424" y="448"/>
                                <a:pt x="424" y="448"/>
                              </a:cubicBezTo>
                              <a:cubicBezTo>
                                <a:pt x="437" y="448"/>
                                <a:pt x="448" y="437"/>
                                <a:pt x="448" y="423"/>
                              </a:cubicBezTo>
                              <a:close/>
                              <a:moveTo>
                                <a:pt x="354" y="172"/>
                              </a:moveTo>
                              <a:cubicBezTo>
                                <a:pt x="354" y="175"/>
                                <a:pt x="354" y="177"/>
                                <a:pt x="354" y="180"/>
                              </a:cubicBezTo>
                              <a:cubicBezTo>
                                <a:pt x="354" y="262"/>
                                <a:pt x="292" y="356"/>
                                <a:pt x="178" y="356"/>
                              </a:cubicBezTo>
                              <a:cubicBezTo>
                                <a:pt x="143" y="356"/>
                                <a:pt x="110" y="346"/>
                                <a:pt x="83" y="328"/>
                              </a:cubicBezTo>
                              <a:cubicBezTo>
                                <a:pt x="88" y="329"/>
                                <a:pt x="93" y="329"/>
                                <a:pt x="98" y="329"/>
                              </a:cubicBezTo>
                              <a:cubicBezTo>
                                <a:pt x="127" y="329"/>
                                <a:pt x="153" y="319"/>
                                <a:pt x="175" y="303"/>
                              </a:cubicBezTo>
                              <a:cubicBezTo>
                                <a:pt x="148" y="302"/>
                                <a:pt x="125" y="284"/>
                                <a:pt x="117" y="260"/>
                              </a:cubicBezTo>
                              <a:cubicBezTo>
                                <a:pt x="121" y="260"/>
                                <a:pt x="125" y="261"/>
                                <a:pt x="129" y="261"/>
                              </a:cubicBezTo>
                              <a:cubicBezTo>
                                <a:pt x="134" y="261"/>
                                <a:pt x="140" y="260"/>
                                <a:pt x="145" y="259"/>
                              </a:cubicBezTo>
                              <a:cubicBezTo>
                                <a:pt x="117" y="253"/>
                                <a:pt x="95" y="228"/>
                                <a:pt x="95" y="198"/>
                              </a:cubicBezTo>
                              <a:cubicBezTo>
                                <a:pt x="95" y="198"/>
                                <a:pt x="95" y="197"/>
                                <a:pt x="95" y="197"/>
                              </a:cubicBezTo>
                              <a:cubicBezTo>
                                <a:pt x="104" y="202"/>
                                <a:pt x="113" y="205"/>
                                <a:pt x="123" y="205"/>
                              </a:cubicBezTo>
                              <a:cubicBezTo>
                                <a:pt x="107" y="194"/>
                                <a:pt x="96" y="175"/>
                                <a:pt x="96" y="153"/>
                              </a:cubicBezTo>
                              <a:cubicBezTo>
                                <a:pt x="96" y="142"/>
                                <a:pt x="99" y="132"/>
                                <a:pt x="104" y="122"/>
                              </a:cubicBezTo>
                              <a:cubicBezTo>
                                <a:pt x="135" y="160"/>
                                <a:pt x="180" y="184"/>
                                <a:pt x="231" y="187"/>
                              </a:cubicBezTo>
                              <a:cubicBezTo>
                                <a:pt x="230" y="182"/>
                                <a:pt x="230" y="178"/>
                                <a:pt x="230" y="173"/>
                              </a:cubicBezTo>
                              <a:cubicBezTo>
                                <a:pt x="230" y="139"/>
                                <a:pt x="258" y="111"/>
                                <a:pt x="292" y="111"/>
                              </a:cubicBezTo>
                              <a:cubicBezTo>
                                <a:pt x="309" y="111"/>
                                <a:pt x="326" y="119"/>
                                <a:pt x="337" y="131"/>
                              </a:cubicBezTo>
                              <a:cubicBezTo>
                                <a:pt x="351" y="128"/>
                                <a:pt x="364" y="123"/>
                                <a:pt x="376" y="116"/>
                              </a:cubicBezTo>
                              <a:cubicBezTo>
                                <a:pt x="371" y="130"/>
                                <a:pt x="362" y="142"/>
                                <a:pt x="349" y="150"/>
                              </a:cubicBezTo>
                              <a:cubicBezTo>
                                <a:pt x="361" y="148"/>
                                <a:pt x="373" y="145"/>
                                <a:pt x="384" y="140"/>
                              </a:cubicBezTo>
                              <a:cubicBezTo>
                                <a:pt x="376" y="152"/>
                                <a:pt x="366" y="163"/>
                                <a:pt x="354" y="17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74" name="Group 74"/>
                      <wpg:cNvGrpSpPr/>
                      <wpg:grpSpPr>
                        <a:xfrm>
                          <a:off x="6942737" y="586936"/>
                          <a:ext cx="245373" cy="246044"/>
                          <a:chOff x="6890082" y="4773134"/>
                          <a:chExt cx="4071937" cy="4083059"/>
                        </a:xfrm>
                        <a:solidFill>
                          <a:schemeClr val="accent3"/>
                        </a:solidFill>
                      </wpg:grpSpPr>
                      <wps:wsp>
                        <wps:cNvPr id="75" name="Freeform 31"/>
                        <wps:cNvSpPr>
                          <a:spLocks/>
                        </wps:cNvSpPr>
                        <wps:spPr bwMode="auto">
                          <a:xfrm>
                            <a:off x="8586373" y="6364439"/>
                            <a:ext cx="846164" cy="884239"/>
                          </a:xfrm>
                          <a:custGeom>
                            <a:avLst/>
                            <a:gdLst>
                              <a:gd name="T0" fmla="*/ 0 w 533"/>
                              <a:gd name="T1" fmla="*/ 557 h 557"/>
                              <a:gd name="T2" fmla="*/ 533 w 533"/>
                              <a:gd name="T3" fmla="*/ 281 h 557"/>
                              <a:gd name="T4" fmla="*/ 0 w 533"/>
                              <a:gd name="T5" fmla="*/ 0 h 557"/>
                              <a:gd name="T6" fmla="*/ 0 w 533"/>
                              <a:gd name="T7" fmla="*/ 557 h 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33" h="557">
                                <a:moveTo>
                                  <a:pt x="0" y="557"/>
                                </a:moveTo>
                                <a:lnTo>
                                  <a:pt x="533" y="281"/>
                                </a:lnTo>
                                <a:lnTo>
                                  <a:pt x="0" y="0"/>
                                </a:lnTo>
                                <a:lnTo>
                                  <a:pt x="0" y="5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6" name="Freeform 32"/>
                        <wps:cNvSpPr>
                          <a:spLocks noEditPoints="1"/>
                        </wps:cNvSpPr>
                        <wps:spPr bwMode="auto">
                          <a:xfrm>
                            <a:off x="6890082" y="4773134"/>
                            <a:ext cx="4071937" cy="4083059"/>
                          </a:xfrm>
                          <a:custGeom>
                            <a:avLst/>
                            <a:gdLst>
                              <a:gd name="T0" fmla="*/ 448 w 448"/>
                              <a:gd name="T1" fmla="*/ 423 h 448"/>
                              <a:gd name="T2" fmla="*/ 448 w 448"/>
                              <a:gd name="T3" fmla="*/ 24 h 448"/>
                              <a:gd name="T4" fmla="*/ 423 w 448"/>
                              <a:gd name="T5" fmla="*/ 0 h 448"/>
                              <a:gd name="T6" fmla="*/ 25 w 448"/>
                              <a:gd name="T7" fmla="*/ 0 h 448"/>
                              <a:gd name="T8" fmla="*/ 0 w 448"/>
                              <a:gd name="T9" fmla="*/ 24 h 448"/>
                              <a:gd name="T10" fmla="*/ 0 w 448"/>
                              <a:gd name="T11" fmla="*/ 423 h 448"/>
                              <a:gd name="T12" fmla="*/ 25 w 448"/>
                              <a:gd name="T13" fmla="*/ 448 h 448"/>
                              <a:gd name="T14" fmla="*/ 423 w 448"/>
                              <a:gd name="T15" fmla="*/ 448 h 448"/>
                              <a:gd name="T16" fmla="*/ 448 w 448"/>
                              <a:gd name="T17" fmla="*/ 423 h 448"/>
                              <a:gd name="T18" fmla="*/ 400 w 448"/>
                              <a:gd name="T19" fmla="*/ 238 h 448"/>
                              <a:gd name="T20" fmla="*/ 396 w 448"/>
                              <a:gd name="T21" fmla="*/ 294 h 448"/>
                              <a:gd name="T22" fmla="*/ 383 w 448"/>
                              <a:gd name="T23" fmla="*/ 328 h 448"/>
                              <a:gd name="T24" fmla="*/ 348 w 448"/>
                              <a:gd name="T25" fmla="*/ 343 h 448"/>
                              <a:gd name="T26" fmla="*/ 227 w 448"/>
                              <a:gd name="T27" fmla="*/ 347 h 448"/>
                              <a:gd name="T28" fmla="*/ 110 w 448"/>
                              <a:gd name="T29" fmla="*/ 343 h 448"/>
                              <a:gd name="T30" fmla="*/ 72 w 448"/>
                              <a:gd name="T31" fmla="*/ 328 h 448"/>
                              <a:gd name="T32" fmla="*/ 58 w 448"/>
                              <a:gd name="T33" fmla="*/ 294 h 448"/>
                              <a:gd name="T34" fmla="*/ 55 w 448"/>
                              <a:gd name="T35" fmla="*/ 238 h 448"/>
                              <a:gd name="T36" fmla="*/ 55 w 448"/>
                              <a:gd name="T37" fmla="*/ 212 h 448"/>
                              <a:gd name="T38" fmla="*/ 58 w 448"/>
                              <a:gd name="T39" fmla="*/ 156 h 448"/>
                              <a:gd name="T40" fmla="*/ 72 w 448"/>
                              <a:gd name="T41" fmla="*/ 122 h 448"/>
                              <a:gd name="T42" fmla="*/ 107 w 448"/>
                              <a:gd name="T43" fmla="*/ 108 h 448"/>
                              <a:gd name="T44" fmla="*/ 227 w 448"/>
                              <a:gd name="T45" fmla="*/ 104 h 448"/>
                              <a:gd name="T46" fmla="*/ 228 w 448"/>
                              <a:gd name="T47" fmla="*/ 104 h 448"/>
                              <a:gd name="T48" fmla="*/ 348 w 448"/>
                              <a:gd name="T49" fmla="*/ 108 h 448"/>
                              <a:gd name="T50" fmla="*/ 383 w 448"/>
                              <a:gd name="T51" fmla="*/ 122 h 448"/>
                              <a:gd name="T52" fmla="*/ 396 w 448"/>
                              <a:gd name="T53" fmla="*/ 156 h 448"/>
                              <a:gd name="T54" fmla="*/ 400 w 448"/>
                              <a:gd name="T55" fmla="*/ 212 h 448"/>
                              <a:gd name="T56" fmla="*/ 400 w 448"/>
                              <a:gd name="T57" fmla="*/ 238 h 4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448" h="448">
                                <a:moveTo>
                                  <a:pt x="448" y="423"/>
                                </a:moveTo>
                                <a:cubicBezTo>
                                  <a:pt x="448" y="24"/>
                                  <a:pt x="448" y="24"/>
                                  <a:pt x="448" y="24"/>
                                </a:cubicBezTo>
                                <a:cubicBezTo>
                                  <a:pt x="448" y="11"/>
                                  <a:pt x="437" y="0"/>
                                  <a:pt x="423" y="0"/>
                                </a:cubicBezTo>
                                <a:cubicBezTo>
                                  <a:pt x="25" y="0"/>
                                  <a:pt x="25" y="0"/>
                                  <a:pt x="25" y="0"/>
                                </a:cubicBezTo>
                                <a:cubicBezTo>
                                  <a:pt x="11" y="0"/>
                                  <a:pt x="0" y="11"/>
                                  <a:pt x="0" y="24"/>
                                </a:cubicBezTo>
                                <a:cubicBezTo>
                                  <a:pt x="0" y="423"/>
                                  <a:pt x="0" y="423"/>
                                  <a:pt x="0" y="423"/>
                                </a:cubicBezTo>
                                <a:cubicBezTo>
                                  <a:pt x="0" y="437"/>
                                  <a:pt x="11" y="448"/>
                                  <a:pt x="25" y="448"/>
                                </a:cubicBezTo>
                                <a:cubicBezTo>
                                  <a:pt x="423" y="448"/>
                                  <a:pt x="423" y="448"/>
                                  <a:pt x="423" y="448"/>
                                </a:cubicBezTo>
                                <a:cubicBezTo>
                                  <a:pt x="437" y="448"/>
                                  <a:pt x="448" y="437"/>
                                  <a:pt x="448" y="423"/>
                                </a:cubicBezTo>
                                <a:close/>
                                <a:moveTo>
                                  <a:pt x="400" y="238"/>
                                </a:moveTo>
                                <a:cubicBezTo>
                                  <a:pt x="400" y="266"/>
                                  <a:pt x="396" y="294"/>
                                  <a:pt x="396" y="294"/>
                                </a:cubicBezTo>
                                <a:cubicBezTo>
                                  <a:pt x="396" y="294"/>
                                  <a:pt x="393" y="318"/>
                                  <a:pt x="383" y="328"/>
                                </a:cubicBezTo>
                                <a:cubicBezTo>
                                  <a:pt x="370" y="342"/>
                                  <a:pt x="355" y="342"/>
                                  <a:pt x="348" y="343"/>
                                </a:cubicBezTo>
                                <a:cubicBezTo>
                                  <a:pt x="300" y="347"/>
                                  <a:pt x="227" y="347"/>
                                  <a:pt x="227" y="347"/>
                                </a:cubicBezTo>
                                <a:cubicBezTo>
                                  <a:pt x="227" y="347"/>
                                  <a:pt x="138" y="346"/>
                                  <a:pt x="110" y="343"/>
                                </a:cubicBezTo>
                                <a:cubicBezTo>
                                  <a:pt x="102" y="342"/>
                                  <a:pt x="85" y="342"/>
                                  <a:pt x="72" y="328"/>
                                </a:cubicBezTo>
                                <a:cubicBezTo>
                                  <a:pt x="62" y="318"/>
                                  <a:pt x="58" y="294"/>
                                  <a:pt x="58" y="294"/>
                                </a:cubicBezTo>
                                <a:cubicBezTo>
                                  <a:pt x="58" y="294"/>
                                  <a:pt x="55" y="266"/>
                                  <a:pt x="55" y="238"/>
                                </a:cubicBezTo>
                                <a:cubicBezTo>
                                  <a:pt x="55" y="212"/>
                                  <a:pt x="55" y="212"/>
                                  <a:pt x="55" y="212"/>
                                </a:cubicBezTo>
                                <a:cubicBezTo>
                                  <a:pt x="55" y="184"/>
                                  <a:pt x="58" y="156"/>
                                  <a:pt x="58" y="156"/>
                                </a:cubicBezTo>
                                <a:cubicBezTo>
                                  <a:pt x="58" y="156"/>
                                  <a:pt x="62" y="133"/>
                                  <a:pt x="72" y="122"/>
                                </a:cubicBezTo>
                                <a:cubicBezTo>
                                  <a:pt x="85" y="108"/>
                                  <a:pt x="100" y="108"/>
                                  <a:pt x="107" y="108"/>
                                </a:cubicBezTo>
                                <a:cubicBezTo>
                                  <a:pt x="155" y="104"/>
                                  <a:pt x="227" y="104"/>
                                  <a:pt x="227" y="104"/>
                                </a:cubicBezTo>
                                <a:cubicBezTo>
                                  <a:pt x="228" y="104"/>
                                  <a:pt x="228" y="104"/>
                                  <a:pt x="228" y="104"/>
                                </a:cubicBezTo>
                                <a:cubicBezTo>
                                  <a:pt x="228" y="104"/>
                                  <a:pt x="300" y="104"/>
                                  <a:pt x="348" y="108"/>
                                </a:cubicBezTo>
                                <a:cubicBezTo>
                                  <a:pt x="355" y="108"/>
                                  <a:pt x="370" y="108"/>
                                  <a:pt x="383" y="122"/>
                                </a:cubicBezTo>
                                <a:cubicBezTo>
                                  <a:pt x="393" y="133"/>
                                  <a:pt x="396" y="156"/>
                                  <a:pt x="396" y="156"/>
                                </a:cubicBezTo>
                                <a:cubicBezTo>
                                  <a:pt x="396" y="156"/>
                                  <a:pt x="400" y="184"/>
                                  <a:pt x="400" y="212"/>
                                </a:cubicBezTo>
                                <a:lnTo>
                                  <a:pt x="400" y="2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68FA23B" id="Group 2" o:spid="_x0000_s1026" style="position:absolute;margin-left:479.7pt;margin-top:21.25pt;width:29.9pt;height:29.75pt;z-index:251666432;mso-width-relative:margin;mso-height-relative:margin" coordorigin="66716,3181" coordsize="5186,5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">
              <v:shape id="Freeform 22" o:spid="_x0000_s1027" style="position:absolute;left:66716;top:3185;width:2448;height:2454;visibility:visible;mso-wrap-style:square;v-text-anchor:top" coordsize="448,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" path="m448,423v,-399,,-399,,-399c448,11,437,,424,,25,,25,,25,,12,,1,11,,24,,423,,423,,423v1,14,12,25,25,25c240,448,240,448,240,448v,-174,,-174,,-174c181,274,181,274,181,274v,-67,,-67,,-67c240,207,240,207,240,207v,-50,,-50,,-50c240,99,275,67,327,67v24,,46,2,52,3c379,130,379,130,379,130v-36,,-36,,-36,c315,130,310,144,310,163v,44,,44,,44c376,207,376,207,376,207v-8,67,-8,67,-8,67c310,274,310,274,310,274v,174,,174,,174c424,448,424,448,424,448v13,,24,-11,24,-25xe" fillcolor="white [3212]" stroked="f">
                <v:path arrowok="t" o:connecttype="custom" o:connectlocs="244749,231722;244749,13147;231637,0;13658,0;0,13147;0,231722;13658,245417;131116,245417;131116,150099;98883,150099;98883,113396;131116,113396;131116,86006;178645,36703;207053,38346;207053,71215;187386,71215;169358,89292;169358,113396;205414,113396;201044,150099;169358,150099;169358,245417;231637,245417;244749,231722" o:connectangles="0,0,0,0,0,0,0,0,0,0,0,0,0,0,0,0,0,0,0,0,0,0,0,0,0"/>
              </v:shape>
              <v:group id="Group 69" o:spid="_x0000_s1028" style="position:absolute;left:69461;top:3181;width:2442;height:2449" coordorigin="69460,-39161" coordsize="40719,40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<v:oval id="Oval 70" o:spid="_x0000_s1029" style="position:absolute;left:85637;top:-23128;width:9096;height:9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" fillcolor="white [3212]" stroked="f"/>
                <v:shape id="Freeform 26" o:spid="_x0000_s1030" style="position:absolute;left:69460;top:-39161;width:40720;height:40829;visibility:visible;mso-wrap-style:square;v-text-anchor:top" coordsize="448,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" path="m448,423v,-399,,-399,,-399c448,11,437,,423,,24,,24,,24,,11,,,11,,24,,423,,423,,423v,14,11,25,24,25c423,448,423,448,423,448v14,,25,-11,25,-25xm367,289v,44,-37,81,-81,81c170,370,170,370,170,370v-44,,-81,-37,-81,-81c89,165,89,165,89,165v,-44,37,-80,81,-80c286,85,286,85,286,85v44,,81,36,81,80l367,289xe" fillcolor="white [3212]" stroked="f">
                  <v:path arrowok="t" o:connecttype="custom" o:connectlocs="4071938,3855201;4071938,218735;3844709,0;218140,0;0,218735;0,3855201;218140,4083050;3844709,4083050;4071938,3855201;3335717,2633932;2599496,3372162;1545155,3372162;808934,2633932;808934,1503802;1545155,774686;2599496,774686;3335717,1503802;3335717,2633932" o:connectangles="0,0,0,0,0,0,0,0,0,0,0,0,0,0,0,0,0,0"/>
                  <o:lock v:ext="edit" verticies="t"/>
                </v:shape>
                <v:shape id="Freeform 27" o:spid="_x0000_s1031" style="position:absolute;left:79557;top:-29510;width:21257;height:22067;visibility:visible;mso-wrap-style:square;v-text-anchor:top" coordsize="234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" path="m175,c59,,59,,59,,43,,28,6,17,17,6,29,,43,,59,,183,,183,,183v,16,6,30,17,42c28,236,43,242,59,242v116,,116,,116,c191,242,206,236,217,225v11,-12,17,-26,17,-42c234,59,234,59,234,59v,-16,-6,-30,-17,-42c206,6,191,,175,xm117,196c75,196,41,162,41,120,41,78,75,44,117,44v43,,77,34,77,76c194,162,160,196,117,196xm195,60v-10,,-18,-8,-18,-18c177,32,185,24,195,24v10,,18,8,18,18c213,52,205,60,195,60xe" fillcolor="white [3212]" stroked="f">
                  <v:path arrowok="t" o:connecttype="custom" o:connectlocs="1589704,0;535957,0;154428,155012;0,537982;0,1668654;154428,2051624;535957,2206636;1589704,2206636;1971233,2051624;2125661,1668654;2125661,537982;1971233,155012;1589704,0;1062831,1787193;372445,1094200;1062831,401207;1762300,1094200;1062831,1787193;1771384,547100;1607872,382970;1771384,218840;1934897,382970;1771384,547100" o:connectangles="0,0,0,0,0,0,0,0,0,0,0,0,0,0,0,0,0,0,0,0,0,0,0"/>
                  <o:lock v:ext="edit" verticies="t"/>
                </v:shape>
              </v:group>
              <v:shape id="Freeform 29" o:spid="_x0000_s1032" style="position:absolute;left:66716;top:5869;width:2455;height:2463;visibility:visible;mso-wrap-style:square;v-text-anchor:top" coordsize="448,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" path="m448,423v,-399,,-399,,-399c448,11,437,,424,,25,,25,,25,,12,,1,11,,24,,423,,423,,423v1,14,12,25,25,25c424,448,424,448,424,448v13,,24,-11,24,-25xm354,172v,3,,5,,8c354,262,292,356,178,356v-35,,-68,-10,-95,-28c88,329,93,329,98,329v29,,55,-10,77,-26c148,302,125,284,117,260v4,,8,1,12,1c134,261,140,260,145,259,117,253,95,228,95,198v,,,-1,,-1c104,202,113,205,123,205,107,194,96,175,96,153v,-11,3,-21,8,-31c135,160,180,184,231,187v-1,-5,-1,-9,-1,-14c230,139,258,111,292,111v17,,34,8,45,20c351,128,364,123,376,116v-5,14,-14,26,-27,34c361,148,373,145,384,140v-8,12,-18,23,-30,32xe" fillcolor="white [3212]" stroked="f">
                <v:path arrowok="t" o:connecttype="custom" o:connectlocs="245511,232535;245511,13193;232359,0;13700,0;0,13193;0,232535;13700,246278;232359,246278;245511,232535;193998,94553;193998,98951;97547,195703;45485,180311;53706,180860;95903,166567;64118,142929;70694,143479;79462,142379;52061,108846;52061,108296;67406,112694;52610,84108;56994,67067;126592,102799;126044,95103;160021,61020;184681,72014;206054,63768;191257,82459;210438,76962;193998,94553" o:connectangles="0,0,0,0,0,0,0,0,0,0,0,0,0,0,0,0,0,0,0,0,0,0,0,0,0,0,0,0,0,0,0"/>
                <o:lock v:ext="edit" verticies="t"/>
              </v:shape>
              <v:group id="Group 74" o:spid="_x0000_s1033" style="position:absolute;left:69427;top:5869;width:2454;height:2460" coordorigin="68900,47731" coordsize="40719,40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<v:shape id="Freeform 31" o:spid="_x0000_s1034" style="position:absolute;left:85863;top:63644;width:8462;height:8842;visibility:visible;mso-wrap-style:square;v-text-anchor:top" coordsize="533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" path="m,557l533,281,,,,557xe" fillcolor="white [3212]" stroked="f">
                  <v:path arrowok="t" o:connecttype="custom" o:connectlocs="0,884239;846164,446088;0,0;0,884239" o:connectangles="0,0,0,0"/>
                </v:shape>
                <v:shape id="Freeform 32" o:spid="_x0000_s1035" style="position:absolute;left:68900;top:47731;width:40720;height:40830;visibility:visible;mso-wrap-style:square;v-text-anchor:top" coordsize="448,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" path="m448,423v,-399,,-399,,-399c448,11,437,,423,,25,,25,,25,,11,,,11,,24,,423,,423,,423v,14,11,25,25,25c423,448,423,448,423,448v14,,25,-11,25,-25xm400,238v,28,-4,56,-4,56c396,294,393,318,383,328v-13,14,-28,14,-35,15c300,347,227,347,227,347v,,-89,-1,-117,-4c102,342,85,342,72,328,62,318,58,294,58,294v,,-3,-28,-3,-56c55,212,55,212,55,212v,-28,3,-56,3,-56c58,156,62,133,72,122v13,-14,28,-14,35,-14c155,104,227,104,227,104v1,,1,,1,c228,104,300,104,348,108v7,,22,,35,14c393,133,396,156,396,156v,,4,28,4,56l400,238xe" fillcolor="white [3212]" stroked="f">
                  <v:path arrowok="t" o:connecttype="custom" o:connectlocs="4071937,3855210;4071937,218735;3844708,0;227229,0;0,218735;0,3855210;227229,4083059;3844708,4083059;4071937,3855210;3635658,2169125;3599301,2679507;3481143,2989382;3163022,3126092;2063236,3162548;999806,3126092;654418,2989382;527170,2679507;499903,2169125;499903,1932162;527170,1421779;654418,1111904;972539,984309;2063236,947853;2072325,947853;3163022,984309;3481143,1111904;3599301,1421779;3635658,1932162;3635658,2169125" o:connectangles="0,0,0,0,0,0,0,0,0,0,0,0,0,0,0,0,0,0,0,0,0,0,0,0,0,0,0,0,0"/>
                  <o:lock v:ext="edit" verticies="t"/>
                </v:shape>
              </v:group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CC5793B" wp14:editId="2B25BAAC">
              <wp:simplePos x="0" y="0"/>
              <wp:positionH relativeFrom="column">
                <wp:posOffset>-932815</wp:posOffset>
              </wp:positionH>
              <wp:positionV relativeFrom="paragraph">
                <wp:posOffset>206375</wp:posOffset>
              </wp:positionV>
              <wp:extent cx="7772400" cy="977265"/>
              <wp:effectExtent l="0" t="0" r="0" b="0"/>
              <wp:wrapNone/>
              <wp:docPr id="871378098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977265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A1D80F" id="Rectangle 1" o:spid="_x0000_s1026" style="position:absolute;margin-left:-73.45pt;margin-top:16.25pt;width:612pt;height:76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" fillcolor="#002060" stroked="f" strokeweight="2pt"/>
          </w:pict>
        </mc:Fallback>
      </mc:AlternateContent>
    </w:r>
    <w:r w:rsidR="00340DDE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C0B03F" w14:textId="77777777" w:rsidR="00253ABD" w:rsidRDefault="00253ABD" w:rsidP="009B4158">
      <w:r>
        <w:separator/>
      </w:r>
    </w:p>
  </w:footnote>
  <w:footnote w:type="continuationSeparator" w:id="0">
    <w:p w14:paraId="046A3D71" w14:textId="77777777" w:rsidR="00253ABD" w:rsidRDefault="00253ABD" w:rsidP="009B41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DEA0A5" w14:textId="5862DC2E" w:rsidR="00340DDE" w:rsidRDefault="005304E1" w:rsidP="009B415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CAE5624" wp14:editId="2AE7D569">
              <wp:simplePos x="0" y="0"/>
              <wp:positionH relativeFrom="page">
                <wp:align>left</wp:align>
              </wp:positionH>
              <wp:positionV relativeFrom="paragraph">
                <wp:posOffset>-662940</wp:posOffset>
              </wp:positionV>
              <wp:extent cx="7078980" cy="514350"/>
              <wp:effectExtent l="0" t="0" r="0" b="0"/>
              <wp:wrapNone/>
              <wp:docPr id="666163336" name="Rectangle 8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7078980" cy="5143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AC50AFF" w14:textId="3853F319" w:rsidR="00340DDE" w:rsidRPr="009B4158" w:rsidRDefault="00AC63CF" w:rsidP="009B4158">
                          <w:pPr>
                            <w:rPr>
                              <w:rStyle w:val="Emphasis"/>
                            </w:rPr>
                          </w:pPr>
                          <w:r>
                            <w:rPr>
                              <w:rStyle w:val="Emphasis"/>
                            </w:rPr>
                            <w:t xml:space="preserve">Sample </w:t>
                          </w:r>
                          <w:r w:rsidR="00BA7F4D">
                            <w:rPr>
                              <w:rStyle w:val="Emphasis"/>
                            </w:rPr>
                            <w:t>Pre-Operational Visit Form</w:t>
                          </w:r>
                        </w:p>
                      </w:txbxContent>
                    </wps:txbx>
                    <wps:bodyPr wrap="square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AE5624" id="Rectangle 8" o:spid="_x0000_s1026" style="position:absolute;margin-left:0;margin-top:-52.2pt;width:557.4pt;height:40.5pt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" filled="f" stroked="f">
              <o:lock v:ext="edit" grouping="t"/>
              <v:textbox>
                <w:txbxContent>
                  <w:p w14:paraId="0AC50AFF" w14:textId="3853F319" w:rsidR="00340DDE" w:rsidRPr="009B4158" w:rsidRDefault="00AC63CF" w:rsidP="009B4158">
                    <w:pPr>
                      <w:rPr>
                        <w:rStyle w:val="Emphasis"/>
                      </w:rPr>
                    </w:pPr>
                    <w:r>
                      <w:rPr>
                        <w:rStyle w:val="Emphasis"/>
                      </w:rPr>
                      <w:t xml:space="preserve">Sample </w:t>
                    </w:r>
                    <w:r w:rsidR="00BA7F4D">
                      <w:rPr>
                        <w:rStyle w:val="Emphasis"/>
                      </w:rPr>
                      <w:t>Pre-Operational Visit Form</w:t>
                    </w:r>
                  </w:p>
                </w:txbxContent>
              </v:textbox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C0889DE" wp14:editId="7EFC1BE1">
              <wp:simplePos x="0" y="0"/>
              <wp:positionH relativeFrom="page">
                <wp:align>left</wp:align>
              </wp:positionH>
              <wp:positionV relativeFrom="paragraph">
                <wp:posOffset>-253365</wp:posOffset>
              </wp:positionV>
              <wp:extent cx="7686675" cy="454025"/>
              <wp:effectExtent l="0" t="0" r="0" b="0"/>
              <wp:wrapNone/>
              <wp:docPr id="1005995838" name="Rectangle 9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7686675" cy="45402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1A6CBC2" w14:textId="3EFF17C1" w:rsidR="00340DDE" w:rsidRPr="009B4158" w:rsidRDefault="00287CCE" w:rsidP="009B4158">
                          <w:pPr>
                            <w:rPr>
                              <w:rStyle w:val="IntenseEmphasis"/>
                            </w:rPr>
                          </w:pPr>
                          <w:r>
                            <w:rPr>
                              <w:rStyle w:val="IntenseEmphasis"/>
                            </w:rPr>
                            <w:t xml:space="preserve">Summer </w:t>
                          </w:r>
                          <w:r w:rsidR="00755B51">
                            <w:rPr>
                              <w:rStyle w:val="IntenseEmphasis"/>
                            </w:rPr>
                            <w:t>Food Service Program</w:t>
                          </w:r>
                          <w:r>
                            <w:rPr>
                              <w:rStyle w:val="IntenseEmphasis"/>
                            </w:rPr>
                            <w:t xml:space="preserve"> </w:t>
                          </w:r>
                        </w:p>
                      </w:txbxContent>
                    </wps:txbx>
                    <wps:bodyPr wrap="square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0889DE" id="Rectangle 9" o:spid="_x0000_s1027" style="position:absolute;margin-left:0;margin-top:-19.95pt;width:605.25pt;height:35.75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" filled="f" stroked="f">
              <o:lock v:ext="edit" grouping="t"/>
              <v:textbox>
                <w:txbxContent>
                  <w:p w14:paraId="71A6CBC2" w14:textId="3EFF17C1" w:rsidR="00340DDE" w:rsidRPr="009B4158" w:rsidRDefault="00287CCE" w:rsidP="009B4158">
                    <w:pPr>
                      <w:rPr>
                        <w:rStyle w:val="IntenseEmphasis"/>
                      </w:rPr>
                    </w:pPr>
                    <w:r>
                      <w:rPr>
                        <w:rStyle w:val="IntenseEmphasis"/>
                      </w:rPr>
                      <w:t xml:space="preserve">Summer </w:t>
                    </w:r>
                    <w:r w:rsidR="00755B51">
                      <w:rPr>
                        <w:rStyle w:val="IntenseEmphasis"/>
                      </w:rPr>
                      <w:t>Food Service Program</w:t>
                    </w:r>
                    <w:r>
                      <w:rPr>
                        <w:rStyle w:val="IntenseEmphasis"/>
                      </w:rPr>
                      <w:t xml:space="preserve"> </w:t>
                    </w:r>
                  </w:p>
                </w:txbxContent>
              </v:textbox>
              <w10:wrap anchorx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453DA7" wp14:editId="4974A290">
              <wp:simplePos x="0" y="0"/>
              <wp:positionH relativeFrom="page">
                <wp:posOffset>-66675</wp:posOffset>
              </wp:positionH>
              <wp:positionV relativeFrom="paragraph">
                <wp:posOffset>-710565</wp:posOffset>
              </wp:positionV>
              <wp:extent cx="7772400" cy="866775"/>
              <wp:effectExtent l="0" t="0" r="0" b="9525"/>
              <wp:wrapNone/>
              <wp:docPr id="229654835" name="Freeform: 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866775"/>
                      </a:xfrm>
                      <a:custGeom>
                        <a:avLst/>
                        <a:gdLst>
                          <a:gd name="connsiteX0" fmla="*/ 0 w 4076054"/>
                          <a:gd name="connsiteY0" fmla="*/ 0 h 2263300"/>
                          <a:gd name="connsiteX1" fmla="*/ 4076054 w 4076054"/>
                          <a:gd name="connsiteY1" fmla="*/ 0 h 2263300"/>
                          <a:gd name="connsiteX2" fmla="*/ 4076054 w 4076054"/>
                          <a:gd name="connsiteY2" fmla="*/ 2263300 h 2263300"/>
                          <a:gd name="connsiteX3" fmla="*/ 0 w 4076054"/>
                          <a:gd name="connsiteY3" fmla="*/ 2263300 h 2263300"/>
                          <a:gd name="connsiteX4" fmla="*/ 0 w 4076054"/>
                          <a:gd name="connsiteY4" fmla="*/ 0 h 2263300"/>
                          <a:gd name="connsiteX0" fmla="*/ 0 w 4076054"/>
                          <a:gd name="connsiteY0" fmla="*/ 0 h 2263300"/>
                          <a:gd name="connsiteX1" fmla="*/ 4076054 w 4076054"/>
                          <a:gd name="connsiteY1" fmla="*/ 0 h 2263300"/>
                          <a:gd name="connsiteX2" fmla="*/ 3551121 w 4076054"/>
                          <a:gd name="connsiteY2" fmla="*/ 2263300 h 2263300"/>
                          <a:gd name="connsiteX3" fmla="*/ 0 w 4076054"/>
                          <a:gd name="connsiteY3" fmla="*/ 2263300 h 2263300"/>
                          <a:gd name="connsiteX4" fmla="*/ 0 w 4076054"/>
                          <a:gd name="connsiteY4" fmla="*/ 0 h 2263300"/>
                          <a:gd name="connsiteX0" fmla="*/ 0 w 3985743"/>
                          <a:gd name="connsiteY0" fmla="*/ 0 h 2263300"/>
                          <a:gd name="connsiteX1" fmla="*/ 3985743 w 3985743"/>
                          <a:gd name="connsiteY1" fmla="*/ 0 h 2263300"/>
                          <a:gd name="connsiteX2" fmla="*/ 3551121 w 3985743"/>
                          <a:gd name="connsiteY2" fmla="*/ 2263300 h 2263300"/>
                          <a:gd name="connsiteX3" fmla="*/ 0 w 3985743"/>
                          <a:gd name="connsiteY3" fmla="*/ 2263300 h 2263300"/>
                          <a:gd name="connsiteX4" fmla="*/ 0 w 3985743"/>
                          <a:gd name="connsiteY4" fmla="*/ 0 h 2263300"/>
                          <a:gd name="connsiteX0" fmla="*/ 0 w 3985743"/>
                          <a:gd name="connsiteY0" fmla="*/ 0 h 2263300"/>
                          <a:gd name="connsiteX1" fmla="*/ 3985743 w 3985743"/>
                          <a:gd name="connsiteY1" fmla="*/ 0 h 2263300"/>
                          <a:gd name="connsiteX2" fmla="*/ 3568054 w 3985743"/>
                          <a:gd name="connsiteY2" fmla="*/ 2263300 h 2263300"/>
                          <a:gd name="connsiteX3" fmla="*/ 0 w 3985743"/>
                          <a:gd name="connsiteY3" fmla="*/ 2263300 h 2263300"/>
                          <a:gd name="connsiteX4" fmla="*/ 0 w 3985743"/>
                          <a:gd name="connsiteY4" fmla="*/ 0 h 22633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985743" h="2263300">
                            <a:moveTo>
                              <a:pt x="0" y="0"/>
                            </a:moveTo>
                            <a:lnTo>
                              <a:pt x="3985743" y="0"/>
                            </a:lnTo>
                            <a:lnTo>
                              <a:pt x="3568054" y="2263300"/>
                            </a:lnTo>
                            <a:lnTo>
                              <a:pt x="0" y="226330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0206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4ECEE85" id="Freeform: Shape 10" o:spid="_x0000_s1026" style="position:absolute;margin-left:-5.25pt;margin-top:-55.95pt;width:612pt;height:68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margin;v-text-anchor:middle" coordsize="3985743,2263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" path="m,l3985743,,3568054,2263300,,2263300,,xe" fillcolor="#002060" stroked="f" strokeweight="2pt">
              <v:path arrowok="t" o:connecttype="custom" o:connectlocs="0,0;7772400,0;6957885,866775;0,866775;0,0" o:connectangles="0,0,0,0,0"/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A26EDF3" wp14:editId="3788128A">
              <wp:simplePos x="0" y="0"/>
              <wp:positionH relativeFrom="page">
                <wp:align>right</wp:align>
              </wp:positionH>
              <wp:positionV relativeFrom="paragraph">
                <wp:posOffset>-1544955</wp:posOffset>
              </wp:positionV>
              <wp:extent cx="7772400" cy="790575"/>
              <wp:effectExtent l="0" t="0" r="0" b="9525"/>
              <wp:wrapNone/>
              <wp:docPr id="487040467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790575"/>
                      </a:xfrm>
                      <a:prstGeom prst="rect">
                        <a:avLst/>
                      </a:prstGeom>
                      <a:solidFill>
                        <a:srgbClr val="93979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5DC81AB" w14:textId="1FDE1ED1" w:rsidR="00340DDE" w:rsidRPr="009B4158" w:rsidRDefault="00340DDE" w:rsidP="009B4158">
                          <w:pPr>
                            <w:rPr>
                              <w:rStyle w:val="SubtleEmphasis"/>
                            </w:rPr>
                          </w:pPr>
                        </w:p>
                        <w:p w14:paraId="2FE25CAB" w14:textId="77777777" w:rsidR="00340DDE" w:rsidRPr="009B4158" w:rsidRDefault="00340DDE" w:rsidP="009B4158"/>
                      </w:txbxContent>
                    </wps:txbx>
                    <wps:bodyPr rtlCol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A26EDF3" id="Rectangle 7" o:spid="_x0000_s1028" style="position:absolute;margin-left:560.8pt;margin-top:-121.65pt;width:612pt;height:62.25pt;z-index: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" fillcolor="#939795" stroked="f" strokeweight="2pt">
              <v:textbox>
                <w:txbxContent>
                  <w:p w14:paraId="05DC81AB" w14:textId="1FDE1ED1" w:rsidR="00340DDE" w:rsidRPr="009B4158" w:rsidRDefault="00340DDE" w:rsidP="009B4158">
                    <w:pPr>
                      <w:rPr>
                        <w:rStyle w:val="SubtleEmphasis"/>
                      </w:rPr>
                    </w:pPr>
                  </w:p>
                  <w:p w14:paraId="2FE25CAB" w14:textId="77777777" w:rsidR="00340DDE" w:rsidRPr="009B4158" w:rsidRDefault="00340DDE" w:rsidP="009B4158"/>
                </w:txbxContent>
              </v:textbox>
              <w10:wrap anchorx="page"/>
            </v:rect>
          </w:pict>
        </mc:Fallback>
      </mc:AlternateContent>
    </w:r>
    <w:r w:rsidR="00166B68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764ADA1" wp14:editId="1EE704BC">
              <wp:simplePos x="0" y="0"/>
              <wp:positionH relativeFrom="column">
                <wp:posOffset>-914400</wp:posOffset>
              </wp:positionH>
              <wp:positionV relativeFrom="paragraph">
                <wp:posOffset>-1434465</wp:posOffset>
              </wp:positionV>
              <wp:extent cx="7686675" cy="257175"/>
              <wp:effectExtent l="0" t="0" r="0" b="0"/>
              <wp:wrapNone/>
              <wp:docPr id="1737998307" name="Rectangle 11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7686675" cy="2571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B4C1BDF" w14:textId="77777777" w:rsidR="00340DDE" w:rsidRPr="006B7B0B" w:rsidRDefault="00340DDE" w:rsidP="009B4158">
                          <w:r w:rsidRPr="006B7B0B">
                            <w:t>Summer Food Service Program – Seamless Summer Option – National School Lunch Program</w:t>
                          </w:r>
                        </w:p>
                      </w:txbxContent>
                    </wps:txbx>
                    <wps:bodyPr wrap="square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64ADA1" id="Rectangle 11" o:spid="_x0000_s1029" style="position:absolute;margin-left:-1in;margin-top:-112.95pt;width:605.25pt;height:20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" filled="f" stroked="f">
              <o:lock v:ext="edit" grouping="t"/>
              <v:textbox>
                <w:txbxContent>
                  <w:p w14:paraId="6B4C1BDF" w14:textId="77777777" w:rsidR="00340DDE" w:rsidRPr="006B7B0B" w:rsidRDefault="00340DDE" w:rsidP="009B4158">
                    <w:r w:rsidRPr="006B7B0B">
                      <w:t>Summer Food Service Program – Seamless Summer Option – National School Lunch Program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A7F14"/>
    <w:multiLevelType w:val="hybridMultilevel"/>
    <w:tmpl w:val="F1807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31EFD"/>
    <w:multiLevelType w:val="hybridMultilevel"/>
    <w:tmpl w:val="F8C2F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B25BF"/>
    <w:multiLevelType w:val="hybridMultilevel"/>
    <w:tmpl w:val="6B4228EE"/>
    <w:lvl w:ilvl="0" w:tplc="9A3EB794">
      <w:start w:val="1"/>
      <w:numFmt w:val="bullet"/>
      <w:pStyle w:val="FAQbullet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3" w:hanging="360"/>
      </w:pPr>
      <w:rPr>
        <w:rFonts w:ascii="Wingdings" w:hAnsi="Wingdings" w:hint="default"/>
      </w:rPr>
    </w:lvl>
  </w:abstractNum>
  <w:abstractNum w:abstractNumId="3" w15:restartNumberingAfterBreak="0">
    <w:nsid w:val="04EE4FE8"/>
    <w:multiLevelType w:val="hybridMultilevel"/>
    <w:tmpl w:val="45AAE250"/>
    <w:lvl w:ilvl="0" w:tplc="FFFFFFFF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FD42640C">
      <w:start w:val="1"/>
      <w:numFmt w:val="bullet"/>
      <w:lvlText w:val="o"/>
      <w:lvlJc w:val="left"/>
      <w:pPr>
        <w:ind w:left="3063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378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50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22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94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66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38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103" w:hanging="360"/>
      </w:pPr>
      <w:rPr>
        <w:rFonts w:ascii="Wingdings" w:hAnsi="Wingdings" w:hint="default"/>
      </w:rPr>
    </w:lvl>
  </w:abstractNum>
  <w:abstractNum w:abstractNumId="4" w15:restartNumberingAfterBreak="0">
    <w:nsid w:val="09D325C1"/>
    <w:multiLevelType w:val="hybridMultilevel"/>
    <w:tmpl w:val="C3263BAE"/>
    <w:lvl w:ilvl="0" w:tplc="FFFFFFFF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FD42640C">
      <w:start w:val="1"/>
      <w:numFmt w:val="bullet"/>
      <w:lvlText w:val="o"/>
      <w:lvlJc w:val="left"/>
      <w:pPr>
        <w:ind w:left="3063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378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50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22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94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66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38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103" w:hanging="360"/>
      </w:pPr>
      <w:rPr>
        <w:rFonts w:ascii="Wingdings" w:hAnsi="Wingdings" w:hint="default"/>
      </w:rPr>
    </w:lvl>
  </w:abstractNum>
  <w:abstractNum w:abstractNumId="5" w15:restartNumberingAfterBreak="0">
    <w:nsid w:val="0C606B89"/>
    <w:multiLevelType w:val="hybridMultilevel"/>
    <w:tmpl w:val="3F2A99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DE3C66"/>
    <w:multiLevelType w:val="hybridMultilevel"/>
    <w:tmpl w:val="644C3BA8"/>
    <w:lvl w:ilvl="0" w:tplc="25A69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E5C02"/>
    <w:multiLevelType w:val="hybridMultilevel"/>
    <w:tmpl w:val="BE0A2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2114AC"/>
    <w:multiLevelType w:val="hybridMultilevel"/>
    <w:tmpl w:val="6C00A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7D1047E"/>
    <w:multiLevelType w:val="hybridMultilevel"/>
    <w:tmpl w:val="0316BD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BD406F0"/>
    <w:multiLevelType w:val="hybridMultilevel"/>
    <w:tmpl w:val="9E04A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37675"/>
    <w:multiLevelType w:val="hybridMultilevel"/>
    <w:tmpl w:val="50403C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016F39"/>
    <w:multiLevelType w:val="hybridMultilevel"/>
    <w:tmpl w:val="73B2D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A87B36"/>
    <w:multiLevelType w:val="hybridMultilevel"/>
    <w:tmpl w:val="260262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5B37DF"/>
    <w:multiLevelType w:val="hybridMultilevel"/>
    <w:tmpl w:val="FFFFFFFF"/>
    <w:lvl w:ilvl="0" w:tplc="43580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6E7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B4D8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6A5B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F8A3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6DAA0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4212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0AC3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E01C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6D6C30"/>
    <w:multiLevelType w:val="hybridMultilevel"/>
    <w:tmpl w:val="16C25520"/>
    <w:lvl w:ilvl="0" w:tplc="61DA69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BCDAC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7648E84">
      <w:start w:val="1"/>
      <w:numFmt w:val="bullet"/>
      <w:pStyle w:val="FAQbullet2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3" w:tplc="F2CC3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D6CC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86F8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2E16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5C7E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CEE6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C844D7"/>
    <w:multiLevelType w:val="hybridMultilevel"/>
    <w:tmpl w:val="392477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B07586"/>
    <w:multiLevelType w:val="hybridMultilevel"/>
    <w:tmpl w:val="41888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C95A24"/>
    <w:multiLevelType w:val="hybridMultilevel"/>
    <w:tmpl w:val="69960546"/>
    <w:lvl w:ilvl="0" w:tplc="B820193A">
      <w:start w:val="1"/>
      <w:numFmt w:val="decimal"/>
      <w:pStyle w:val="Heading2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F00A64"/>
    <w:multiLevelType w:val="hybridMultilevel"/>
    <w:tmpl w:val="CA188A66"/>
    <w:lvl w:ilvl="0" w:tplc="28FA7220">
      <w:start w:val="1"/>
      <w:numFmt w:val="decimal"/>
      <w:lvlText w:val="%1."/>
      <w:lvlJc w:val="left"/>
      <w:pPr>
        <w:ind w:left="985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5" w:hanging="360"/>
      </w:pPr>
    </w:lvl>
    <w:lvl w:ilvl="2" w:tplc="0409001B" w:tentative="1">
      <w:start w:val="1"/>
      <w:numFmt w:val="lowerRoman"/>
      <w:lvlText w:val="%3."/>
      <w:lvlJc w:val="right"/>
      <w:pPr>
        <w:ind w:left="2185" w:hanging="180"/>
      </w:pPr>
    </w:lvl>
    <w:lvl w:ilvl="3" w:tplc="0409000F" w:tentative="1">
      <w:start w:val="1"/>
      <w:numFmt w:val="decimal"/>
      <w:lvlText w:val="%4."/>
      <w:lvlJc w:val="left"/>
      <w:pPr>
        <w:ind w:left="2905" w:hanging="360"/>
      </w:pPr>
    </w:lvl>
    <w:lvl w:ilvl="4" w:tplc="04090019" w:tentative="1">
      <w:start w:val="1"/>
      <w:numFmt w:val="lowerLetter"/>
      <w:lvlText w:val="%5."/>
      <w:lvlJc w:val="left"/>
      <w:pPr>
        <w:ind w:left="3625" w:hanging="360"/>
      </w:pPr>
    </w:lvl>
    <w:lvl w:ilvl="5" w:tplc="0409001B" w:tentative="1">
      <w:start w:val="1"/>
      <w:numFmt w:val="lowerRoman"/>
      <w:lvlText w:val="%6."/>
      <w:lvlJc w:val="right"/>
      <w:pPr>
        <w:ind w:left="4345" w:hanging="180"/>
      </w:pPr>
    </w:lvl>
    <w:lvl w:ilvl="6" w:tplc="0409000F" w:tentative="1">
      <w:start w:val="1"/>
      <w:numFmt w:val="decimal"/>
      <w:lvlText w:val="%7."/>
      <w:lvlJc w:val="left"/>
      <w:pPr>
        <w:ind w:left="5065" w:hanging="360"/>
      </w:pPr>
    </w:lvl>
    <w:lvl w:ilvl="7" w:tplc="04090019" w:tentative="1">
      <w:start w:val="1"/>
      <w:numFmt w:val="lowerLetter"/>
      <w:lvlText w:val="%8."/>
      <w:lvlJc w:val="left"/>
      <w:pPr>
        <w:ind w:left="5785" w:hanging="360"/>
      </w:pPr>
    </w:lvl>
    <w:lvl w:ilvl="8" w:tplc="0409001B" w:tentative="1">
      <w:start w:val="1"/>
      <w:numFmt w:val="lowerRoman"/>
      <w:lvlText w:val="%9."/>
      <w:lvlJc w:val="right"/>
      <w:pPr>
        <w:ind w:left="6505" w:hanging="180"/>
      </w:pPr>
    </w:lvl>
  </w:abstractNum>
  <w:abstractNum w:abstractNumId="20" w15:restartNumberingAfterBreak="0">
    <w:nsid w:val="6FD106EF"/>
    <w:multiLevelType w:val="hybridMultilevel"/>
    <w:tmpl w:val="FFFFFFFF"/>
    <w:lvl w:ilvl="0" w:tplc="768AFE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0C0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3E46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2ED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0CA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3067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14F3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652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AC75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DC7D6A"/>
    <w:multiLevelType w:val="hybridMultilevel"/>
    <w:tmpl w:val="5EF42A0A"/>
    <w:lvl w:ilvl="0" w:tplc="3F6685F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22" w15:restartNumberingAfterBreak="0">
    <w:nsid w:val="7CF05E1A"/>
    <w:multiLevelType w:val="hybridMultilevel"/>
    <w:tmpl w:val="FFFFFFFF"/>
    <w:lvl w:ilvl="0" w:tplc="BD6A2DEE">
      <w:start w:val="1"/>
      <w:numFmt w:val="decimal"/>
      <w:lvlText w:val="%1."/>
      <w:lvlJc w:val="left"/>
      <w:pPr>
        <w:ind w:left="720" w:hanging="360"/>
      </w:pPr>
    </w:lvl>
    <w:lvl w:ilvl="1" w:tplc="67DCD430">
      <w:start w:val="1"/>
      <w:numFmt w:val="lowerLetter"/>
      <w:lvlText w:val="%2."/>
      <w:lvlJc w:val="left"/>
      <w:pPr>
        <w:ind w:left="1440" w:hanging="360"/>
      </w:pPr>
    </w:lvl>
    <w:lvl w:ilvl="2" w:tplc="CE02BD56">
      <w:start w:val="1"/>
      <w:numFmt w:val="lowerRoman"/>
      <w:lvlText w:val="%3."/>
      <w:lvlJc w:val="right"/>
      <w:pPr>
        <w:ind w:left="2160" w:hanging="180"/>
      </w:pPr>
    </w:lvl>
    <w:lvl w:ilvl="3" w:tplc="07EA0B1E">
      <w:start w:val="1"/>
      <w:numFmt w:val="decimal"/>
      <w:lvlText w:val="%4."/>
      <w:lvlJc w:val="left"/>
      <w:pPr>
        <w:ind w:left="2880" w:hanging="360"/>
      </w:pPr>
    </w:lvl>
    <w:lvl w:ilvl="4" w:tplc="BB10EA1E">
      <w:start w:val="1"/>
      <w:numFmt w:val="lowerLetter"/>
      <w:lvlText w:val="%5."/>
      <w:lvlJc w:val="left"/>
      <w:pPr>
        <w:ind w:left="3600" w:hanging="360"/>
      </w:pPr>
    </w:lvl>
    <w:lvl w:ilvl="5" w:tplc="3738D888">
      <w:start w:val="1"/>
      <w:numFmt w:val="lowerRoman"/>
      <w:lvlText w:val="%6."/>
      <w:lvlJc w:val="right"/>
      <w:pPr>
        <w:ind w:left="4320" w:hanging="180"/>
      </w:pPr>
    </w:lvl>
    <w:lvl w:ilvl="6" w:tplc="74AEB758">
      <w:start w:val="1"/>
      <w:numFmt w:val="decimal"/>
      <w:lvlText w:val="%7."/>
      <w:lvlJc w:val="left"/>
      <w:pPr>
        <w:ind w:left="5040" w:hanging="360"/>
      </w:pPr>
    </w:lvl>
    <w:lvl w:ilvl="7" w:tplc="62303572">
      <w:start w:val="1"/>
      <w:numFmt w:val="lowerLetter"/>
      <w:lvlText w:val="%8."/>
      <w:lvlJc w:val="left"/>
      <w:pPr>
        <w:ind w:left="5760" w:hanging="360"/>
      </w:pPr>
    </w:lvl>
    <w:lvl w:ilvl="8" w:tplc="DCB82B86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788710">
    <w:abstractNumId w:val="21"/>
  </w:num>
  <w:num w:numId="2" w16cid:durableId="846939114">
    <w:abstractNumId w:val="2"/>
  </w:num>
  <w:num w:numId="3" w16cid:durableId="1699965444">
    <w:abstractNumId w:val="20"/>
  </w:num>
  <w:num w:numId="4" w16cid:durableId="577374004">
    <w:abstractNumId w:val="14"/>
  </w:num>
  <w:num w:numId="5" w16cid:durableId="492137359">
    <w:abstractNumId w:val="22"/>
  </w:num>
  <w:num w:numId="6" w16cid:durableId="1672247613">
    <w:abstractNumId w:val="15"/>
  </w:num>
  <w:num w:numId="7" w16cid:durableId="442193284">
    <w:abstractNumId w:val="7"/>
  </w:num>
  <w:num w:numId="8" w16cid:durableId="638456117">
    <w:abstractNumId w:val="13"/>
  </w:num>
  <w:num w:numId="9" w16cid:durableId="1842349361">
    <w:abstractNumId w:val="11"/>
  </w:num>
  <w:num w:numId="10" w16cid:durableId="1928269984">
    <w:abstractNumId w:val="12"/>
  </w:num>
  <w:num w:numId="11" w16cid:durableId="1236620937">
    <w:abstractNumId w:val="5"/>
  </w:num>
  <w:num w:numId="12" w16cid:durableId="141511103">
    <w:abstractNumId w:val="21"/>
  </w:num>
  <w:num w:numId="13" w16cid:durableId="445123737">
    <w:abstractNumId w:val="9"/>
  </w:num>
  <w:num w:numId="14" w16cid:durableId="1472283713">
    <w:abstractNumId w:val="16"/>
  </w:num>
  <w:num w:numId="15" w16cid:durableId="1278565830">
    <w:abstractNumId w:val="15"/>
  </w:num>
  <w:num w:numId="16" w16cid:durableId="1874875788">
    <w:abstractNumId w:val="21"/>
    <w:lvlOverride w:ilvl="0">
      <w:startOverride w:val="1"/>
    </w:lvlOverride>
  </w:num>
  <w:num w:numId="17" w16cid:durableId="4678761">
    <w:abstractNumId w:val="21"/>
    <w:lvlOverride w:ilvl="0">
      <w:startOverride w:val="1"/>
    </w:lvlOverride>
  </w:num>
  <w:num w:numId="18" w16cid:durableId="147862835">
    <w:abstractNumId w:val="6"/>
  </w:num>
  <w:num w:numId="19" w16cid:durableId="88162710">
    <w:abstractNumId w:val="4"/>
  </w:num>
  <w:num w:numId="20" w16cid:durableId="992224425">
    <w:abstractNumId w:val="3"/>
  </w:num>
  <w:num w:numId="21" w16cid:durableId="867722634">
    <w:abstractNumId w:val="8"/>
  </w:num>
  <w:num w:numId="22" w16cid:durableId="1004431827">
    <w:abstractNumId w:val="1"/>
  </w:num>
  <w:num w:numId="23" w16cid:durableId="1365400864">
    <w:abstractNumId w:val="17"/>
  </w:num>
  <w:num w:numId="24" w16cid:durableId="268663840">
    <w:abstractNumId w:val="10"/>
  </w:num>
  <w:num w:numId="25" w16cid:durableId="1977032135">
    <w:abstractNumId w:val="19"/>
  </w:num>
  <w:num w:numId="26" w16cid:durableId="729576642">
    <w:abstractNumId w:val="18"/>
  </w:num>
  <w:num w:numId="27" w16cid:durableId="1856309134">
    <w:abstractNumId w:val="0"/>
  </w:num>
  <w:num w:numId="28" w16cid:durableId="1855025847">
    <w:abstractNumId w:val="18"/>
    <w:lvlOverride w:ilvl="0">
      <w:startOverride w:val="1"/>
    </w:lvlOverride>
  </w:num>
  <w:num w:numId="29" w16cid:durableId="1805389198">
    <w:abstractNumId w:val="18"/>
    <w:lvlOverride w:ilvl="0">
      <w:startOverride w:val="1"/>
    </w:lvlOverride>
  </w:num>
  <w:num w:numId="30" w16cid:durableId="731467375">
    <w:abstractNumId w:val="18"/>
    <w:lvlOverride w:ilvl="0">
      <w:startOverride w:val="1"/>
    </w:lvlOverride>
  </w:num>
  <w:num w:numId="31" w16cid:durableId="1636177330">
    <w:abstractNumId w:val="18"/>
    <w:lvlOverride w:ilvl="0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NzKztDQyNbM0tbBU0lEKTi0uzszPAykwNKsFADvpccEtAAAA"/>
  </w:docVars>
  <w:rsids>
    <w:rsidRoot w:val="00FE39A8"/>
    <w:rsid w:val="00001A50"/>
    <w:rsid w:val="0000367D"/>
    <w:rsid w:val="00004284"/>
    <w:rsid w:val="00006F2F"/>
    <w:rsid w:val="000074A5"/>
    <w:rsid w:val="00007D77"/>
    <w:rsid w:val="00010ED7"/>
    <w:rsid w:val="00011CC1"/>
    <w:rsid w:val="00012390"/>
    <w:rsid w:val="000126BB"/>
    <w:rsid w:val="00012A24"/>
    <w:rsid w:val="00016A2B"/>
    <w:rsid w:val="0001727E"/>
    <w:rsid w:val="000203F2"/>
    <w:rsid w:val="000208D4"/>
    <w:rsid w:val="00020D8D"/>
    <w:rsid w:val="00021550"/>
    <w:rsid w:val="00021F47"/>
    <w:rsid w:val="00022948"/>
    <w:rsid w:val="00023BC1"/>
    <w:rsid w:val="00024D28"/>
    <w:rsid w:val="00025579"/>
    <w:rsid w:val="0002571F"/>
    <w:rsid w:val="0002574E"/>
    <w:rsid w:val="00025B13"/>
    <w:rsid w:val="000263AB"/>
    <w:rsid w:val="00027D75"/>
    <w:rsid w:val="00030DF0"/>
    <w:rsid w:val="00031C31"/>
    <w:rsid w:val="000320A6"/>
    <w:rsid w:val="00033855"/>
    <w:rsid w:val="00033A70"/>
    <w:rsid w:val="00033D50"/>
    <w:rsid w:val="00033F9E"/>
    <w:rsid w:val="00034C06"/>
    <w:rsid w:val="0003648F"/>
    <w:rsid w:val="000404F9"/>
    <w:rsid w:val="00040661"/>
    <w:rsid w:val="000429E1"/>
    <w:rsid w:val="00043BB4"/>
    <w:rsid w:val="00046499"/>
    <w:rsid w:val="000465A1"/>
    <w:rsid w:val="00046D0A"/>
    <w:rsid w:val="00046EED"/>
    <w:rsid w:val="00047403"/>
    <w:rsid w:val="00047545"/>
    <w:rsid w:val="00047BE4"/>
    <w:rsid w:val="00050869"/>
    <w:rsid w:val="00051273"/>
    <w:rsid w:val="000521C7"/>
    <w:rsid w:val="00054958"/>
    <w:rsid w:val="00054C7E"/>
    <w:rsid w:val="00055D25"/>
    <w:rsid w:val="000561BD"/>
    <w:rsid w:val="0006169C"/>
    <w:rsid w:val="00062063"/>
    <w:rsid w:val="00063902"/>
    <w:rsid w:val="000643A6"/>
    <w:rsid w:val="00064711"/>
    <w:rsid w:val="00065109"/>
    <w:rsid w:val="000653C9"/>
    <w:rsid w:val="000658FD"/>
    <w:rsid w:val="00065B08"/>
    <w:rsid w:val="00067E7D"/>
    <w:rsid w:val="000702A8"/>
    <w:rsid w:val="00071E44"/>
    <w:rsid w:val="0007237A"/>
    <w:rsid w:val="00073196"/>
    <w:rsid w:val="000737DA"/>
    <w:rsid w:val="00073F30"/>
    <w:rsid w:val="00080A4E"/>
    <w:rsid w:val="00080F59"/>
    <w:rsid w:val="00082601"/>
    <w:rsid w:val="000846C2"/>
    <w:rsid w:val="00084F2C"/>
    <w:rsid w:val="0008584C"/>
    <w:rsid w:val="00085FDA"/>
    <w:rsid w:val="0008788E"/>
    <w:rsid w:val="0009035F"/>
    <w:rsid w:val="0009241D"/>
    <w:rsid w:val="00094406"/>
    <w:rsid w:val="00094DF2"/>
    <w:rsid w:val="000A0A63"/>
    <w:rsid w:val="000A2BEA"/>
    <w:rsid w:val="000A2D63"/>
    <w:rsid w:val="000A5B9E"/>
    <w:rsid w:val="000A6E04"/>
    <w:rsid w:val="000A74A4"/>
    <w:rsid w:val="000B02F3"/>
    <w:rsid w:val="000B13FA"/>
    <w:rsid w:val="000B1F1C"/>
    <w:rsid w:val="000B2C14"/>
    <w:rsid w:val="000B3D82"/>
    <w:rsid w:val="000B4F5E"/>
    <w:rsid w:val="000B59BD"/>
    <w:rsid w:val="000B5E2E"/>
    <w:rsid w:val="000B6C9D"/>
    <w:rsid w:val="000B6F86"/>
    <w:rsid w:val="000B758C"/>
    <w:rsid w:val="000B7594"/>
    <w:rsid w:val="000C01F1"/>
    <w:rsid w:val="000C249D"/>
    <w:rsid w:val="000C24EF"/>
    <w:rsid w:val="000C279E"/>
    <w:rsid w:val="000C2FC6"/>
    <w:rsid w:val="000C351D"/>
    <w:rsid w:val="000C3C13"/>
    <w:rsid w:val="000C477E"/>
    <w:rsid w:val="000C5D51"/>
    <w:rsid w:val="000C6B0C"/>
    <w:rsid w:val="000C7B70"/>
    <w:rsid w:val="000D0A06"/>
    <w:rsid w:val="000D10D5"/>
    <w:rsid w:val="000D2357"/>
    <w:rsid w:val="000D2AA8"/>
    <w:rsid w:val="000D405F"/>
    <w:rsid w:val="000D429C"/>
    <w:rsid w:val="000D5513"/>
    <w:rsid w:val="000D6F40"/>
    <w:rsid w:val="000D75E6"/>
    <w:rsid w:val="000D7B4C"/>
    <w:rsid w:val="000D7B77"/>
    <w:rsid w:val="000E0B66"/>
    <w:rsid w:val="000E0C0F"/>
    <w:rsid w:val="000E122C"/>
    <w:rsid w:val="000E1FC5"/>
    <w:rsid w:val="000E2F3E"/>
    <w:rsid w:val="000E376E"/>
    <w:rsid w:val="000E5ED8"/>
    <w:rsid w:val="000E6299"/>
    <w:rsid w:val="000E637E"/>
    <w:rsid w:val="000E645E"/>
    <w:rsid w:val="000E6FB4"/>
    <w:rsid w:val="000E751B"/>
    <w:rsid w:val="000F15BE"/>
    <w:rsid w:val="000F56D1"/>
    <w:rsid w:val="000F5AB2"/>
    <w:rsid w:val="000F61A1"/>
    <w:rsid w:val="000F6AFC"/>
    <w:rsid w:val="001001AD"/>
    <w:rsid w:val="00100522"/>
    <w:rsid w:val="0010071F"/>
    <w:rsid w:val="00100898"/>
    <w:rsid w:val="001008BB"/>
    <w:rsid w:val="0010107B"/>
    <w:rsid w:val="0010114E"/>
    <w:rsid w:val="0010205F"/>
    <w:rsid w:val="00104449"/>
    <w:rsid w:val="0010571E"/>
    <w:rsid w:val="0010636B"/>
    <w:rsid w:val="00106647"/>
    <w:rsid w:val="00106FF7"/>
    <w:rsid w:val="0011303F"/>
    <w:rsid w:val="00113D61"/>
    <w:rsid w:val="0011457F"/>
    <w:rsid w:val="001158F8"/>
    <w:rsid w:val="00116B02"/>
    <w:rsid w:val="00117802"/>
    <w:rsid w:val="0011794D"/>
    <w:rsid w:val="00117BB1"/>
    <w:rsid w:val="00120A32"/>
    <w:rsid w:val="00123702"/>
    <w:rsid w:val="00124E33"/>
    <w:rsid w:val="00125018"/>
    <w:rsid w:val="001257FE"/>
    <w:rsid w:val="00127611"/>
    <w:rsid w:val="00130465"/>
    <w:rsid w:val="00131EE1"/>
    <w:rsid w:val="00132038"/>
    <w:rsid w:val="00132B6C"/>
    <w:rsid w:val="001345CD"/>
    <w:rsid w:val="001353D6"/>
    <w:rsid w:val="001356CF"/>
    <w:rsid w:val="00135B48"/>
    <w:rsid w:val="001360D1"/>
    <w:rsid w:val="00137A2C"/>
    <w:rsid w:val="00137D41"/>
    <w:rsid w:val="001400A6"/>
    <w:rsid w:val="001404C5"/>
    <w:rsid w:val="0014084D"/>
    <w:rsid w:val="00140DBF"/>
    <w:rsid w:val="00141F30"/>
    <w:rsid w:val="00142109"/>
    <w:rsid w:val="00143749"/>
    <w:rsid w:val="00143A43"/>
    <w:rsid w:val="00144737"/>
    <w:rsid w:val="00145B4B"/>
    <w:rsid w:val="00145B99"/>
    <w:rsid w:val="00145F3C"/>
    <w:rsid w:val="001473A5"/>
    <w:rsid w:val="00147410"/>
    <w:rsid w:val="001474CD"/>
    <w:rsid w:val="0015038B"/>
    <w:rsid w:val="00152042"/>
    <w:rsid w:val="0015302D"/>
    <w:rsid w:val="001530B3"/>
    <w:rsid w:val="001538A4"/>
    <w:rsid w:val="00155673"/>
    <w:rsid w:val="00155923"/>
    <w:rsid w:val="00156967"/>
    <w:rsid w:val="001573DA"/>
    <w:rsid w:val="0016088E"/>
    <w:rsid w:val="00161028"/>
    <w:rsid w:val="001619B1"/>
    <w:rsid w:val="00162E78"/>
    <w:rsid w:val="00162E96"/>
    <w:rsid w:val="00164CD5"/>
    <w:rsid w:val="0016560A"/>
    <w:rsid w:val="00166B68"/>
    <w:rsid w:val="00167840"/>
    <w:rsid w:val="00171524"/>
    <w:rsid w:val="001739BB"/>
    <w:rsid w:val="00176CB1"/>
    <w:rsid w:val="00177070"/>
    <w:rsid w:val="00177E3C"/>
    <w:rsid w:val="0018062F"/>
    <w:rsid w:val="001814A9"/>
    <w:rsid w:val="001819BD"/>
    <w:rsid w:val="0018310D"/>
    <w:rsid w:val="00183172"/>
    <w:rsid w:val="00183433"/>
    <w:rsid w:val="001838C0"/>
    <w:rsid w:val="00183B58"/>
    <w:rsid w:val="001845C2"/>
    <w:rsid w:val="00185FF1"/>
    <w:rsid w:val="00187B26"/>
    <w:rsid w:val="001903A4"/>
    <w:rsid w:val="001903D7"/>
    <w:rsid w:val="001917E8"/>
    <w:rsid w:val="0019213B"/>
    <w:rsid w:val="00192F74"/>
    <w:rsid w:val="001930D1"/>
    <w:rsid w:val="001937F6"/>
    <w:rsid w:val="00193DA6"/>
    <w:rsid w:val="001944E3"/>
    <w:rsid w:val="00194594"/>
    <w:rsid w:val="001945C5"/>
    <w:rsid w:val="00194EBB"/>
    <w:rsid w:val="00194F28"/>
    <w:rsid w:val="0019639E"/>
    <w:rsid w:val="00196478"/>
    <w:rsid w:val="00197854"/>
    <w:rsid w:val="00197BEE"/>
    <w:rsid w:val="001A1FF5"/>
    <w:rsid w:val="001A2C56"/>
    <w:rsid w:val="001A3D05"/>
    <w:rsid w:val="001A5A86"/>
    <w:rsid w:val="001A6135"/>
    <w:rsid w:val="001A6F5E"/>
    <w:rsid w:val="001A7D04"/>
    <w:rsid w:val="001B28A4"/>
    <w:rsid w:val="001B3058"/>
    <w:rsid w:val="001B31A5"/>
    <w:rsid w:val="001B3F37"/>
    <w:rsid w:val="001B49B3"/>
    <w:rsid w:val="001B4D5E"/>
    <w:rsid w:val="001B56DF"/>
    <w:rsid w:val="001B6A4F"/>
    <w:rsid w:val="001C0942"/>
    <w:rsid w:val="001C174A"/>
    <w:rsid w:val="001C1AB3"/>
    <w:rsid w:val="001C232E"/>
    <w:rsid w:val="001C274E"/>
    <w:rsid w:val="001C2AFE"/>
    <w:rsid w:val="001C3525"/>
    <w:rsid w:val="001C4032"/>
    <w:rsid w:val="001C560E"/>
    <w:rsid w:val="001C605D"/>
    <w:rsid w:val="001C6E97"/>
    <w:rsid w:val="001C7707"/>
    <w:rsid w:val="001C77DA"/>
    <w:rsid w:val="001C7E3E"/>
    <w:rsid w:val="001C7E88"/>
    <w:rsid w:val="001D0D6B"/>
    <w:rsid w:val="001D14F1"/>
    <w:rsid w:val="001D294A"/>
    <w:rsid w:val="001D34C9"/>
    <w:rsid w:val="001D4276"/>
    <w:rsid w:val="001D4FE1"/>
    <w:rsid w:val="001D51A6"/>
    <w:rsid w:val="001D5E0F"/>
    <w:rsid w:val="001D602E"/>
    <w:rsid w:val="001D6D39"/>
    <w:rsid w:val="001E11BB"/>
    <w:rsid w:val="001E27EA"/>
    <w:rsid w:val="001E37A1"/>
    <w:rsid w:val="001E4C92"/>
    <w:rsid w:val="001E5959"/>
    <w:rsid w:val="001E69C9"/>
    <w:rsid w:val="001E7CC8"/>
    <w:rsid w:val="001F19F0"/>
    <w:rsid w:val="001F1EA5"/>
    <w:rsid w:val="001F2272"/>
    <w:rsid w:val="001F3DBF"/>
    <w:rsid w:val="001F3E44"/>
    <w:rsid w:val="001F40FB"/>
    <w:rsid w:val="001F46CC"/>
    <w:rsid w:val="001F4BF4"/>
    <w:rsid w:val="001F4DE5"/>
    <w:rsid w:val="001F64D3"/>
    <w:rsid w:val="001F666F"/>
    <w:rsid w:val="001F68DE"/>
    <w:rsid w:val="002005C3"/>
    <w:rsid w:val="002015D4"/>
    <w:rsid w:val="00201861"/>
    <w:rsid w:val="00201DB6"/>
    <w:rsid w:val="00201E93"/>
    <w:rsid w:val="00202F67"/>
    <w:rsid w:val="00204121"/>
    <w:rsid w:val="00205BC3"/>
    <w:rsid w:val="00206600"/>
    <w:rsid w:val="002069C6"/>
    <w:rsid w:val="00206B94"/>
    <w:rsid w:val="002079AE"/>
    <w:rsid w:val="0021228B"/>
    <w:rsid w:val="002157DA"/>
    <w:rsid w:val="002158CD"/>
    <w:rsid w:val="00216327"/>
    <w:rsid w:val="00217431"/>
    <w:rsid w:val="00217A1D"/>
    <w:rsid w:val="00220B9B"/>
    <w:rsid w:val="002225E3"/>
    <w:rsid w:val="002231E0"/>
    <w:rsid w:val="00224F8A"/>
    <w:rsid w:val="00225793"/>
    <w:rsid w:val="0022674D"/>
    <w:rsid w:val="00226BC8"/>
    <w:rsid w:val="0023166B"/>
    <w:rsid w:val="00232801"/>
    <w:rsid w:val="00233929"/>
    <w:rsid w:val="00234345"/>
    <w:rsid w:val="0023509C"/>
    <w:rsid w:val="00236D8F"/>
    <w:rsid w:val="00236F6B"/>
    <w:rsid w:val="00237084"/>
    <w:rsid w:val="00237ACA"/>
    <w:rsid w:val="00240120"/>
    <w:rsid w:val="0024123B"/>
    <w:rsid w:val="00242C2B"/>
    <w:rsid w:val="002438A4"/>
    <w:rsid w:val="00244960"/>
    <w:rsid w:val="00245663"/>
    <w:rsid w:val="00245985"/>
    <w:rsid w:val="00245D8F"/>
    <w:rsid w:val="00247D03"/>
    <w:rsid w:val="00247D56"/>
    <w:rsid w:val="00247EF9"/>
    <w:rsid w:val="002511FB"/>
    <w:rsid w:val="002518AA"/>
    <w:rsid w:val="00251F9F"/>
    <w:rsid w:val="00253ABD"/>
    <w:rsid w:val="002544A8"/>
    <w:rsid w:val="00254A05"/>
    <w:rsid w:val="00255155"/>
    <w:rsid w:val="002552FF"/>
    <w:rsid w:val="00255B45"/>
    <w:rsid w:val="00256925"/>
    <w:rsid w:val="00257C47"/>
    <w:rsid w:val="00261222"/>
    <w:rsid w:val="00261A1C"/>
    <w:rsid w:val="00261E54"/>
    <w:rsid w:val="00262348"/>
    <w:rsid w:val="00263A86"/>
    <w:rsid w:val="00263DC6"/>
    <w:rsid w:val="0026482E"/>
    <w:rsid w:val="00265A77"/>
    <w:rsid w:val="00265B8E"/>
    <w:rsid w:val="002661CE"/>
    <w:rsid w:val="00266616"/>
    <w:rsid w:val="002666B1"/>
    <w:rsid w:val="00272B01"/>
    <w:rsid w:val="00272E56"/>
    <w:rsid w:val="00272FB1"/>
    <w:rsid w:val="00273F99"/>
    <w:rsid w:val="0027428F"/>
    <w:rsid w:val="00274AA5"/>
    <w:rsid w:val="00276DC2"/>
    <w:rsid w:val="00277301"/>
    <w:rsid w:val="00277A2E"/>
    <w:rsid w:val="002809EC"/>
    <w:rsid w:val="0028167F"/>
    <w:rsid w:val="00281AE0"/>
    <w:rsid w:val="002830C3"/>
    <w:rsid w:val="00283C51"/>
    <w:rsid w:val="00285E6C"/>
    <w:rsid w:val="00287CCE"/>
    <w:rsid w:val="00287E86"/>
    <w:rsid w:val="00293B77"/>
    <w:rsid w:val="00294125"/>
    <w:rsid w:val="00295F5C"/>
    <w:rsid w:val="00295F6A"/>
    <w:rsid w:val="002977C1"/>
    <w:rsid w:val="00297817"/>
    <w:rsid w:val="00297DE6"/>
    <w:rsid w:val="002A1ABD"/>
    <w:rsid w:val="002A1F01"/>
    <w:rsid w:val="002A22F0"/>
    <w:rsid w:val="002A2BBA"/>
    <w:rsid w:val="002A5571"/>
    <w:rsid w:val="002A764F"/>
    <w:rsid w:val="002B07D3"/>
    <w:rsid w:val="002B2A22"/>
    <w:rsid w:val="002B3056"/>
    <w:rsid w:val="002B32BA"/>
    <w:rsid w:val="002B36A2"/>
    <w:rsid w:val="002B4AFC"/>
    <w:rsid w:val="002B5046"/>
    <w:rsid w:val="002B6E3D"/>
    <w:rsid w:val="002B79B3"/>
    <w:rsid w:val="002B7B89"/>
    <w:rsid w:val="002C1E08"/>
    <w:rsid w:val="002C1E9A"/>
    <w:rsid w:val="002C2D3A"/>
    <w:rsid w:val="002C2F76"/>
    <w:rsid w:val="002C3204"/>
    <w:rsid w:val="002C3398"/>
    <w:rsid w:val="002C37B6"/>
    <w:rsid w:val="002C3CF2"/>
    <w:rsid w:val="002C48E8"/>
    <w:rsid w:val="002C5138"/>
    <w:rsid w:val="002C6318"/>
    <w:rsid w:val="002C68C5"/>
    <w:rsid w:val="002D0078"/>
    <w:rsid w:val="002D09A1"/>
    <w:rsid w:val="002D0B1F"/>
    <w:rsid w:val="002D1D27"/>
    <w:rsid w:val="002D423D"/>
    <w:rsid w:val="002D7736"/>
    <w:rsid w:val="002E00FF"/>
    <w:rsid w:val="002E2054"/>
    <w:rsid w:val="002E2303"/>
    <w:rsid w:val="002E2B7A"/>
    <w:rsid w:val="002E2C16"/>
    <w:rsid w:val="002E3A78"/>
    <w:rsid w:val="002E3D9C"/>
    <w:rsid w:val="002E6310"/>
    <w:rsid w:val="002E7D0F"/>
    <w:rsid w:val="002F0129"/>
    <w:rsid w:val="002F0529"/>
    <w:rsid w:val="002F0D92"/>
    <w:rsid w:val="002F1015"/>
    <w:rsid w:val="002F2950"/>
    <w:rsid w:val="002F3BB3"/>
    <w:rsid w:val="002F518F"/>
    <w:rsid w:val="002F5F69"/>
    <w:rsid w:val="002F6AEA"/>
    <w:rsid w:val="002F705E"/>
    <w:rsid w:val="002F751D"/>
    <w:rsid w:val="00300855"/>
    <w:rsid w:val="00300B61"/>
    <w:rsid w:val="00301670"/>
    <w:rsid w:val="00301935"/>
    <w:rsid w:val="00302A23"/>
    <w:rsid w:val="0030475D"/>
    <w:rsid w:val="00306764"/>
    <w:rsid w:val="00310287"/>
    <w:rsid w:val="00311D8C"/>
    <w:rsid w:val="00312414"/>
    <w:rsid w:val="00312DA6"/>
    <w:rsid w:val="0031468B"/>
    <w:rsid w:val="0031499B"/>
    <w:rsid w:val="00316E90"/>
    <w:rsid w:val="00317CDC"/>
    <w:rsid w:val="00320415"/>
    <w:rsid w:val="00320782"/>
    <w:rsid w:val="00321EAB"/>
    <w:rsid w:val="00321EF4"/>
    <w:rsid w:val="0032542E"/>
    <w:rsid w:val="00325CAD"/>
    <w:rsid w:val="003304DC"/>
    <w:rsid w:val="00331B9A"/>
    <w:rsid w:val="00332D08"/>
    <w:rsid w:val="0033318A"/>
    <w:rsid w:val="00333207"/>
    <w:rsid w:val="003334B7"/>
    <w:rsid w:val="00334CF0"/>
    <w:rsid w:val="003372BB"/>
    <w:rsid w:val="00340232"/>
    <w:rsid w:val="00340DDE"/>
    <w:rsid w:val="003411FC"/>
    <w:rsid w:val="0034198F"/>
    <w:rsid w:val="00342211"/>
    <w:rsid w:val="003443A4"/>
    <w:rsid w:val="00344574"/>
    <w:rsid w:val="0034457C"/>
    <w:rsid w:val="003445CE"/>
    <w:rsid w:val="00344B0C"/>
    <w:rsid w:val="00345B3F"/>
    <w:rsid w:val="00345F19"/>
    <w:rsid w:val="003467CE"/>
    <w:rsid w:val="00346B8F"/>
    <w:rsid w:val="003471B0"/>
    <w:rsid w:val="0035305A"/>
    <w:rsid w:val="0035331E"/>
    <w:rsid w:val="00354042"/>
    <w:rsid w:val="0035405B"/>
    <w:rsid w:val="00354A87"/>
    <w:rsid w:val="0035502B"/>
    <w:rsid w:val="00356845"/>
    <w:rsid w:val="00361926"/>
    <w:rsid w:val="00363ED9"/>
    <w:rsid w:val="00363FA0"/>
    <w:rsid w:val="003640DF"/>
    <w:rsid w:val="00364B25"/>
    <w:rsid w:val="003655D3"/>
    <w:rsid w:val="0036573B"/>
    <w:rsid w:val="003669BF"/>
    <w:rsid w:val="00370291"/>
    <w:rsid w:val="00371410"/>
    <w:rsid w:val="003733A1"/>
    <w:rsid w:val="0037456C"/>
    <w:rsid w:val="0037458D"/>
    <w:rsid w:val="00374EE4"/>
    <w:rsid w:val="0038062D"/>
    <w:rsid w:val="00381FD6"/>
    <w:rsid w:val="003821B7"/>
    <w:rsid w:val="003830F9"/>
    <w:rsid w:val="003831EA"/>
    <w:rsid w:val="00383396"/>
    <w:rsid w:val="00383E9B"/>
    <w:rsid w:val="003843E1"/>
    <w:rsid w:val="0038545B"/>
    <w:rsid w:val="00385805"/>
    <w:rsid w:val="003858A9"/>
    <w:rsid w:val="0038606C"/>
    <w:rsid w:val="00386739"/>
    <w:rsid w:val="00387A39"/>
    <w:rsid w:val="00387E77"/>
    <w:rsid w:val="00391681"/>
    <w:rsid w:val="00392071"/>
    <w:rsid w:val="003924A0"/>
    <w:rsid w:val="00392AA2"/>
    <w:rsid w:val="00393737"/>
    <w:rsid w:val="00393B55"/>
    <w:rsid w:val="00394197"/>
    <w:rsid w:val="003945B2"/>
    <w:rsid w:val="00396C68"/>
    <w:rsid w:val="00396DC6"/>
    <w:rsid w:val="00397347"/>
    <w:rsid w:val="003A0014"/>
    <w:rsid w:val="003A067A"/>
    <w:rsid w:val="003A0942"/>
    <w:rsid w:val="003A12F4"/>
    <w:rsid w:val="003A281E"/>
    <w:rsid w:val="003A29F2"/>
    <w:rsid w:val="003A4AF9"/>
    <w:rsid w:val="003A66C3"/>
    <w:rsid w:val="003A6E7E"/>
    <w:rsid w:val="003B10A6"/>
    <w:rsid w:val="003B1904"/>
    <w:rsid w:val="003B1CC7"/>
    <w:rsid w:val="003B1DA4"/>
    <w:rsid w:val="003B2F42"/>
    <w:rsid w:val="003B35C0"/>
    <w:rsid w:val="003B3A08"/>
    <w:rsid w:val="003B42F3"/>
    <w:rsid w:val="003B4404"/>
    <w:rsid w:val="003B4E96"/>
    <w:rsid w:val="003B5C0D"/>
    <w:rsid w:val="003B697F"/>
    <w:rsid w:val="003B6AEE"/>
    <w:rsid w:val="003B6CF9"/>
    <w:rsid w:val="003B765D"/>
    <w:rsid w:val="003B7F6A"/>
    <w:rsid w:val="003C07E5"/>
    <w:rsid w:val="003C09F4"/>
    <w:rsid w:val="003C2508"/>
    <w:rsid w:val="003C38C6"/>
    <w:rsid w:val="003C41D8"/>
    <w:rsid w:val="003C47C3"/>
    <w:rsid w:val="003C4C69"/>
    <w:rsid w:val="003C5B87"/>
    <w:rsid w:val="003C5E61"/>
    <w:rsid w:val="003C6319"/>
    <w:rsid w:val="003C66E4"/>
    <w:rsid w:val="003C7751"/>
    <w:rsid w:val="003C78EC"/>
    <w:rsid w:val="003C7B8D"/>
    <w:rsid w:val="003D1431"/>
    <w:rsid w:val="003D17F4"/>
    <w:rsid w:val="003D201D"/>
    <w:rsid w:val="003D267D"/>
    <w:rsid w:val="003D2F3C"/>
    <w:rsid w:val="003D3118"/>
    <w:rsid w:val="003D36F4"/>
    <w:rsid w:val="003D3A9E"/>
    <w:rsid w:val="003D4C60"/>
    <w:rsid w:val="003D4E25"/>
    <w:rsid w:val="003D510A"/>
    <w:rsid w:val="003D68C3"/>
    <w:rsid w:val="003D75EC"/>
    <w:rsid w:val="003D7D4E"/>
    <w:rsid w:val="003E0510"/>
    <w:rsid w:val="003E0E28"/>
    <w:rsid w:val="003E21A2"/>
    <w:rsid w:val="003E270C"/>
    <w:rsid w:val="003E2B85"/>
    <w:rsid w:val="003E2E10"/>
    <w:rsid w:val="003E525F"/>
    <w:rsid w:val="003E546D"/>
    <w:rsid w:val="003E54FF"/>
    <w:rsid w:val="003E598D"/>
    <w:rsid w:val="003E6E75"/>
    <w:rsid w:val="003F15C9"/>
    <w:rsid w:val="003F2AA8"/>
    <w:rsid w:val="003F2E7C"/>
    <w:rsid w:val="003F3E9E"/>
    <w:rsid w:val="003F4821"/>
    <w:rsid w:val="003F5F62"/>
    <w:rsid w:val="003F6344"/>
    <w:rsid w:val="003F6EA6"/>
    <w:rsid w:val="003F73AE"/>
    <w:rsid w:val="004037BE"/>
    <w:rsid w:val="004040C2"/>
    <w:rsid w:val="00404123"/>
    <w:rsid w:val="004041B2"/>
    <w:rsid w:val="00404206"/>
    <w:rsid w:val="00404B5B"/>
    <w:rsid w:val="00405726"/>
    <w:rsid w:val="00405E6C"/>
    <w:rsid w:val="00406953"/>
    <w:rsid w:val="00407353"/>
    <w:rsid w:val="00410990"/>
    <w:rsid w:val="00410FA9"/>
    <w:rsid w:val="00411973"/>
    <w:rsid w:val="00411D44"/>
    <w:rsid w:val="00411FBE"/>
    <w:rsid w:val="0041214C"/>
    <w:rsid w:val="00412478"/>
    <w:rsid w:val="004125EA"/>
    <w:rsid w:val="004139D5"/>
    <w:rsid w:val="00413C79"/>
    <w:rsid w:val="00413D8D"/>
    <w:rsid w:val="004142A5"/>
    <w:rsid w:val="00415CFF"/>
    <w:rsid w:val="00416362"/>
    <w:rsid w:val="0041653A"/>
    <w:rsid w:val="00417285"/>
    <w:rsid w:val="00417688"/>
    <w:rsid w:val="00417A9D"/>
    <w:rsid w:val="00420AB9"/>
    <w:rsid w:val="00420B63"/>
    <w:rsid w:val="00424134"/>
    <w:rsid w:val="0042478F"/>
    <w:rsid w:val="00424B63"/>
    <w:rsid w:val="00424D06"/>
    <w:rsid w:val="004253F5"/>
    <w:rsid w:val="004259B0"/>
    <w:rsid w:val="00427CAB"/>
    <w:rsid w:val="004314FB"/>
    <w:rsid w:val="00431E18"/>
    <w:rsid w:val="0043311F"/>
    <w:rsid w:val="004340CB"/>
    <w:rsid w:val="00434154"/>
    <w:rsid w:val="00435016"/>
    <w:rsid w:val="00435FFE"/>
    <w:rsid w:val="00436ADB"/>
    <w:rsid w:val="004372AC"/>
    <w:rsid w:val="00437E23"/>
    <w:rsid w:val="00441C24"/>
    <w:rsid w:val="00444275"/>
    <w:rsid w:val="004462A8"/>
    <w:rsid w:val="00446353"/>
    <w:rsid w:val="004463C8"/>
    <w:rsid w:val="004508E9"/>
    <w:rsid w:val="00451381"/>
    <w:rsid w:val="00451F08"/>
    <w:rsid w:val="00452C7F"/>
    <w:rsid w:val="00452FEF"/>
    <w:rsid w:val="00453039"/>
    <w:rsid w:val="00453872"/>
    <w:rsid w:val="004543B9"/>
    <w:rsid w:val="00456500"/>
    <w:rsid w:val="00456933"/>
    <w:rsid w:val="00456A7E"/>
    <w:rsid w:val="00457C9E"/>
    <w:rsid w:val="00460756"/>
    <w:rsid w:val="00461791"/>
    <w:rsid w:val="00461DD3"/>
    <w:rsid w:val="00462A49"/>
    <w:rsid w:val="0046425D"/>
    <w:rsid w:val="0046490F"/>
    <w:rsid w:val="004662D1"/>
    <w:rsid w:val="004665A0"/>
    <w:rsid w:val="004666E6"/>
    <w:rsid w:val="0046734D"/>
    <w:rsid w:val="00467DBD"/>
    <w:rsid w:val="0047056D"/>
    <w:rsid w:val="004719AE"/>
    <w:rsid w:val="00472023"/>
    <w:rsid w:val="0047431C"/>
    <w:rsid w:val="00474C22"/>
    <w:rsid w:val="004757AE"/>
    <w:rsid w:val="00475B68"/>
    <w:rsid w:val="0047646F"/>
    <w:rsid w:val="00477291"/>
    <w:rsid w:val="00477830"/>
    <w:rsid w:val="00480601"/>
    <w:rsid w:val="00480F82"/>
    <w:rsid w:val="00481536"/>
    <w:rsid w:val="00481E28"/>
    <w:rsid w:val="00482112"/>
    <w:rsid w:val="0048325E"/>
    <w:rsid w:val="00483D47"/>
    <w:rsid w:val="004849C2"/>
    <w:rsid w:val="004852AC"/>
    <w:rsid w:val="0048604C"/>
    <w:rsid w:val="00486F13"/>
    <w:rsid w:val="004911CE"/>
    <w:rsid w:val="0049172C"/>
    <w:rsid w:val="00492403"/>
    <w:rsid w:val="00494DE8"/>
    <w:rsid w:val="0049681A"/>
    <w:rsid w:val="00496EAE"/>
    <w:rsid w:val="00496EDA"/>
    <w:rsid w:val="004A052E"/>
    <w:rsid w:val="004A0C99"/>
    <w:rsid w:val="004A456D"/>
    <w:rsid w:val="004A651E"/>
    <w:rsid w:val="004A7237"/>
    <w:rsid w:val="004A79F2"/>
    <w:rsid w:val="004A7CEC"/>
    <w:rsid w:val="004B0A33"/>
    <w:rsid w:val="004B5D21"/>
    <w:rsid w:val="004B600C"/>
    <w:rsid w:val="004B6698"/>
    <w:rsid w:val="004B67B7"/>
    <w:rsid w:val="004B7836"/>
    <w:rsid w:val="004B7C45"/>
    <w:rsid w:val="004C12BD"/>
    <w:rsid w:val="004C1349"/>
    <w:rsid w:val="004C1DB4"/>
    <w:rsid w:val="004C31BA"/>
    <w:rsid w:val="004C33F2"/>
    <w:rsid w:val="004C35F9"/>
    <w:rsid w:val="004C3CD9"/>
    <w:rsid w:val="004C4BBF"/>
    <w:rsid w:val="004C7314"/>
    <w:rsid w:val="004C7DE5"/>
    <w:rsid w:val="004D0300"/>
    <w:rsid w:val="004D1483"/>
    <w:rsid w:val="004D2410"/>
    <w:rsid w:val="004D2587"/>
    <w:rsid w:val="004D3594"/>
    <w:rsid w:val="004D3D68"/>
    <w:rsid w:val="004D44E4"/>
    <w:rsid w:val="004D540A"/>
    <w:rsid w:val="004D54F7"/>
    <w:rsid w:val="004D79BF"/>
    <w:rsid w:val="004E0EEC"/>
    <w:rsid w:val="004E1073"/>
    <w:rsid w:val="004E2A9E"/>
    <w:rsid w:val="004E2E94"/>
    <w:rsid w:val="004E3B1F"/>
    <w:rsid w:val="004E474C"/>
    <w:rsid w:val="004E5955"/>
    <w:rsid w:val="004E5FEF"/>
    <w:rsid w:val="004E68F0"/>
    <w:rsid w:val="004E6B42"/>
    <w:rsid w:val="004E7B30"/>
    <w:rsid w:val="004E7D76"/>
    <w:rsid w:val="004F2421"/>
    <w:rsid w:val="004F5A3E"/>
    <w:rsid w:val="004F5E71"/>
    <w:rsid w:val="004F7BE2"/>
    <w:rsid w:val="005005C4"/>
    <w:rsid w:val="00500AEC"/>
    <w:rsid w:val="00501987"/>
    <w:rsid w:val="00502CE7"/>
    <w:rsid w:val="00503288"/>
    <w:rsid w:val="005055AA"/>
    <w:rsid w:val="00505C66"/>
    <w:rsid w:val="00506A5E"/>
    <w:rsid w:val="00506D11"/>
    <w:rsid w:val="0051226E"/>
    <w:rsid w:val="0051287B"/>
    <w:rsid w:val="005131AA"/>
    <w:rsid w:val="00513288"/>
    <w:rsid w:val="005138E4"/>
    <w:rsid w:val="00515FAD"/>
    <w:rsid w:val="005171D8"/>
    <w:rsid w:val="00520BFE"/>
    <w:rsid w:val="00524EBD"/>
    <w:rsid w:val="00526AE0"/>
    <w:rsid w:val="00527718"/>
    <w:rsid w:val="005304E1"/>
    <w:rsid w:val="005323AF"/>
    <w:rsid w:val="00533866"/>
    <w:rsid w:val="0053462D"/>
    <w:rsid w:val="00536062"/>
    <w:rsid w:val="00537E71"/>
    <w:rsid w:val="0054100C"/>
    <w:rsid w:val="00541188"/>
    <w:rsid w:val="00541AE5"/>
    <w:rsid w:val="00542CAF"/>
    <w:rsid w:val="005432D2"/>
    <w:rsid w:val="00544E24"/>
    <w:rsid w:val="00547A9D"/>
    <w:rsid w:val="00550556"/>
    <w:rsid w:val="005508F9"/>
    <w:rsid w:val="0055122F"/>
    <w:rsid w:val="005537A9"/>
    <w:rsid w:val="005537C6"/>
    <w:rsid w:val="00554463"/>
    <w:rsid w:val="00555274"/>
    <w:rsid w:val="0055705C"/>
    <w:rsid w:val="0055776B"/>
    <w:rsid w:val="00557CF9"/>
    <w:rsid w:val="00560315"/>
    <w:rsid w:val="005604D4"/>
    <w:rsid w:val="0056069C"/>
    <w:rsid w:val="005616BE"/>
    <w:rsid w:val="00562552"/>
    <w:rsid w:val="00563550"/>
    <w:rsid w:val="00563D0E"/>
    <w:rsid w:val="00564B96"/>
    <w:rsid w:val="00564EE0"/>
    <w:rsid w:val="00565A3C"/>
    <w:rsid w:val="00565CA1"/>
    <w:rsid w:val="005667B3"/>
    <w:rsid w:val="00566F25"/>
    <w:rsid w:val="00567E27"/>
    <w:rsid w:val="005713DA"/>
    <w:rsid w:val="00571B50"/>
    <w:rsid w:val="0057301F"/>
    <w:rsid w:val="00574BF3"/>
    <w:rsid w:val="0057556E"/>
    <w:rsid w:val="00575DFB"/>
    <w:rsid w:val="005768E8"/>
    <w:rsid w:val="00577E61"/>
    <w:rsid w:val="00581B06"/>
    <w:rsid w:val="005824A1"/>
    <w:rsid w:val="005825C9"/>
    <w:rsid w:val="00582F4B"/>
    <w:rsid w:val="00583094"/>
    <w:rsid w:val="00583C05"/>
    <w:rsid w:val="00584502"/>
    <w:rsid w:val="0058579A"/>
    <w:rsid w:val="00586A5A"/>
    <w:rsid w:val="00587185"/>
    <w:rsid w:val="005876C0"/>
    <w:rsid w:val="005901FD"/>
    <w:rsid w:val="005917E1"/>
    <w:rsid w:val="00591A64"/>
    <w:rsid w:val="00592A84"/>
    <w:rsid w:val="00594F9E"/>
    <w:rsid w:val="00595666"/>
    <w:rsid w:val="00595ED9"/>
    <w:rsid w:val="00597F2D"/>
    <w:rsid w:val="00597FD8"/>
    <w:rsid w:val="005A0BEE"/>
    <w:rsid w:val="005A245D"/>
    <w:rsid w:val="005A3989"/>
    <w:rsid w:val="005A3B57"/>
    <w:rsid w:val="005A5965"/>
    <w:rsid w:val="005A6138"/>
    <w:rsid w:val="005A6503"/>
    <w:rsid w:val="005A7862"/>
    <w:rsid w:val="005B065B"/>
    <w:rsid w:val="005B09D5"/>
    <w:rsid w:val="005B30DE"/>
    <w:rsid w:val="005B3E9B"/>
    <w:rsid w:val="005B4E5C"/>
    <w:rsid w:val="005B6A3B"/>
    <w:rsid w:val="005C0F7B"/>
    <w:rsid w:val="005C122F"/>
    <w:rsid w:val="005C1392"/>
    <w:rsid w:val="005C2EAD"/>
    <w:rsid w:val="005C3245"/>
    <w:rsid w:val="005C4B9E"/>
    <w:rsid w:val="005C6FAC"/>
    <w:rsid w:val="005C716C"/>
    <w:rsid w:val="005D0B2C"/>
    <w:rsid w:val="005D3FE5"/>
    <w:rsid w:val="005D5F33"/>
    <w:rsid w:val="005D67E5"/>
    <w:rsid w:val="005D6F67"/>
    <w:rsid w:val="005D6FA1"/>
    <w:rsid w:val="005D7551"/>
    <w:rsid w:val="005D789D"/>
    <w:rsid w:val="005D7CB2"/>
    <w:rsid w:val="005E1F55"/>
    <w:rsid w:val="005E21BB"/>
    <w:rsid w:val="005E325A"/>
    <w:rsid w:val="005E3BD5"/>
    <w:rsid w:val="005E5C6F"/>
    <w:rsid w:val="005F1639"/>
    <w:rsid w:val="005F1642"/>
    <w:rsid w:val="005F3D64"/>
    <w:rsid w:val="005F426E"/>
    <w:rsid w:val="005F452E"/>
    <w:rsid w:val="005F4A07"/>
    <w:rsid w:val="005F4DE3"/>
    <w:rsid w:val="005F72EF"/>
    <w:rsid w:val="00600378"/>
    <w:rsid w:val="00600844"/>
    <w:rsid w:val="0060136C"/>
    <w:rsid w:val="006017FE"/>
    <w:rsid w:val="006037F3"/>
    <w:rsid w:val="006040B8"/>
    <w:rsid w:val="00605553"/>
    <w:rsid w:val="00605F11"/>
    <w:rsid w:val="0060655A"/>
    <w:rsid w:val="00606D7E"/>
    <w:rsid w:val="00607713"/>
    <w:rsid w:val="00607BAD"/>
    <w:rsid w:val="00611AC9"/>
    <w:rsid w:val="006120BE"/>
    <w:rsid w:val="00612F54"/>
    <w:rsid w:val="00613706"/>
    <w:rsid w:val="00613A17"/>
    <w:rsid w:val="0061410A"/>
    <w:rsid w:val="006156F1"/>
    <w:rsid w:val="006157C9"/>
    <w:rsid w:val="00615A69"/>
    <w:rsid w:val="006167A3"/>
    <w:rsid w:val="006168A2"/>
    <w:rsid w:val="00620F3B"/>
    <w:rsid w:val="00621FFB"/>
    <w:rsid w:val="006221B1"/>
    <w:rsid w:val="0062348B"/>
    <w:rsid w:val="00623534"/>
    <w:rsid w:val="006239CC"/>
    <w:rsid w:val="00623D79"/>
    <w:rsid w:val="006256F3"/>
    <w:rsid w:val="00626589"/>
    <w:rsid w:val="00632B60"/>
    <w:rsid w:val="006331F2"/>
    <w:rsid w:val="00633828"/>
    <w:rsid w:val="006341DE"/>
    <w:rsid w:val="00640079"/>
    <w:rsid w:val="00640F58"/>
    <w:rsid w:val="00641138"/>
    <w:rsid w:val="00641DD2"/>
    <w:rsid w:val="006424B9"/>
    <w:rsid w:val="00644D3A"/>
    <w:rsid w:val="0064566B"/>
    <w:rsid w:val="00646373"/>
    <w:rsid w:val="00646806"/>
    <w:rsid w:val="00646988"/>
    <w:rsid w:val="00647C03"/>
    <w:rsid w:val="0065053B"/>
    <w:rsid w:val="00650588"/>
    <w:rsid w:val="006517E0"/>
    <w:rsid w:val="00651CD1"/>
    <w:rsid w:val="006526E3"/>
    <w:rsid w:val="00652BB5"/>
    <w:rsid w:val="00653197"/>
    <w:rsid w:val="006532D6"/>
    <w:rsid w:val="006543B5"/>
    <w:rsid w:val="006544BF"/>
    <w:rsid w:val="00655EA0"/>
    <w:rsid w:val="00655ECD"/>
    <w:rsid w:val="00660137"/>
    <w:rsid w:val="006628DC"/>
    <w:rsid w:val="00667D40"/>
    <w:rsid w:val="00670EFB"/>
    <w:rsid w:val="00671414"/>
    <w:rsid w:val="006718C3"/>
    <w:rsid w:val="00672135"/>
    <w:rsid w:val="00672147"/>
    <w:rsid w:val="00672D13"/>
    <w:rsid w:val="00673080"/>
    <w:rsid w:val="00674A31"/>
    <w:rsid w:val="0067751C"/>
    <w:rsid w:val="00681106"/>
    <w:rsid w:val="0068285E"/>
    <w:rsid w:val="006839C5"/>
    <w:rsid w:val="00683E3A"/>
    <w:rsid w:val="006847EB"/>
    <w:rsid w:val="00684F0E"/>
    <w:rsid w:val="00684FEC"/>
    <w:rsid w:val="006864B4"/>
    <w:rsid w:val="006864F4"/>
    <w:rsid w:val="00687DD3"/>
    <w:rsid w:val="00690DCD"/>
    <w:rsid w:val="0069151E"/>
    <w:rsid w:val="00691853"/>
    <w:rsid w:val="00691BC2"/>
    <w:rsid w:val="006920AF"/>
    <w:rsid w:val="00693FB9"/>
    <w:rsid w:val="00695BE4"/>
    <w:rsid w:val="006967EA"/>
    <w:rsid w:val="006A0ACC"/>
    <w:rsid w:val="006A211E"/>
    <w:rsid w:val="006A2BCA"/>
    <w:rsid w:val="006A382D"/>
    <w:rsid w:val="006A5339"/>
    <w:rsid w:val="006A5F2F"/>
    <w:rsid w:val="006A6618"/>
    <w:rsid w:val="006B1CBD"/>
    <w:rsid w:val="006B3CA9"/>
    <w:rsid w:val="006B4F64"/>
    <w:rsid w:val="006B6FB1"/>
    <w:rsid w:val="006B70D6"/>
    <w:rsid w:val="006B7B0B"/>
    <w:rsid w:val="006C0C7E"/>
    <w:rsid w:val="006C0CA0"/>
    <w:rsid w:val="006C1035"/>
    <w:rsid w:val="006C4354"/>
    <w:rsid w:val="006C4919"/>
    <w:rsid w:val="006C4C01"/>
    <w:rsid w:val="006C4CC8"/>
    <w:rsid w:val="006C5384"/>
    <w:rsid w:val="006C5732"/>
    <w:rsid w:val="006C6893"/>
    <w:rsid w:val="006D03E5"/>
    <w:rsid w:val="006D041C"/>
    <w:rsid w:val="006D2287"/>
    <w:rsid w:val="006D23E6"/>
    <w:rsid w:val="006D2408"/>
    <w:rsid w:val="006D243D"/>
    <w:rsid w:val="006D327E"/>
    <w:rsid w:val="006D3864"/>
    <w:rsid w:val="006D4513"/>
    <w:rsid w:val="006D5CF7"/>
    <w:rsid w:val="006D7A79"/>
    <w:rsid w:val="006E027C"/>
    <w:rsid w:val="006E29DB"/>
    <w:rsid w:val="006E427F"/>
    <w:rsid w:val="006E43DB"/>
    <w:rsid w:val="006E4819"/>
    <w:rsid w:val="006E49AD"/>
    <w:rsid w:val="006E6048"/>
    <w:rsid w:val="006E7028"/>
    <w:rsid w:val="006F0E0E"/>
    <w:rsid w:val="006F260C"/>
    <w:rsid w:val="006F2D6D"/>
    <w:rsid w:val="006F300D"/>
    <w:rsid w:val="006F37B3"/>
    <w:rsid w:val="006F45EF"/>
    <w:rsid w:val="006F485C"/>
    <w:rsid w:val="006F4B4B"/>
    <w:rsid w:val="006F6340"/>
    <w:rsid w:val="006F7DC8"/>
    <w:rsid w:val="006F7F30"/>
    <w:rsid w:val="00700E78"/>
    <w:rsid w:val="00701164"/>
    <w:rsid w:val="007018C8"/>
    <w:rsid w:val="007021F3"/>
    <w:rsid w:val="0070229F"/>
    <w:rsid w:val="00702490"/>
    <w:rsid w:val="00702550"/>
    <w:rsid w:val="00702E8F"/>
    <w:rsid w:val="0070326B"/>
    <w:rsid w:val="0070411E"/>
    <w:rsid w:val="00705665"/>
    <w:rsid w:val="007062A0"/>
    <w:rsid w:val="00707064"/>
    <w:rsid w:val="00707629"/>
    <w:rsid w:val="00710B5F"/>
    <w:rsid w:val="00710CEC"/>
    <w:rsid w:val="00710E39"/>
    <w:rsid w:val="00714BEB"/>
    <w:rsid w:val="007164AB"/>
    <w:rsid w:val="00716BEE"/>
    <w:rsid w:val="007174C2"/>
    <w:rsid w:val="00717C00"/>
    <w:rsid w:val="00717C5E"/>
    <w:rsid w:val="00721030"/>
    <w:rsid w:val="00721934"/>
    <w:rsid w:val="0072227C"/>
    <w:rsid w:val="00723B6A"/>
    <w:rsid w:val="00724BCC"/>
    <w:rsid w:val="007255A1"/>
    <w:rsid w:val="00725615"/>
    <w:rsid w:val="00726115"/>
    <w:rsid w:val="007273C0"/>
    <w:rsid w:val="007316DD"/>
    <w:rsid w:val="007328A4"/>
    <w:rsid w:val="007328E8"/>
    <w:rsid w:val="007330B8"/>
    <w:rsid w:val="00733ABF"/>
    <w:rsid w:val="00734A58"/>
    <w:rsid w:val="00736EFF"/>
    <w:rsid w:val="00737513"/>
    <w:rsid w:val="00737D0F"/>
    <w:rsid w:val="00741807"/>
    <w:rsid w:val="00743487"/>
    <w:rsid w:val="00744622"/>
    <w:rsid w:val="007446F5"/>
    <w:rsid w:val="00744B1A"/>
    <w:rsid w:val="007459B2"/>
    <w:rsid w:val="007460BC"/>
    <w:rsid w:val="007468F1"/>
    <w:rsid w:val="00747691"/>
    <w:rsid w:val="0074797D"/>
    <w:rsid w:val="00747B65"/>
    <w:rsid w:val="00747F16"/>
    <w:rsid w:val="0075044D"/>
    <w:rsid w:val="00750EF7"/>
    <w:rsid w:val="00751D93"/>
    <w:rsid w:val="00752A15"/>
    <w:rsid w:val="00752B98"/>
    <w:rsid w:val="007532E6"/>
    <w:rsid w:val="00754544"/>
    <w:rsid w:val="007549A0"/>
    <w:rsid w:val="00755B51"/>
    <w:rsid w:val="00756E7F"/>
    <w:rsid w:val="00757616"/>
    <w:rsid w:val="00760245"/>
    <w:rsid w:val="00761855"/>
    <w:rsid w:val="00761966"/>
    <w:rsid w:val="00761E81"/>
    <w:rsid w:val="007629C6"/>
    <w:rsid w:val="00763300"/>
    <w:rsid w:val="00763B9F"/>
    <w:rsid w:val="00763C49"/>
    <w:rsid w:val="00763FA5"/>
    <w:rsid w:val="00764951"/>
    <w:rsid w:val="007651FC"/>
    <w:rsid w:val="00765C65"/>
    <w:rsid w:val="00766A39"/>
    <w:rsid w:val="00766DE0"/>
    <w:rsid w:val="00766FB9"/>
    <w:rsid w:val="007678A0"/>
    <w:rsid w:val="00770391"/>
    <w:rsid w:val="00771656"/>
    <w:rsid w:val="00772383"/>
    <w:rsid w:val="007730ED"/>
    <w:rsid w:val="007742E9"/>
    <w:rsid w:val="00774A21"/>
    <w:rsid w:val="00775B63"/>
    <w:rsid w:val="00777C81"/>
    <w:rsid w:val="00780B07"/>
    <w:rsid w:val="00781015"/>
    <w:rsid w:val="00781A45"/>
    <w:rsid w:val="007837E0"/>
    <w:rsid w:val="00783E9C"/>
    <w:rsid w:val="00784D9C"/>
    <w:rsid w:val="00784E5E"/>
    <w:rsid w:val="007858CD"/>
    <w:rsid w:val="007860CC"/>
    <w:rsid w:val="00786AAC"/>
    <w:rsid w:val="00786E26"/>
    <w:rsid w:val="007912B3"/>
    <w:rsid w:val="00791740"/>
    <w:rsid w:val="00793117"/>
    <w:rsid w:val="00794024"/>
    <w:rsid w:val="007974EE"/>
    <w:rsid w:val="007A0B35"/>
    <w:rsid w:val="007A0BA5"/>
    <w:rsid w:val="007A1330"/>
    <w:rsid w:val="007A1565"/>
    <w:rsid w:val="007A187C"/>
    <w:rsid w:val="007A1B1A"/>
    <w:rsid w:val="007A29B4"/>
    <w:rsid w:val="007A3A4A"/>
    <w:rsid w:val="007A63C2"/>
    <w:rsid w:val="007A6C79"/>
    <w:rsid w:val="007B046E"/>
    <w:rsid w:val="007B08CA"/>
    <w:rsid w:val="007B18C1"/>
    <w:rsid w:val="007B19FC"/>
    <w:rsid w:val="007B1F7A"/>
    <w:rsid w:val="007B4219"/>
    <w:rsid w:val="007B4387"/>
    <w:rsid w:val="007B4565"/>
    <w:rsid w:val="007B5E66"/>
    <w:rsid w:val="007B5E95"/>
    <w:rsid w:val="007B6408"/>
    <w:rsid w:val="007C00AD"/>
    <w:rsid w:val="007C062D"/>
    <w:rsid w:val="007C1126"/>
    <w:rsid w:val="007C2C6C"/>
    <w:rsid w:val="007C41AB"/>
    <w:rsid w:val="007C4A55"/>
    <w:rsid w:val="007C7042"/>
    <w:rsid w:val="007C7C12"/>
    <w:rsid w:val="007C7EE8"/>
    <w:rsid w:val="007D0EAF"/>
    <w:rsid w:val="007D16C0"/>
    <w:rsid w:val="007D52CA"/>
    <w:rsid w:val="007D5804"/>
    <w:rsid w:val="007D5827"/>
    <w:rsid w:val="007D5857"/>
    <w:rsid w:val="007D5DFF"/>
    <w:rsid w:val="007D6E02"/>
    <w:rsid w:val="007E07FE"/>
    <w:rsid w:val="007E0FFF"/>
    <w:rsid w:val="007E26A1"/>
    <w:rsid w:val="007E2827"/>
    <w:rsid w:val="007E2E89"/>
    <w:rsid w:val="007E3C5A"/>
    <w:rsid w:val="007E417F"/>
    <w:rsid w:val="007E4DEE"/>
    <w:rsid w:val="007E6442"/>
    <w:rsid w:val="007E683E"/>
    <w:rsid w:val="007E6CA5"/>
    <w:rsid w:val="007F140A"/>
    <w:rsid w:val="007F1656"/>
    <w:rsid w:val="007F18A7"/>
    <w:rsid w:val="007F20CD"/>
    <w:rsid w:val="007F29B1"/>
    <w:rsid w:val="007F4058"/>
    <w:rsid w:val="007F4A53"/>
    <w:rsid w:val="007F57B1"/>
    <w:rsid w:val="007F67CB"/>
    <w:rsid w:val="007F6930"/>
    <w:rsid w:val="00800D36"/>
    <w:rsid w:val="00800EBD"/>
    <w:rsid w:val="00802D9A"/>
    <w:rsid w:val="00803D27"/>
    <w:rsid w:val="00803E22"/>
    <w:rsid w:val="00804254"/>
    <w:rsid w:val="008043E1"/>
    <w:rsid w:val="00804451"/>
    <w:rsid w:val="00804F54"/>
    <w:rsid w:val="00805594"/>
    <w:rsid w:val="0080595C"/>
    <w:rsid w:val="00805D44"/>
    <w:rsid w:val="00806655"/>
    <w:rsid w:val="00806870"/>
    <w:rsid w:val="00806DDA"/>
    <w:rsid w:val="00807A34"/>
    <w:rsid w:val="00810379"/>
    <w:rsid w:val="008119A3"/>
    <w:rsid w:val="008136AC"/>
    <w:rsid w:val="00813F1D"/>
    <w:rsid w:val="0081484B"/>
    <w:rsid w:val="00814EF8"/>
    <w:rsid w:val="00815237"/>
    <w:rsid w:val="00815A87"/>
    <w:rsid w:val="00816E58"/>
    <w:rsid w:val="00822CD2"/>
    <w:rsid w:val="00823040"/>
    <w:rsid w:val="00824879"/>
    <w:rsid w:val="00825165"/>
    <w:rsid w:val="00827557"/>
    <w:rsid w:val="00827ED2"/>
    <w:rsid w:val="008321DF"/>
    <w:rsid w:val="00832544"/>
    <w:rsid w:val="00832D15"/>
    <w:rsid w:val="00832DE1"/>
    <w:rsid w:val="0083453E"/>
    <w:rsid w:val="00834772"/>
    <w:rsid w:val="00835BCB"/>
    <w:rsid w:val="008371FA"/>
    <w:rsid w:val="008372EF"/>
    <w:rsid w:val="00837391"/>
    <w:rsid w:val="008375F7"/>
    <w:rsid w:val="00837CE7"/>
    <w:rsid w:val="008431B4"/>
    <w:rsid w:val="008432BB"/>
    <w:rsid w:val="0084482A"/>
    <w:rsid w:val="00844924"/>
    <w:rsid w:val="008449D3"/>
    <w:rsid w:val="00844DBF"/>
    <w:rsid w:val="0084676E"/>
    <w:rsid w:val="008473FF"/>
    <w:rsid w:val="00850D57"/>
    <w:rsid w:val="008515AF"/>
    <w:rsid w:val="00853951"/>
    <w:rsid w:val="0085408A"/>
    <w:rsid w:val="008542E9"/>
    <w:rsid w:val="008545B5"/>
    <w:rsid w:val="008553CF"/>
    <w:rsid w:val="0085681E"/>
    <w:rsid w:val="0085748A"/>
    <w:rsid w:val="0086084A"/>
    <w:rsid w:val="00861CE5"/>
    <w:rsid w:val="00862407"/>
    <w:rsid w:val="00864230"/>
    <w:rsid w:val="00865530"/>
    <w:rsid w:val="0086557B"/>
    <w:rsid w:val="00866502"/>
    <w:rsid w:val="0086702B"/>
    <w:rsid w:val="008670C0"/>
    <w:rsid w:val="00867239"/>
    <w:rsid w:val="00867A8B"/>
    <w:rsid w:val="00870911"/>
    <w:rsid w:val="008712E0"/>
    <w:rsid w:val="0087217D"/>
    <w:rsid w:val="008757F3"/>
    <w:rsid w:val="0087592B"/>
    <w:rsid w:val="00882396"/>
    <w:rsid w:val="00882A40"/>
    <w:rsid w:val="00883403"/>
    <w:rsid w:val="008852C0"/>
    <w:rsid w:val="00887FCD"/>
    <w:rsid w:val="00892A88"/>
    <w:rsid w:val="00894109"/>
    <w:rsid w:val="00895F75"/>
    <w:rsid w:val="008971D7"/>
    <w:rsid w:val="008A0776"/>
    <w:rsid w:val="008A0AE1"/>
    <w:rsid w:val="008A0B9B"/>
    <w:rsid w:val="008A2A07"/>
    <w:rsid w:val="008A3024"/>
    <w:rsid w:val="008A431F"/>
    <w:rsid w:val="008A589A"/>
    <w:rsid w:val="008A71EE"/>
    <w:rsid w:val="008B01B6"/>
    <w:rsid w:val="008B05C3"/>
    <w:rsid w:val="008B0903"/>
    <w:rsid w:val="008B126E"/>
    <w:rsid w:val="008B1C38"/>
    <w:rsid w:val="008B40C9"/>
    <w:rsid w:val="008B6CE0"/>
    <w:rsid w:val="008B72F2"/>
    <w:rsid w:val="008B7402"/>
    <w:rsid w:val="008B740C"/>
    <w:rsid w:val="008B7910"/>
    <w:rsid w:val="008B7C8C"/>
    <w:rsid w:val="008C2AAB"/>
    <w:rsid w:val="008C2D1C"/>
    <w:rsid w:val="008C5C95"/>
    <w:rsid w:val="008C67B6"/>
    <w:rsid w:val="008D08D5"/>
    <w:rsid w:val="008D0FAF"/>
    <w:rsid w:val="008D22E3"/>
    <w:rsid w:val="008D256C"/>
    <w:rsid w:val="008D31DF"/>
    <w:rsid w:val="008D70F2"/>
    <w:rsid w:val="008D7FDD"/>
    <w:rsid w:val="008E0D09"/>
    <w:rsid w:val="008E1DFF"/>
    <w:rsid w:val="008E2160"/>
    <w:rsid w:val="008E5DB4"/>
    <w:rsid w:val="008F18DA"/>
    <w:rsid w:val="008F3F35"/>
    <w:rsid w:val="008F47F1"/>
    <w:rsid w:val="008F5133"/>
    <w:rsid w:val="008F51DE"/>
    <w:rsid w:val="008F5496"/>
    <w:rsid w:val="008F56DA"/>
    <w:rsid w:val="008F628A"/>
    <w:rsid w:val="008F6C50"/>
    <w:rsid w:val="008F79B6"/>
    <w:rsid w:val="0090086C"/>
    <w:rsid w:val="00901BD0"/>
    <w:rsid w:val="00902242"/>
    <w:rsid w:val="00902551"/>
    <w:rsid w:val="0090370A"/>
    <w:rsid w:val="009041E8"/>
    <w:rsid w:val="00904DCF"/>
    <w:rsid w:val="00905EBB"/>
    <w:rsid w:val="00912838"/>
    <w:rsid w:val="009128BE"/>
    <w:rsid w:val="00912EEA"/>
    <w:rsid w:val="00915AE4"/>
    <w:rsid w:val="009165FB"/>
    <w:rsid w:val="009177E1"/>
    <w:rsid w:val="009204A8"/>
    <w:rsid w:val="0092058E"/>
    <w:rsid w:val="009206F6"/>
    <w:rsid w:val="00920DAC"/>
    <w:rsid w:val="00921072"/>
    <w:rsid w:val="00921E3D"/>
    <w:rsid w:val="0092274A"/>
    <w:rsid w:val="0092357B"/>
    <w:rsid w:val="00923FFB"/>
    <w:rsid w:val="00924749"/>
    <w:rsid w:val="009247B5"/>
    <w:rsid w:val="00926802"/>
    <w:rsid w:val="00927477"/>
    <w:rsid w:val="00930108"/>
    <w:rsid w:val="009301B8"/>
    <w:rsid w:val="00931056"/>
    <w:rsid w:val="009311B7"/>
    <w:rsid w:val="00931411"/>
    <w:rsid w:val="00932766"/>
    <w:rsid w:val="0093376A"/>
    <w:rsid w:val="009338BA"/>
    <w:rsid w:val="009346DB"/>
    <w:rsid w:val="009350E6"/>
    <w:rsid w:val="0093777C"/>
    <w:rsid w:val="009379CF"/>
    <w:rsid w:val="00940AF4"/>
    <w:rsid w:val="00940CA9"/>
    <w:rsid w:val="00940EC8"/>
    <w:rsid w:val="00942CEF"/>
    <w:rsid w:val="009430AC"/>
    <w:rsid w:val="009434E8"/>
    <w:rsid w:val="009438A6"/>
    <w:rsid w:val="00943CF7"/>
    <w:rsid w:val="00944058"/>
    <w:rsid w:val="0094429A"/>
    <w:rsid w:val="00945588"/>
    <w:rsid w:val="00946B49"/>
    <w:rsid w:val="00947881"/>
    <w:rsid w:val="00950CD8"/>
    <w:rsid w:val="009520FA"/>
    <w:rsid w:val="009536A9"/>
    <w:rsid w:val="0095435D"/>
    <w:rsid w:val="00956B70"/>
    <w:rsid w:val="00960FE3"/>
    <w:rsid w:val="009623AC"/>
    <w:rsid w:val="00963191"/>
    <w:rsid w:val="009635AE"/>
    <w:rsid w:val="009637F5"/>
    <w:rsid w:val="00963815"/>
    <w:rsid w:val="009638CD"/>
    <w:rsid w:val="00963A1D"/>
    <w:rsid w:val="009647E3"/>
    <w:rsid w:val="00965A35"/>
    <w:rsid w:val="00966032"/>
    <w:rsid w:val="00966620"/>
    <w:rsid w:val="00966FE3"/>
    <w:rsid w:val="0096704B"/>
    <w:rsid w:val="00967D04"/>
    <w:rsid w:val="00970000"/>
    <w:rsid w:val="00970C5C"/>
    <w:rsid w:val="009715EF"/>
    <w:rsid w:val="00975D69"/>
    <w:rsid w:val="0097623D"/>
    <w:rsid w:val="0097708F"/>
    <w:rsid w:val="00977C83"/>
    <w:rsid w:val="00977FBC"/>
    <w:rsid w:val="0098066B"/>
    <w:rsid w:val="009810D8"/>
    <w:rsid w:val="00981CEE"/>
    <w:rsid w:val="009826BA"/>
    <w:rsid w:val="00982894"/>
    <w:rsid w:val="00982A97"/>
    <w:rsid w:val="009832CD"/>
    <w:rsid w:val="009837C4"/>
    <w:rsid w:val="0098442C"/>
    <w:rsid w:val="009863D5"/>
    <w:rsid w:val="00986835"/>
    <w:rsid w:val="00986C0D"/>
    <w:rsid w:val="00986C61"/>
    <w:rsid w:val="00986F89"/>
    <w:rsid w:val="0099098A"/>
    <w:rsid w:val="00990C0F"/>
    <w:rsid w:val="00990CB4"/>
    <w:rsid w:val="009915E8"/>
    <w:rsid w:val="009917FF"/>
    <w:rsid w:val="009920B4"/>
    <w:rsid w:val="00993C76"/>
    <w:rsid w:val="0099464C"/>
    <w:rsid w:val="00994FDA"/>
    <w:rsid w:val="00995866"/>
    <w:rsid w:val="00996702"/>
    <w:rsid w:val="00996BE0"/>
    <w:rsid w:val="00996E9E"/>
    <w:rsid w:val="0099728B"/>
    <w:rsid w:val="009973CC"/>
    <w:rsid w:val="00997B26"/>
    <w:rsid w:val="009A0007"/>
    <w:rsid w:val="009A0326"/>
    <w:rsid w:val="009A04FC"/>
    <w:rsid w:val="009A06D9"/>
    <w:rsid w:val="009A07F4"/>
    <w:rsid w:val="009A0E92"/>
    <w:rsid w:val="009A3593"/>
    <w:rsid w:val="009A3B8F"/>
    <w:rsid w:val="009A40E5"/>
    <w:rsid w:val="009A5E95"/>
    <w:rsid w:val="009B180B"/>
    <w:rsid w:val="009B22ED"/>
    <w:rsid w:val="009B2B39"/>
    <w:rsid w:val="009B4158"/>
    <w:rsid w:val="009B7372"/>
    <w:rsid w:val="009B77CB"/>
    <w:rsid w:val="009C0808"/>
    <w:rsid w:val="009C13F1"/>
    <w:rsid w:val="009C1F43"/>
    <w:rsid w:val="009C3838"/>
    <w:rsid w:val="009C430E"/>
    <w:rsid w:val="009C5901"/>
    <w:rsid w:val="009C659C"/>
    <w:rsid w:val="009C68FC"/>
    <w:rsid w:val="009C7E7A"/>
    <w:rsid w:val="009D1B8D"/>
    <w:rsid w:val="009D27FE"/>
    <w:rsid w:val="009D3F28"/>
    <w:rsid w:val="009D431F"/>
    <w:rsid w:val="009D5914"/>
    <w:rsid w:val="009D65F0"/>
    <w:rsid w:val="009D790D"/>
    <w:rsid w:val="009E09C8"/>
    <w:rsid w:val="009E1ADB"/>
    <w:rsid w:val="009E32BC"/>
    <w:rsid w:val="009E42FE"/>
    <w:rsid w:val="009E4B6A"/>
    <w:rsid w:val="009E4D39"/>
    <w:rsid w:val="009E4D7A"/>
    <w:rsid w:val="009E623F"/>
    <w:rsid w:val="009E7E20"/>
    <w:rsid w:val="009F07B3"/>
    <w:rsid w:val="009F0CED"/>
    <w:rsid w:val="009F3D77"/>
    <w:rsid w:val="009F473C"/>
    <w:rsid w:val="009F754E"/>
    <w:rsid w:val="009F7D98"/>
    <w:rsid w:val="00A012B5"/>
    <w:rsid w:val="00A01E6E"/>
    <w:rsid w:val="00A024D1"/>
    <w:rsid w:val="00A031D7"/>
    <w:rsid w:val="00A03F47"/>
    <w:rsid w:val="00A0427E"/>
    <w:rsid w:val="00A050D9"/>
    <w:rsid w:val="00A067AF"/>
    <w:rsid w:val="00A07D14"/>
    <w:rsid w:val="00A10AF6"/>
    <w:rsid w:val="00A1135E"/>
    <w:rsid w:val="00A11690"/>
    <w:rsid w:val="00A1240D"/>
    <w:rsid w:val="00A128DE"/>
    <w:rsid w:val="00A134F2"/>
    <w:rsid w:val="00A140DE"/>
    <w:rsid w:val="00A14187"/>
    <w:rsid w:val="00A1450F"/>
    <w:rsid w:val="00A15209"/>
    <w:rsid w:val="00A15E59"/>
    <w:rsid w:val="00A164A6"/>
    <w:rsid w:val="00A17EA2"/>
    <w:rsid w:val="00A20A48"/>
    <w:rsid w:val="00A20CDB"/>
    <w:rsid w:val="00A2108E"/>
    <w:rsid w:val="00A214DD"/>
    <w:rsid w:val="00A22BB9"/>
    <w:rsid w:val="00A22CAA"/>
    <w:rsid w:val="00A23F22"/>
    <w:rsid w:val="00A24E29"/>
    <w:rsid w:val="00A24F6C"/>
    <w:rsid w:val="00A253C7"/>
    <w:rsid w:val="00A253E9"/>
    <w:rsid w:val="00A259A4"/>
    <w:rsid w:val="00A30492"/>
    <w:rsid w:val="00A304B1"/>
    <w:rsid w:val="00A31208"/>
    <w:rsid w:val="00A314E6"/>
    <w:rsid w:val="00A321CC"/>
    <w:rsid w:val="00A33BAD"/>
    <w:rsid w:val="00A348AC"/>
    <w:rsid w:val="00A34ECA"/>
    <w:rsid w:val="00A35D91"/>
    <w:rsid w:val="00A35E42"/>
    <w:rsid w:val="00A37210"/>
    <w:rsid w:val="00A42ACB"/>
    <w:rsid w:val="00A42F6F"/>
    <w:rsid w:val="00A42F91"/>
    <w:rsid w:val="00A43324"/>
    <w:rsid w:val="00A46DA1"/>
    <w:rsid w:val="00A471E4"/>
    <w:rsid w:val="00A509EB"/>
    <w:rsid w:val="00A50D17"/>
    <w:rsid w:val="00A513BA"/>
    <w:rsid w:val="00A5187E"/>
    <w:rsid w:val="00A5384D"/>
    <w:rsid w:val="00A53C6A"/>
    <w:rsid w:val="00A543A8"/>
    <w:rsid w:val="00A5518E"/>
    <w:rsid w:val="00A551E9"/>
    <w:rsid w:val="00A55245"/>
    <w:rsid w:val="00A5570A"/>
    <w:rsid w:val="00A55AF0"/>
    <w:rsid w:val="00A575BD"/>
    <w:rsid w:val="00A61794"/>
    <w:rsid w:val="00A62427"/>
    <w:rsid w:val="00A657BD"/>
    <w:rsid w:val="00A65D8F"/>
    <w:rsid w:val="00A678A9"/>
    <w:rsid w:val="00A7024A"/>
    <w:rsid w:val="00A71003"/>
    <w:rsid w:val="00A730B1"/>
    <w:rsid w:val="00A733F0"/>
    <w:rsid w:val="00A75D83"/>
    <w:rsid w:val="00A75DC9"/>
    <w:rsid w:val="00A76060"/>
    <w:rsid w:val="00A7675D"/>
    <w:rsid w:val="00A76B98"/>
    <w:rsid w:val="00A76F55"/>
    <w:rsid w:val="00A77528"/>
    <w:rsid w:val="00A80E86"/>
    <w:rsid w:val="00A80E9E"/>
    <w:rsid w:val="00A81097"/>
    <w:rsid w:val="00A81348"/>
    <w:rsid w:val="00A814F4"/>
    <w:rsid w:val="00A81E23"/>
    <w:rsid w:val="00A82ABB"/>
    <w:rsid w:val="00A82EB0"/>
    <w:rsid w:val="00A839E2"/>
    <w:rsid w:val="00A83BA6"/>
    <w:rsid w:val="00A84AF5"/>
    <w:rsid w:val="00A852F7"/>
    <w:rsid w:val="00A879C6"/>
    <w:rsid w:val="00A90210"/>
    <w:rsid w:val="00A9185F"/>
    <w:rsid w:val="00A91BED"/>
    <w:rsid w:val="00A91EAF"/>
    <w:rsid w:val="00A934BE"/>
    <w:rsid w:val="00A9393A"/>
    <w:rsid w:val="00A93A29"/>
    <w:rsid w:val="00A95CF3"/>
    <w:rsid w:val="00AA0A36"/>
    <w:rsid w:val="00AA0B31"/>
    <w:rsid w:val="00AA0EE9"/>
    <w:rsid w:val="00AA11AA"/>
    <w:rsid w:val="00AA238D"/>
    <w:rsid w:val="00AA30A9"/>
    <w:rsid w:val="00AA4045"/>
    <w:rsid w:val="00AA4150"/>
    <w:rsid w:val="00AA433E"/>
    <w:rsid w:val="00AA4EF6"/>
    <w:rsid w:val="00AA4F9B"/>
    <w:rsid w:val="00AA5707"/>
    <w:rsid w:val="00AA582A"/>
    <w:rsid w:val="00AA6C6D"/>
    <w:rsid w:val="00AA7F79"/>
    <w:rsid w:val="00AB018D"/>
    <w:rsid w:val="00AB01BF"/>
    <w:rsid w:val="00AB0FA1"/>
    <w:rsid w:val="00AB171B"/>
    <w:rsid w:val="00AB1B5E"/>
    <w:rsid w:val="00AB31F8"/>
    <w:rsid w:val="00AB3554"/>
    <w:rsid w:val="00AB3ED0"/>
    <w:rsid w:val="00AB4644"/>
    <w:rsid w:val="00AB507E"/>
    <w:rsid w:val="00AB5F63"/>
    <w:rsid w:val="00AC13CB"/>
    <w:rsid w:val="00AC1A53"/>
    <w:rsid w:val="00AC22AC"/>
    <w:rsid w:val="00AC2F78"/>
    <w:rsid w:val="00AC459C"/>
    <w:rsid w:val="00AC49D0"/>
    <w:rsid w:val="00AC4B44"/>
    <w:rsid w:val="00AC518F"/>
    <w:rsid w:val="00AC5BE6"/>
    <w:rsid w:val="00AC5E74"/>
    <w:rsid w:val="00AC63CF"/>
    <w:rsid w:val="00AC69BF"/>
    <w:rsid w:val="00AC735F"/>
    <w:rsid w:val="00AD21FC"/>
    <w:rsid w:val="00AD2657"/>
    <w:rsid w:val="00AD2A04"/>
    <w:rsid w:val="00AD36F2"/>
    <w:rsid w:val="00AD4CC5"/>
    <w:rsid w:val="00AD5F83"/>
    <w:rsid w:val="00AD5F8C"/>
    <w:rsid w:val="00AD613D"/>
    <w:rsid w:val="00AD781E"/>
    <w:rsid w:val="00AE01F0"/>
    <w:rsid w:val="00AE151B"/>
    <w:rsid w:val="00AE1C9C"/>
    <w:rsid w:val="00AE21C6"/>
    <w:rsid w:val="00AE4E70"/>
    <w:rsid w:val="00AE6BFD"/>
    <w:rsid w:val="00AF00F4"/>
    <w:rsid w:val="00AF0FCE"/>
    <w:rsid w:val="00AF1452"/>
    <w:rsid w:val="00AF1AE4"/>
    <w:rsid w:val="00AF1B55"/>
    <w:rsid w:val="00AF1F71"/>
    <w:rsid w:val="00AF31A3"/>
    <w:rsid w:val="00AF3F02"/>
    <w:rsid w:val="00AF481B"/>
    <w:rsid w:val="00AF7346"/>
    <w:rsid w:val="00B003E5"/>
    <w:rsid w:val="00B01241"/>
    <w:rsid w:val="00B02766"/>
    <w:rsid w:val="00B02DA0"/>
    <w:rsid w:val="00B03CA4"/>
    <w:rsid w:val="00B06301"/>
    <w:rsid w:val="00B073E1"/>
    <w:rsid w:val="00B1180F"/>
    <w:rsid w:val="00B11CAC"/>
    <w:rsid w:val="00B121C0"/>
    <w:rsid w:val="00B12306"/>
    <w:rsid w:val="00B13A37"/>
    <w:rsid w:val="00B1418A"/>
    <w:rsid w:val="00B15083"/>
    <w:rsid w:val="00B15B4B"/>
    <w:rsid w:val="00B16698"/>
    <w:rsid w:val="00B20171"/>
    <w:rsid w:val="00B201A1"/>
    <w:rsid w:val="00B20AD3"/>
    <w:rsid w:val="00B20CA8"/>
    <w:rsid w:val="00B21FDC"/>
    <w:rsid w:val="00B23D92"/>
    <w:rsid w:val="00B244CB"/>
    <w:rsid w:val="00B24CA6"/>
    <w:rsid w:val="00B24FF4"/>
    <w:rsid w:val="00B25872"/>
    <w:rsid w:val="00B25FFB"/>
    <w:rsid w:val="00B271AA"/>
    <w:rsid w:val="00B2766E"/>
    <w:rsid w:val="00B311BD"/>
    <w:rsid w:val="00B3188B"/>
    <w:rsid w:val="00B33343"/>
    <w:rsid w:val="00B335FE"/>
    <w:rsid w:val="00B35D5B"/>
    <w:rsid w:val="00B361BB"/>
    <w:rsid w:val="00B364A2"/>
    <w:rsid w:val="00B3698F"/>
    <w:rsid w:val="00B369BF"/>
    <w:rsid w:val="00B3794B"/>
    <w:rsid w:val="00B4159D"/>
    <w:rsid w:val="00B41B30"/>
    <w:rsid w:val="00B4221F"/>
    <w:rsid w:val="00B425D9"/>
    <w:rsid w:val="00B42722"/>
    <w:rsid w:val="00B4309D"/>
    <w:rsid w:val="00B4532C"/>
    <w:rsid w:val="00B45A3D"/>
    <w:rsid w:val="00B45E86"/>
    <w:rsid w:val="00B461FE"/>
    <w:rsid w:val="00B469B6"/>
    <w:rsid w:val="00B46EC7"/>
    <w:rsid w:val="00B46F5B"/>
    <w:rsid w:val="00B47E4A"/>
    <w:rsid w:val="00B527D4"/>
    <w:rsid w:val="00B527F4"/>
    <w:rsid w:val="00B5283D"/>
    <w:rsid w:val="00B53C4A"/>
    <w:rsid w:val="00B61546"/>
    <w:rsid w:val="00B618B1"/>
    <w:rsid w:val="00B62C38"/>
    <w:rsid w:val="00B637E1"/>
    <w:rsid w:val="00B63B88"/>
    <w:rsid w:val="00B63CB3"/>
    <w:rsid w:val="00B64750"/>
    <w:rsid w:val="00B6517C"/>
    <w:rsid w:val="00B6553C"/>
    <w:rsid w:val="00B65EE4"/>
    <w:rsid w:val="00B6619C"/>
    <w:rsid w:val="00B6654B"/>
    <w:rsid w:val="00B66661"/>
    <w:rsid w:val="00B6789D"/>
    <w:rsid w:val="00B67E88"/>
    <w:rsid w:val="00B704C3"/>
    <w:rsid w:val="00B72578"/>
    <w:rsid w:val="00B73B66"/>
    <w:rsid w:val="00B73C85"/>
    <w:rsid w:val="00B74373"/>
    <w:rsid w:val="00B757FE"/>
    <w:rsid w:val="00B761BA"/>
    <w:rsid w:val="00B77E63"/>
    <w:rsid w:val="00B81F67"/>
    <w:rsid w:val="00B846D3"/>
    <w:rsid w:val="00B853A5"/>
    <w:rsid w:val="00B8629F"/>
    <w:rsid w:val="00B868B6"/>
    <w:rsid w:val="00B876CE"/>
    <w:rsid w:val="00B91B1F"/>
    <w:rsid w:val="00B92612"/>
    <w:rsid w:val="00B93560"/>
    <w:rsid w:val="00B94296"/>
    <w:rsid w:val="00B94B89"/>
    <w:rsid w:val="00B952B2"/>
    <w:rsid w:val="00B962AD"/>
    <w:rsid w:val="00B96352"/>
    <w:rsid w:val="00B96748"/>
    <w:rsid w:val="00B96B11"/>
    <w:rsid w:val="00B96E8A"/>
    <w:rsid w:val="00B97849"/>
    <w:rsid w:val="00BA0910"/>
    <w:rsid w:val="00BA2689"/>
    <w:rsid w:val="00BA32D2"/>
    <w:rsid w:val="00BA3526"/>
    <w:rsid w:val="00BA4778"/>
    <w:rsid w:val="00BA57AC"/>
    <w:rsid w:val="00BA662E"/>
    <w:rsid w:val="00BA6916"/>
    <w:rsid w:val="00BA7F4D"/>
    <w:rsid w:val="00BB02D3"/>
    <w:rsid w:val="00BB0A10"/>
    <w:rsid w:val="00BB2117"/>
    <w:rsid w:val="00BB4855"/>
    <w:rsid w:val="00BB48C1"/>
    <w:rsid w:val="00BB4BBA"/>
    <w:rsid w:val="00BB59C7"/>
    <w:rsid w:val="00BB5EB7"/>
    <w:rsid w:val="00BB600B"/>
    <w:rsid w:val="00BB7763"/>
    <w:rsid w:val="00BB7C3B"/>
    <w:rsid w:val="00BC185A"/>
    <w:rsid w:val="00BC1EFF"/>
    <w:rsid w:val="00BC31A9"/>
    <w:rsid w:val="00BC3263"/>
    <w:rsid w:val="00BC3347"/>
    <w:rsid w:val="00BC3F5F"/>
    <w:rsid w:val="00BC6261"/>
    <w:rsid w:val="00BC6630"/>
    <w:rsid w:val="00BC72CA"/>
    <w:rsid w:val="00BD04A1"/>
    <w:rsid w:val="00BD11F8"/>
    <w:rsid w:val="00BD1FFD"/>
    <w:rsid w:val="00BD29A5"/>
    <w:rsid w:val="00BD43A0"/>
    <w:rsid w:val="00BD5053"/>
    <w:rsid w:val="00BD5859"/>
    <w:rsid w:val="00BD5B67"/>
    <w:rsid w:val="00BD7B6C"/>
    <w:rsid w:val="00BD7EB5"/>
    <w:rsid w:val="00BE0046"/>
    <w:rsid w:val="00BE129B"/>
    <w:rsid w:val="00BE1E3A"/>
    <w:rsid w:val="00BE26B3"/>
    <w:rsid w:val="00BE323A"/>
    <w:rsid w:val="00BE4629"/>
    <w:rsid w:val="00BE4CCB"/>
    <w:rsid w:val="00BE56CE"/>
    <w:rsid w:val="00BE5FD0"/>
    <w:rsid w:val="00BE6183"/>
    <w:rsid w:val="00BE7069"/>
    <w:rsid w:val="00BE77C2"/>
    <w:rsid w:val="00BE7A69"/>
    <w:rsid w:val="00BF43BC"/>
    <w:rsid w:val="00BF5387"/>
    <w:rsid w:val="00BF5F9B"/>
    <w:rsid w:val="00BF682D"/>
    <w:rsid w:val="00BF73E7"/>
    <w:rsid w:val="00BF75AF"/>
    <w:rsid w:val="00C011F5"/>
    <w:rsid w:val="00C0157D"/>
    <w:rsid w:val="00C0165F"/>
    <w:rsid w:val="00C0169C"/>
    <w:rsid w:val="00C01A02"/>
    <w:rsid w:val="00C028E2"/>
    <w:rsid w:val="00C034B7"/>
    <w:rsid w:val="00C04B9E"/>
    <w:rsid w:val="00C04F02"/>
    <w:rsid w:val="00C06774"/>
    <w:rsid w:val="00C10CB6"/>
    <w:rsid w:val="00C1247D"/>
    <w:rsid w:val="00C12CAA"/>
    <w:rsid w:val="00C12FCC"/>
    <w:rsid w:val="00C13118"/>
    <w:rsid w:val="00C1550D"/>
    <w:rsid w:val="00C1616E"/>
    <w:rsid w:val="00C16842"/>
    <w:rsid w:val="00C16867"/>
    <w:rsid w:val="00C16CD8"/>
    <w:rsid w:val="00C17556"/>
    <w:rsid w:val="00C20566"/>
    <w:rsid w:val="00C20738"/>
    <w:rsid w:val="00C20EE9"/>
    <w:rsid w:val="00C2166A"/>
    <w:rsid w:val="00C22285"/>
    <w:rsid w:val="00C22E5D"/>
    <w:rsid w:val="00C23E37"/>
    <w:rsid w:val="00C241C0"/>
    <w:rsid w:val="00C2445A"/>
    <w:rsid w:val="00C24AE4"/>
    <w:rsid w:val="00C312E8"/>
    <w:rsid w:val="00C31FD3"/>
    <w:rsid w:val="00C321F3"/>
    <w:rsid w:val="00C322CD"/>
    <w:rsid w:val="00C32D84"/>
    <w:rsid w:val="00C34183"/>
    <w:rsid w:val="00C34B2F"/>
    <w:rsid w:val="00C35FDC"/>
    <w:rsid w:val="00C36E79"/>
    <w:rsid w:val="00C41065"/>
    <w:rsid w:val="00C422BE"/>
    <w:rsid w:val="00C42B01"/>
    <w:rsid w:val="00C44FDE"/>
    <w:rsid w:val="00C45AA7"/>
    <w:rsid w:val="00C45C1C"/>
    <w:rsid w:val="00C45D01"/>
    <w:rsid w:val="00C45E96"/>
    <w:rsid w:val="00C47708"/>
    <w:rsid w:val="00C47DFF"/>
    <w:rsid w:val="00C50BC1"/>
    <w:rsid w:val="00C50FA5"/>
    <w:rsid w:val="00C53901"/>
    <w:rsid w:val="00C543BB"/>
    <w:rsid w:val="00C548DD"/>
    <w:rsid w:val="00C54D9E"/>
    <w:rsid w:val="00C61D83"/>
    <w:rsid w:val="00C61E3B"/>
    <w:rsid w:val="00C62384"/>
    <w:rsid w:val="00C6313B"/>
    <w:rsid w:val="00C63D4D"/>
    <w:rsid w:val="00C65B15"/>
    <w:rsid w:val="00C6686F"/>
    <w:rsid w:val="00C66F1D"/>
    <w:rsid w:val="00C716F3"/>
    <w:rsid w:val="00C71DE0"/>
    <w:rsid w:val="00C72FD7"/>
    <w:rsid w:val="00C7507F"/>
    <w:rsid w:val="00C750B5"/>
    <w:rsid w:val="00C7533D"/>
    <w:rsid w:val="00C75D2E"/>
    <w:rsid w:val="00C76945"/>
    <w:rsid w:val="00C776BB"/>
    <w:rsid w:val="00C77A44"/>
    <w:rsid w:val="00C801F1"/>
    <w:rsid w:val="00C818A8"/>
    <w:rsid w:val="00C819A3"/>
    <w:rsid w:val="00C82257"/>
    <w:rsid w:val="00C83721"/>
    <w:rsid w:val="00C85526"/>
    <w:rsid w:val="00C8706C"/>
    <w:rsid w:val="00C87493"/>
    <w:rsid w:val="00C875A7"/>
    <w:rsid w:val="00C8770C"/>
    <w:rsid w:val="00C90B62"/>
    <w:rsid w:val="00C90BA0"/>
    <w:rsid w:val="00C90D99"/>
    <w:rsid w:val="00C91CAD"/>
    <w:rsid w:val="00C93E95"/>
    <w:rsid w:val="00C941A7"/>
    <w:rsid w:val="00C9507F"/>
    <w:rsid w:val="00C97CE2"/>
    <w:rsid w:val="00CA062E"/>
    <w:rsid w:val="00CA0EDA"/>
    <w:rsid w:val="00CA11C9"/>
    <w:rsid w:val="00CA1304"/>
    <w:rsid w:val="00CA1B7F"/>
    <w:rsid w:val="00CA349D"/>
    <w:rsid w:val="00CA3E2C"/>
    <w:rsid w:val="00CA5E5F"/>
    <w:rsid w:val="00CA6A70"/>
    <w:rsid w:val="00CA6B7C"/>
    <w:rsid w:val="00CA7BDD"/>
    <w:rsid w:val="00CB03CB"/>
    <w:rsid w:val="00CB35B6"/>
    <w:rsid w:val="00CB3AC9"/>
    <w:rsid w:val="00CB3F59"/>
    <w:rsid w:val="00CB4296"/>
    <w:rsid w:val="00CB5350"/>
    <w:rsid w:val="00CB58D2"/>
    <w:rsid w:val="00CB5FFE"/>
    <w:rsid w:val="00CB645E"/>
    <w:rsid w:val="00CB7972"/>
    <w:rsid w:val="00CB7B65"/>
    <w:rsid w:val="00CB7E74"/>
    <w:rsid w:val="00CB7F49"/>
    <w:rsid w:val="00CC040B"/>
    <w:rsid w:val="00CC1454"/>
    <w:rsid w:val="00CC3808"/>
    <w:rsid w:val="00CC3EB0"/>
    <w:rsid w:val="00CC52D0"/>
    <w:rsid w:val="00CD0156"/>
    <w:rsid w:val="00CD04B6"/>
    <w:rsid w:val="00CD133A"/>
    <w:rsid w:val="00CD1F30"/>
    <w:rsid w:val="00CD2BE7"/>
    <w:rsid w:val="00CD2F98"/>
    <w:rsid w:val="00CD31C0"/>
    <w:rsid w:val="00CD5843"/>
    <w:rsid w:val="00CD5D35"/>
    <w:rsid w:val="00CE028D"/>
    <w:rsid w:val="00CE0A91"/>
    <w:rsid w:val="00CE0D9B"/>
    <w:rsid w:val="00CE0DC7"/>
    <w:rsid w:val="00CE0EE8"/>
    <w:rsid w:val="00CE1397"/>
    <w:rsid w:val="00CE176F"/>
    <w:rsid w:val="00CE2356"/>
    <w:rsid w:val="00CE249D"/>
    <w:rsid w:val="00CF2D14"/>
    <w:rsid w:val="00CF770C"/>
    <w:rsid w:val="00CF7DC2"/>
    <w:rsid w:val="00D00BCC"/>
    <w:rsid w:val="00D02247"/>
    <w:rsid w:val="00D03220"/>
    <w:rsid w:val="00D03598"/>
    <w:rsid w:val="00D049BD"/>
    <w:rsid w:val="00D054CB"/>
    <w:rsid w:val="00D077D7"/>
    <w:rsid w:val="00D10AC5"/>
    <w:rsid w:val="00D10CE7"/>
    <w:rsid w:val="00D11314"/>
    <w:rsid w:val="00D1220A"/>
    <w:rsid w:val="00D12A3D"/>
    <w:rsid w:val="00D135DC"/>
    <w:rsid w:val="00D13E27"/>
    <w:rsid w:val="00D14333"/>
    <w:rsid w:val="00D1565A"/>
    <w:rsid w:val="00D15BA6"/>
    <w:rsid w:val="00D15CD6"/>
    <w:rsid w:val="00D15CF0"/>
    <w:rsid w:val="00D16A43"/>
    <w:rsid w:val="00D216AD"/>
    <w:rsid w:val="00D21747"/>
    <w:rsid w:val="00D2352F"/>
    <w:rsid w:val="00D24139"/>
    <w:rsid w:val="00D2449E"/>
    <w:rsid w:val="00D2452A"/>
    <w:rsid w:val="00D25DE6"/>
    <w:rsid w:val="00D270CE"/>
    <w:rsid w:val="00D27AF2"/>
    <w:rsid w:val="00D31A56"/>
    <w:rsid w:val="00D33239"/>
    <w:rsid w:val="00D3359C"/>
    <w:rsid w:val="00D36054"/>
    <w:rsid w:val="00D36AB4"/>
    <w:rsid w:val="00D36EC4"/>
    <w:rsid w:val="00D374B3"/>
    <w:rsid w:val="00D412E3"/>
    <w:rsid w:val="00D41EAA"/>
    <w:rsid w:val="00D41F89"/>
    <w:rsid w:val="00D425BC"/>
    <w:rsid w:val="00D45569"/>
    <w:rsid w:val="00D45C30"/>
    <w:rsid w:val="00D4685C"/>
    <w:rsid w:val="00D47974"/>
    <w:rsid w:val="00D50473"/>
    <w:rsid w:val="00D50B9B"/>
    <w:rsid w:val="00D538C6"/>
    <w:rsid w:val="00D54FEE"/>
    <w:rsid w:val="00D55013"/>
    <w:rsid w:val="00D553E5"/>
    <w:rsid w:val="00D56415"/>
    <w:rsid w:val="00D57056"/>
    <w:rsid w:val="00D61FA4"/>
    <w:rsid w:val="00D62939"/>
    <w:rsid w:val="00D62F71"/>
    <w:rsid w:val="00D6396B"/>
    <w:rsid w:val="00D66AD0"/>
    <w:rsid w:val="00D66AD1"/>
    <w:rsid w:val="00D670B1"/>
    <w:rsid w:val="00D70417"/>
    <w:rsid w:val="00D70926"/>
    <w:rsid w:val="00D71094"/>
    <w:rsid w:val="00D71133"/>
    <w:rsid w:val="00D712AC"/>
    <w:rsid w:val="00D73831"/>
    <w:rsid w:val="00D759DA"/>
    <w:rsid w:val="00D766EA"/>
    <w:rsid w:val="00D76DFA"/>
    <w:rsid w:val="00D7752A"/>
    <w:rsid w:val="00D80FF9"/>
    <w:rsid w:val="00D81784"/>
    <w:rsid w:val="00D8190E"/>
    <w:rsid w:val="00D81A34"/>
    <w:rsid w:val="00D834BE"/>
    <w:rsid w:val="00D83842"/>
    <w:rsid w:val="00D83F65"/>
    <w:rsid w:val="00D842B6"/>
    <w:rsid w:val="00D85326"/>
    <w:rsid w:val="00D85471"/>
    <w:rsid w:val="00D85DFF"/>
    <w:rsid w:val="00D8614F"/>
    <w:rsid w:val="00D87AD8"/>
    <w:rsid w:val="00D9164B"/>
    <w:rsid w:val="00D91A58"/>
    <w:rsid w:val="00D92195"/>
    <w:rsid w:val="00D92559"/>
    <w:rsid w:val="00D939FA"/>
    <w:rsid w:val="00D943C6"/>
    <w:rsid w:val="00D956F9"/>
    <w:rsid w:val="00D971D5"/>
    <w:rsid w:val="00D97A44"/>
    <w:rsid w:val="00DA08C6"/>
    <w:rsid w:val="00DA0B98"/>
    <w:rsid w:val="00DA1B11"/>
    <w:rsid w:val="00DA583B"/>
    <w:rsid w:val="00DA5CF3"/>
    <w:rsid w:val="00DA5EA0"/>
    <w:rsid w:val="00DA71D5"/>
    <w:rsid w:val="00DA7D66"/>
    <w:rsid w:val="00DB03BB"/>
    <w:rsid w:val="00DB0694"/>
    <w:rsid w:val="00DB32F9"/>
    <w:rsid w:val="00DB5A20"/>
    <w:rsid w:val="00DB7860"/>
    <w:rsid w:val="00DB78B7"/>
    <w:rsid w:val="00DB7C1A"/>
    <w:rsid w:val="00DC0663"/>
    <w:rsid w:val="00DC313D"/>
    <w:rsid w:val="00DC314D"/>
    <w:rsid w:val="00DC3634"/>
    <w:rsid w:val="00DC3A11"/>
    <w:rsid w:val="00DC3CFA"/>
    <w:rsid w:val="00DC52CC"/>
    <w:rsid w:val="00DC6875"/>
    <w:rsid w:val="00DC7176"/>
    <w:rsid w:val="00DD04F8"/>
    <w:rsid w:val="00DD5C8E"/>
    <w:rsid w:val="00DD723B"/>
    <w:rsid w:val="00DD7408"/>
    <w:rsid w:val="00DE054B"/>
    <w:rsid w:val="00DE1A58"/>
    <w:rsid w:val="00DE3734"/>
    <w:rsid w:val="00DE57F5"/>
    <w:rsid w:val="00DE5896"/>
    <w:rsid w:val="00DE5FC7"/>
    <w:rsid w:val="00DE7114"/>
    <w:rsid w:val="00DE72A1"/>
    <w:rsid w:val="00DF1A82"/>
    <w:rsid w:val="00DF230F"/>
    <w:rsid w:val="00DF2EE0"/>
    <w:rsid w:val="00DF38D1"/>
    <w:rsid w:val="00DF3BDB"/>
    <w:rsid w:val="00DF4340"/>
    <w:rsid w:val="00DF47CC"/>
    <w:rsid w:val="00DF4C12"/>
    <w:rsid w:val="00DF4F07"/>
    <w:rsid w:val="00DF5734"/>
    <w:rsid w:val="00DF5C34"/>
    <w:rsid w:val="00DF5D86"/>
    <w:rsid w:val="00DF6C22"/>
    <w:rsid w:val="00DF6CD0"/>
    <w:rsid w:val="00DF7055"/>
    <w:rsid w:val="00DF7E2B"/>
    <w:rsid w:val="00E017CA"/>
    <w:rsid w:val="00E038DC"/>
    <w:rsid w:val="00E070E1"/>
    <w:rsid w:val="00E108D8"/>
    <w:rsid w:val="00E10991"/>
    <w:rsid w:val="00E11013"/>
    <w:rsid w:val="00E1106D"/>
    <w:rsid w:val="00E11D15"/>
    <w:rsid w:val="00E124E4"/>
    <w:rsid w:val="00E12B37"/>
    <w:rsid w:val="00E1353D"/>
    <w:rsid w:val="00E146FE"/>
    <w:rsid w:val="00E1502C"/>
    <w:rsid w:val="00E15843"/>
    <w:rsid w:val="00E15B8D"/>
    <w:rsid w:val="00E16C97"/>
    <w:rsid w:val="00E201F2"/>
    <w:rsid w:val="00E211B7"/>
    <w:rsid w:val="00E21286"/>
    <w:rsid w:val="00E21F61"/>
    <w:rsid w:val="00E24853"/>
    <w:rsid w:val="00E2510E"/>
    <w:rsid w:val="00E25BFF"/>
    <w:rsid w:val="00E26810"/>
    <w:rsid w:val="00E27305"/>
    <w:rsid w:val="00E27C27"/>
    <w:rsid w:val="00E30134"/>
    <w:rsid w:val="00E30774"/>
    <w:rsid w:val="00E31F27"/>
    <w:rsid w:val="00E32138"/>
    <w:rsid w:val="00E32EB8"/>
    <w:rsid w:val="00E33568"/>
    <w:rsid w:val="00E34E33"/>
    <w:rsid w:val="00E35B53"/>
    <w:rsid w:val="00E35C24"/>
    <w:rsid w:val="00E36007"/>
    <w:rsid w:val="00E4053D"/>
    <w:rsid w:val="00E4153F"/>
    <w:rsid w:val="00E425A9"/>
    <w:rsid w:val="00E42D28"/>
    <w:rsid w:val="00E42DB2"/>
    <w:rsid w:val="00E43BCB"/>
    <w:rsid w:val="00E46248"/>
    <w:rsid w:val="00E479CE"/>
    <w:rsid w:val="00E501AB"/>
    <w:rsid w:val="00E5248B"/>
    <w:rsid w:val="00E542A9"/>
    <w:rsid w:val="00E543A5"/>
    <w:rsid w:val="00E558D7"/>
    <w:rsid w:val="00E55B85"/>
    <w:rsid w:val="00E56C05"/>
    <w:rsid w:val="00E56F4B"/>
    <w:rsid w:val="00E611A5"/>
    <w:rsid w:val="00E63D34"/>
    <w:rsid w:val="00E63E04"/>
    <w:rsid w:val="00E64956"/>
    <w:rsid w:val="00E6663B"/>
    <w:rsid w:val="00E66CBD"/>
    <w:rsid w:val="00E70C46"/>
    <w:rsid w:val="00E71FF0"/>
    <w:rsid w:val="00E7250B"/>
    <w:rsid w:val="00E75130"/>
    <w:rsid w:val="00E75D17"/>
    <w:rsid w:val="00E77312"/>
    <w:rsid w:val="00E81344"/>
    <w:rsid w:val="00E816FE"/>
    <w:rsid w:val="00E81BB2"/>
    <w:rsid w:val="00E863A5"/>
    <w:rsid w:val="00E869A7"/>
    <w:rsid w:val="00E92C1F"/>
    <w:rsid w:val="00E957F0"/>
    <w:rsid w:val="00E95B2A"/>
    <w:rsid w:val="00E961B0"/>
    <w:rsid w:val="00E96950"/>
    <w:rsid w:val="00E96A4C"/>
    <w:rsid w:val="00EA10A4"/>
    <w:rsid w:val="00EA16C9"/>
    <w:rsid w:val="00EA26F1"/>
    <w:rsid w:val="00EA60B5"/>
    <w:rsid w:val="00EA66EE"/>
    <w:rsid w:val="00EA66F3"/>
    <w:rsid w:val="00EA6E6C"/>
    <w:rsid w:val="00EA74AC"/>
    <w:rsid w:val="00EB0406"/>
    <w:rsid w:val="00EB107A"/>
    <w:rsid w:val="00EB13EB"/>
    <w:rsid w:val="00EB150C"/>
    <w:rsid w:val="00EB2E9C"/>
    <w:rsid w:val="00EB3873"/>
    <w:rsid w:val="00EB524A"/>
    <w:rsid w:val="00EB77C3"/>
    <w:rsid w:val="00EC0AF5"/>
    <w:rsid w:val="00EC1B12"/>
    <w:rsid w:val="00EC23A3"/>
    <w:rsid w:val="00EC2AFF"/>
    <w:rsid w:val="00EC2D76"/>
    <w:rsid w:val="00EC3F1B"/>
    <w:rsid w:val="00EC456B"/>
    <w:rsid w:val="00EC4A05"/>
    <w:rsid w:val="00EC4D7C"/>
    <w:rsid w:val="00EC63EC"/>
    <w:rsid w:val="00EC678B"/>
    <w:rsid w:val="00ED04B9"/>
    <w:rsid w:val="00ED0AD9"/>
    <w:rsid w:val="00ED0C13"/>
    <w:rsid w:val="00ED0F82"/>
    <w:rsid w:val="00ED1431"/>
    <w:rsid w:val="00ED1DE1"/>
    <w:rsid w:val="00ED2178"/>
    <w:rsid w:val="00ED278C"/>
    <w:rsid w:val="00ED2874"/>
    <w:rsid w:val="00ED2EC7"/>
    <w:rsid w:val="00ED344D"/>
    <w:rsid w:val="00ED425F"/>
    <w:rsid w:val="00ED490B"/>
    <w:rsid w:val="00ED607D"/>
    <w:rsid w:val="00ED6EC7"/>
    <w:rsid w:val="00ED7625"/>
    <w:rsid w:val="00EE136A"/>
    <w:rsid w:val="00EE1C38"/>
    <w:rsid w:val="00EE2717"/>
    <w:rsid w:val="00EE4215"/>
    <w:rsid w:val="00EE7813"/>
    <w:rsid w:val="00EF0568"/>
    <w:rsid w:val="00EF0D17"/>
    <w:rsid w:val="00EF0ED3"/>
    <w:rsid w:val="00EF1DF5"/>
    <w:rsid w:val="00EF208B"/>
    <w:rsid w:val="00EF24E0"/>
    <w:rsid w:val="00EF4C8E"/>
    <w:rsid w:val="00EF53DD"/>
    <w:rsid w:val="00F01860"/>
    <w:rsid w:val="00F019C6"/>
    <w:rsid w:val="00F02BB4"/>
    <w:rsid w:val="00F03197"/>
    <w:rsid w:val="00F0399A"/>
    <w:rsid w:val="00F03B9D"/>
    <w:rsid w:val="00F04538"/>
    <w:rsid w:val="00F05AA0"/>
    <w:rsid w:val="00F05D37"/>
    <w:rsid w:val="00F0704D"/>
    <w:rsid w:val="00F0754D"/>
    <w:rsid w:val="00F075FF"/>
    <w:rsid w:val="00F07E3D"/>
    <w:rsid w:val="00F1016C"/>
    <w:rsid w:val="00F12629"/>
    <w:rsid w:val="00F1359F"/>
    <w:rsid w:val="00F142BB"/>
    <w:rsid w:val="00F143F9"/>
    <w:rsid w:val="00F148AB"/>
    <w:rsid w:val="00F150C9"/>
    <w:rsid w:val="00F15DF3"/>
    <w:rsid w:val="00F167DC"/>
    <w:rsid w:val="00F16F44"/>
    <w:rsid w:val="00F2370A"/>
    <w:rsid w:val="00F23EB3"/>
    <w:rsid w:val="00F249A3"/>
    <w:rsid w:val="00F25A41"/>
    <w:rsid w:val="00F276B8"/>
    <w:rsid w:val="00F276F5"/>
    <w:rsid w:val="00F31931"/>
    <w:rsid w:val="00F31A8C"/>
    <w:rsid w:val="00F33DEB"/>
    <w:rsid w:val="00F34F1F"/>
    <w:rsid w:val="00F351FD"/>
    <w:rsid w:val="00F378E9"/>
    <w:rsid w:val="00F37BE4"/>
    <w:rsid w:val="00F400D0"/>
    <w:rsid w:val="00F42340"/>
    <w:rsid w:val="00F42849"/>
    <w:rsid w:val="00F43AF5"/>
    <w:rsid w:val="00F44FB1"/>
    <w:rsid w:val="00F4688B"/>
    <w:rsid w:val="00F47B7E"/>
    <w:rsid w:val="00F47ECB"/>
    <w:rsid w:val="00F50318"/>
    <w:rsid w:val="00F50CE5"/>
    <w:rsid w:val="00F51943"/>
    <w:rsid w:val="00F51C0C"/>
    <w:rsid w:val="00F520C4"/>
    <w:rsid w:val="00F52696"/>
    <w:rsid w:val="00F52B0B"/>
    <w:rsid w:val="00F53DFB"/>
    <w:rsid w:val="00F54945"/>
    <w:rsid w:val="00F558CB"/>
    <w:rsid w:val="00F55A2C"/>
    <w:rsid w:val="00F56366"/>
    <w:rsid w:val="00F579D1"/>
    <w:rsid w:val="00F6073B"/>
    <w:rsid w:val="00F618A7"/>
    <w:rsid w:val="00F63889"/>
    <w:rsid w:val="00F65E3A"/>
    <w:rsid w:val="00F67C8F"/>
    <w:rsid w:val="00F71E64"/>
    <w:rsid w:val="00F722E8"/>
    <w:rsid w:val="00F736DF"/>
    <w:rsid w:val="00F75DDB"/>
    <w:rsid w:val="00F761D3"/>
    <w:rsid w:val="00F76649"/>
    <w:rsid w:val="00F76F2F"/>
    <w:rsid w:val="00F772DB"/>
    <w:rsid w:val="00F77662"/>
    <w:rsid w:val="00F8014C"/>
    <w:rsid w:val="00F801FE"/>
    <w:rsid w:val="00F80567"/>
    <w:rsid w:val="00F81520"/>
    <w:rsid w:val="00F837E9"/>
    <w:rsid w:val="00F84869"/>
    <w:rsid w:val="00F85D0F"/>
    <w:rsid w:val="00F86899"/>
    <w:rsid w:val="00F87208"/>
    <w:rsid w:val="00F87333"/>
    <w:rsid w:val="00F876F3"/>
    <w:rsid w:val="00F8795A"/>
    <w:rsid w:val="00F87E7E"/>
    <w:rsid w:val="00F87E87"/>
    <w:rsid w:val="00F91685"/>
    <w:rsid w:val="00F93321"/>
    <w:rsid w:val="00F9378E"/>
    <w:rsid w:val="00F939D7"/>
    <w:rsid w:val="00F96089"/>
    <w:rsid w:val="00F97426"/>
    <w:rsid w:val="00F977C8"/>
    <w:rsid w:val="00FA0733"/>
    <w:rsid w:val="00FA08CE"/>
    <w:rsid w:val="00FA094A"/>
    <w:rsid w:val="00FA0C93"/>
    <w:rsid w:val="00FA0D51"/>
    <w:rsid w:val="00FA1E41"/>
    <w:rsid w:val="00FA2E36"/>
    <w:rsid w:val="00FA3BB1"/>
    <w:rsid w:val="00FA3CFB"/>
    <w:rsid w:val="00FA5AE8"/>
    <w:rsid w:val="00FA69A5"/>
    <w:rsid w:val="00FA6A36"/>
    <w:rsid w:val="00FA6B9F"/>
    <w:rsid w:val="00FA768F"/>
    <w:rsid w:val="00FB0D08"/>
    <w:rsid w:val="00FB0DBF"/>
    <w:rsid w:val="00FB0F50"/>
    <w:rsid w:val="00FB1682"/>
    <w:rsid w:val="00FB21BA"/>
    <w:rsid w:val="00FB2770"/>
    <w:rsid w:val="00FB533D"/>
    <w:rsid w:val="00FB55F0"/>
    <w:rsid w:val="00FC1BD8"/>
    <w:rsid w:val="00FC1CDD"/>
    <w:rsid w:val="00FC30CF"/>
    <w:rsid w:val="00FC31A2"/>
    <w:rsid w:val="00FC485A"/>
    <w:rsid w:val="00FC5FAE"/>
    <w:rsid w:val="00FC64CE"/>
    <w:rsid w:val="00FC686C"/>
    <w:rsid w:val="00FC6EFB"/>
    <w:rsid w:val="00FC6F3A"/>
    <w:rsid w:val="00FC7167"/>
    <w:rsid w:val="00FD3823"/>
    <w:rsid w:val="00FD4F59"/>
    <w:rsid w:val="00FD542A"/>
    <w:rsid w:val="00FD5617"/>
    <w:rsid w:val="00FD5B51"/>
    <w:rsid w:val="00FD669F"/>
    <w:rsid w:val="00FD75AF"/>
    <w:rsid w:val="00FD7CD1"/>
    <w:rsid w:val="00FE0DE0"/>
    <w:rsid w:val="00FE0F0F"/>
    <w:rsid w:val="00FE15E6"/>
    <w:rsid w:val="00FE1B6E"/>
    <w:rsid w:val="00FE1D47"/>
    <w:rsid w:val="00FE3280"/>
    <w:rsid w:val="00FE387C"/>
    <w:rsid w:val="00FE392A"/>
    <w:rsid w:val="00FE39A8"/>
    <w:rsid w:val="00FE6C6F"/>
    <w:rsid w:val="00FF1955"/>
    <w:rsid w:val="00FF2541"/>
    <w:rsid w:val="00FF2D7C"/>
    <w:rsid w:val="00FF3374"/>
    <w:rsid w:val="00FF3962"/>
    <w:rsid w:val="00FF3CF7"/>
    <w:rsid w:val="00FF426F"/>
    <w:rsid w:val="00FF5069"/>
    <w:rsid w:val="00FF538D"/>
    <w:rsid w:val="00FF5CC8"/>
    <w:rsid w:val="00FF5DE1"/>
    <w:rsid w:val="00FF5F4D"/>
    <w:rsid w:val="00FF617C"/>
    <w:rsid w:val="00FF7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95D1E"/>
  <w15:docId w15:val="{31BF9EBD-73CC-4EF8-A205-D4872AFC1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587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3734"/>
    <w:pPr>
      <w:keepNext/>
      <w:keepLines/>
      <w:spacing w:before="240" w:after="360"/>
      <w:outlineLvl w:val="0"/>
    </w:pPr>
    <w:rPr>
      <w:rFonts w:eastAsiaTheme="majorEastAsia" w:cstheme="majorBidi"/>
      <w:b/>
      <w:bCs/>
      <w:sz w:val="32"/>
      <w:szCs w:val="32"/>
      <w:u w:val="single"/>
    </w:rPr>
  </w:style>
  <w:style w:type="paragraph" w:styleId="Heading2">
    <w:name w:val="heading 2"/>
    <w:basedOn w:val="ListParagraph"/>
    <w:next w:val="Normal"/>
    <w:link w:val="Heading2Char"/>
    <w:autoRedefine/>
    <w:uiPriority w:val="9"/>
    <w:unhideWhenUsed/>
    <w:qFormat/>
    <w:rsid w:val="007549A0"/>
    <w:pPr>
      <w:numPr>
        <w:numId w:val="26"/>
      </w:numPr>
      <w:spacing w:before="360" w:after="360" w:line="240" w:lineRule="auto"/>
      <w:ind w:left="0"/>
      <w:contextualSpacing w:val="0"/>
      <w:outlineLvl w:val="1"/>
    </w:pPr>
    <w:rPr>
      <w:rFonts w:cs="Arial"/>
      <w:b/>
      <w:bC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4D28"/>
    <w:pPr>
      <w:keepNext/>
      <w:keepLines/>
      <w:spacing w:before="40" w:after="0"/>
      <w:outlineLvl w:val="2"/>
    </w:pPr>
    <w:rPr>
      <w:rFonts w:eastAsiaTheme="majorEastAsia" w:cstheme="majorBidi"/>
      <w:b/>
      <w:color w:val="1D1B11" w:themeColor="background2" w:themeShade="1A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3734"/>
    <w:rPr>
      <w:rFonts w:eastAsiaTheme="majorEastAsia" w:cstheme="majorBidi"/>
      <w:b/>
      <w:bCs/>
      <w:sz w:val="32"/>
      <w:szCs w:val="32"/>
      <w:u w:val="single"/>
    </w:rPr>
  </w:style>
  <w:style w:type="paragraph" w:styleId="ListParagraph">
    <w:name w:val="List Paragraph"/>
    <w:basedOn w:val="Normal"/>
    <w:uiPriority w:val="34"/>
    <w:qFormat/>
    <w:rsid w:val="00AA0EE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549A0"/>
    <w:rPr>
      <w:rFonts w:ascii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E39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9A8"/>
  </w:style>
  <w:style w:type="paragraph" w:styleId="Footer">
    <w:name w:val="footer"/>
    <w:basedOn w:val="Normal"/>
    <w:link w:val="FooterChar"/>
    <w:uiPriority w:val="99"/>
    <w:unhideWhenUsed/>
    <w:rsid w:val="00FE39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9A8"/>
  </w:style>
  <w:style w:type="paragraph" w:styleId="BalloonText">
    <w:name w:val="Balloon Text"/>
    <w:basedOn w:val="Normal"/>
    <w:link w:val="BalloonTextChar"/>
    <w:uiPriority w:val="99"/>
    <w:semiHidden/>
    <w:unhideWhenUsed/>
    <w:rsid w:val="00AA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EE9"/>
    <w:rPr>
      <w:rFonts w:ascii="Segoe UI" w:hAnsi="Segoe UI" w:cs="Segoe UI"/>
      <w:sz w:val="18"/>
      <w:szCs w:val="18"/>
    </w:rPr>
  </w:style>
  <w:style w:type="paragraph" w:customStyle="1" w:styleId="FAQAnswer">
    <w:name w:val="FAQ Answer"/>
    <w:basedOn w:val="Normal"/>
    <w:autoRedefine/>
    <w:qFormat/>
    <w:rsid w:val="0011457F"/>
    <w:pPr>
      <w:tabs>
        <w:tab w:val="left" w:pos="990"/>
      </w:tabs>
    </w:pPr>
    <w:rPr>
      <w:szCs w:val="24"/>
    </w:rPr>
  </w:style>
  <w:style w:type="paragraph" w:customStyle="1" w:styleId="FAQbullet1">
    <w:name w:val="FAQ bullet 1"/>
    <w:basedOn w:val="Normal"/>
    <w:qFormat/>
    <w:rsid w:val="005C2EAD"/>
    <w:pPr>
      <w:numPr>
        <w:numId w:val="2"/>
      </w:numPr>
      <w:spacing w:after="240"/>
      <w:ind w:left="720"/>
    </w:pPr>
    <w:rPr>
      <w:rFonts w:cs="Arial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237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37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37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3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3702"/>
    <w:rPr>
      <w:b/>
      <w:bCs/>
      <w:sz w:val="20"/>
      <w:szCs w:val="20"/>
    </w:rPr>
  </w:style>
  <w:style w:type="paragraph" w:customStyle="1" w:styleId="FAQIntro">
    <w:name w:val="FAQ Intro"/>
    <w:basedOn w:val="Normal"/>
    <w:qFormat/>
    <w:rsid w:val="00AA11AA"/>
    <w:pPr>
      <w:ind w:left="86"/>
    </w:pPr>
    <w:rPr>
      <w:rFonts w:cs="Arial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481E28"/>
    <w:pPr>
      <w:tabs>
        <w:tab w:val="right" w:leader="dot" w:pos="9350"/>
      </w:tabs>
      <w:spacing w:after="100"/>
      <w:ind w:left="990" w:right="720" w:hanging="605"/>
    </w:pPr>
    <w:rPr>
      <w:noProof/>
    </w:rPr>
  </w:style>
  <w:style w:type="paragraph" w:styleId="TOC1">
    <w:name w:val="toc 1"/>
    <w:basedOn w:val="Normal"/>
    <w:next w:val="Normal"/>
    <w:autoRedefine/>
    <w:uiPriority w:val="39"/>
    <w:unhideWhenUsed/>
    <w:rsid w:val="00791740"/>
    <w:pPr>
      <w:tabs>
        <w:tab w:val="right" w:leader="dot" w:pos="9350"/>
      </w:tabs>
      <w:spacing w:before="240"/>
    </w:pPr>
    <w:rPr>
      <w:b/>
    </w:rPr>
  </w:style>
  <w:style w:type="character" w:styleId="Hyperlink">
    <w:name w:val="Hyperlink"/>
    <w:basedOn w:val="DefaultParagraphFont"/>
    <w:uiPriority w:val="99"/>
    <w:unhideWhenUsed/>
    <w:rsid w:val="00AA11A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4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24E4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862407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0664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664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6647"/>
    <w:rPr>
      <w:vertAlign w:val="superscript"/>
    </w:rPr>
  </w:style>
  <w:style w:type="paragraph" w:styleId="Revision">
    <w:name w:val="Revision"/>
    <w:hidden/>
    <w:uiPriority w:val="99"/>
    <w:semiHidden/>
    <w:rsid w:val="000263AB"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E249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E249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E249D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E77312"/>
    <w:pPr>
      <w:spacing w:after="0" w:line="240" w:lineRule="auto"/>
    </w:pPr>
    <w:rPr>
      <w:rFonts w:ascii="Georgia Pro" w:eastAsia="Times New Roman" w:hAnsi="Georgia Pro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272E56"/>
    <w:pPr>
      <w:spacing w:after="0" w:line="240" w:lineRule="auto"/>
    </w:pPr>
    <w:rPr>
      <w:rFonts w:ascii="Georgia Pro" w:eastAsia="Times New Roman" w:hAnsi="Georgia Pro" w:cs="Times New Roman"/>
      <w:color w:val="221E1F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2370A"/>
    <w:pPr>
      <w:widowControl w:val="0"/>
      <w:spacing w:after="0" w:line="240" w:lineRule="auto"/>
    </w:pPr>
    <w:rPr>
      <w:rFonts w:asciiTheme="minorHAnsi" w:hAnsiTheme="minorHAnsi"/>
      <w:sz w:val="22"/>
    </w:rPr>
  </w:style>
  <w:style w:type="character" w:styleId="Emphasis">
    <w:name w:val="Emphasis"/>
    <w:uiPriority w:val="20"/>
    <w:qFormat/>
    <w:rsid w:val="009B4158"/>
    <w:rPr>
      <w:rFonts w:ascii="Rockwell" w:hAnsi="Rockwell"/>
      <w:color w:val="FF0000"/>
      <w:sz w:val="56"/>
      <w:szCs w:val="56"/>
    </w:rPr>
  </w:style>
  <w:style w:type="character" w:styleId="IntenseEmphasis">
    <w:name w:val="Intense Emphasis"/>
    <w:uiPriority w:val="21"/>
    <w:qFormat/>
    <w:rsid w:val="009B4158"/>
    <w:rPr>
      <w:rFonts w:ascii="Arial Black" w:hAnsi="Arial Black"/>
      <w:color w:val="FFFFFF" w:themeColor="background1"/>
      <w:sz w:val="36"/>
      <w:szCs w:val="36"/>
    </w:rPr>
  </w:style>
  <w:style w:type="character" w:styleId="SubtleEmphasis">
    <w:name w:val="Subtle Emphasis"/>
    <w:uiPriority w:val="19"/>
    <w:qFormat/>
    <w:rsid w:val="009B4158"/>
    <w:rPr>
      <w:rFonts w:ascii="Arial Black" w:hAnsi="Arial Black"/>
      <w:color w:val="FFFFFF" w:themeColor="background1"/>
      <w:sz w:val="18"/>
      <w:szCs w:val="18"/>
    </w:rPr>
  </w:style>
  <w:style w:type="paragraph" w:styleId="NoSpacing">
    <w:name w:val="No Spacing"/>
    <w:uiPriority w:val="1"/>
    <w:qFormat/>
    <w:rsid w:val="009B4158"/>
    <w:pPr>
      <w:spacing w:after="0" w:line="240" w:lineRule="auto"/>
    </w:pPr>
  </w:style>
  <w:style w:type="paragraph" w:customStyle="1" w:styleId="FAQbullet2">
    <w:name w:val="FAQ bullet 2"/>
    <w:basedOn w:val="ListParagraph"/>
    <w:qFormat/>
    <w:rsid w:val="0008584C"/>
    <w:pPr>
      <w:numPr>
        <w:ilvl w:val="2"/>
        <w:numId w:val="6"/>
      </w:numPr>
      <w:spacing w:before="120"/>
      <w:contextualSpacing w:val="0"/>
    </w:pPr>
    <w:rPr>
      <w:rFonts w:eastAsiaTheme="minorEastAsia"/>
      <w:color w:val="000000" w:themeColor="text1"/>
    </w:rPr>
  </w:style>
  <w:style w:type="paragraph" w:customStyle="1" w:styleId="Inquestionheader">
    <w:name w:val="In question header"/>
    <w:basedOn w:val="Normal"/>
    <w:qFormat/>
    <w:rsid w:val="008B740C"/>
    <w:rPr>
      <w:rFonts w:eastAsia="Arial" w:cs="Arial"/>
      <w:b/>
      <w:bCs/>
      <w:u w:val="single"/>
    </w:rPr>
  </w:style>
  <w:style w:type="paragraph" w:styleId="NormalWeb">
    <w:name w:val="Normal (Web)"/>
    <w:basedOn w:val="Normal"/>
    <w:uiPriority w:val="99"/>
    <w:semiHidden/>
    <w:unhideWhenUsed/>
    <w:rsid w:val="00456500"/>
    <w:rPr>
      <w:rFonts w:ascii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4D28"/>
    <w:rPr>
      <w:rFonts w:ascii="Arial" w:eastAsiaTheme="majorEastAsia" w:hAnsi="Arial" w:cstheme="majorBidi"/>
      <w:b/>
      <w:color w:val="1D1B11" w:themeColor="background2" w:themeShade="1A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024D28"/>
    <w:pPr>
      <w:spacing w:after="100"/>
      <w:ind w:left="480"/>
    </w:pPr>
  </w:style>
  <w:style w:type="table" w:customStyle="1" w:styleId="TableGrid3">
    <w:name w:val="Table Grid3"/>
    <w:basedOn w:val="TableNormal"/>
    <w:next w:val="TableGrid"/>
    <w:uiPriority w:val="39"/>
    <w:rsid w:val="005304E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468F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8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0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7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8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5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6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9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7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4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1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6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9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2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08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4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DDF8C74490D46FABC9250A8C2D48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6F299-1416-42CC-A5BC-A6BDB024EA76}"/>
      </w:docPartPr>
      <w:docPartBody>
        <w:p w:rsidR="00777E65" w:rsidRDefault="000502CD" w:rsidP="000502CD">
          <w:pPr>
            <w:pStyle w:val="DDDF8C74490D46FABC9250A8C2D48609"/>
          </w:pPr>
          <w:r w:rsidRPr="00596A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0B8D825C654D84939BC37ECBE81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9BC6B-7F03-4CA0-847C-345D6BD4265C}"/>
      </w:docPartPr>
      <w:docPartBody>
        <w:p w:rsidR="00777E65" w:rsidRDefault="000502CD" w:rsidP="000502CD">
          <w:pPr>
            <w:pStyle w:val="380B8D825C654D84939BC37ECBE81EE9"/>
          </w:pPr>
          <w:r w:rsidRPr="00596A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784FC6253541FEB3A47EE9A527E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7FA76-5C92-4F34-BB36-8D552A2863FA}"/>
      </w:docPartPr>
      <w:docPartBody>
        <w:p w:rsidR="00777E65" w:rsidRDefault="000502CD" w:rsidP="000502CD">
          <w:pPr>
            <w:pStyle w:val="1B784FC6253541FEB3A47EE9A527EEAD"/>
          </w:pPr>
          <w:r w:rsidRPr="00596A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4D24F7E4E04A1BA3986C3722D15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9345C-1325-4C83-9C41-32722317CDE4}"/>
      </w:docPartPr>
      <w:docPartBody>
        <w:p w:rsidR="00777E65" w:rsidRDefault="000502CD" w:rsidP="000502CD">
          <w:pPr>
            <w:pStyle w:val="E04D24F7E4E04A1BA3986C3722D15C2C"/>
          </w:pPr>
          <w:r w:rsidRPr="00596A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3B9EA57B8A4D558FF9A0A902FC7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66154-A637-48BC-9A3C-4124A39E3FF4}"/>
      </w:docPartPr>
      <w:docPartBody>
        <w:p w:rsidR="00777E65" w:rsidRDefault="000502CD" w:rsidP="000502CD">
          <w:pPr>
            <w:pStyle w:val="1A3B9EA57B8A4D558FF9A0A902FC76CF"/>
          </w:pPr>
          <w:r w:rsidRPr="00596A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E46C38D09E469EBF13F82E6561F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196FD-B840-418C-B86D-D9F28FC02278}"/>
      </w:docPartPr>
      <w:docPartBody>
        <w:p w:rsidR="00777E65" w:rsidRDefault="000502CD" w:rsidP="000502CD">
          <w:pPr>
            <w:pStyle w:val="EDE46C38D09E469EBF13F82E6561FEBB"/>
          </w:pPr>
          <w:r w:rsidRPr="00596A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38243-019D-4A72-B54B-B3213EBB1B7D}"/>
      </w:docPartPr>
      <w:docPartBody>
        <w:p w:rsidR="008900EF" w:rsidRDefault="00777E65">
          <w:r w:rsidRPr="00C86A9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388EE4A31E426F9B05B6F36A860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32CD1-D840-44E6-9CE6-B07A1C174279}"/>
      </w:docPartPr>
      <w:docPartBody>
        <w:p w:rsidR="00683294" w:rsidRDefault="00683294" w:rsidP="00683294">
          <w:pPr>
            <w:pStyle w:val="C5388EE4A31E426F9B05B6F36A860789"/>
          </w:pPr>
          <w:r w:rsidRPr="00596A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23970523B1489E941F2F42B9EB6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BB6B5-D448-4026-8838-D85D08BA1D8B}"/>
      </w:docPartPr>
      <w:docPartBody>
        <w:p w:rsidR="00683294" w:rsidRDefault="00683294" w:rsidP="00683294">
          <w:pPr>
            <w:pStyle w:val="A623970523B1489E941F2F42B9EB644A"/>
          </w:pPr>
          <w:r w:rsidRPr="00596A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E363DE76D046908ED0CFB56E10A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6A6DC-7F7D-42C3-814A-BC41D06BB9FA}"/>
      </w:docPartPr>
      <w:docPartBody>
        <w:p w:rsidR="00683294" w:rsidRDefault="00683294" w:rsidP="00683294">
          <w:pPr>
            <w:pStyle w:val="63E363DE76D046908ED0CFB56E10A570"/>
          </w:pPr>
          <w:r w:rsidRPr="00596A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88238818D4499FB596910E5A58D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C3D93-D1C8-46E9-A0A5-18F3D72A1B74}"/>
      </w:docPartPr>
      <w:docPartBody>
        <w:p w:rsidR="00483ED5" w:rsidRDefault="00483ED5" w:rsidP="00483ED5">
          <w:pPr>
            <w:pStyle w:val="4C88238818D4499FB596910E5A58DD7B"/>
          </w:pPr>
          <w:r w:rsidRPr="00C86A9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02CD"/>
    <w:rsid w:val="000502CD"/>
    <w:rsid w:val="001B5457"/>
    <w:rsid w:val="00374817"/>
    <w:rsid w:val="00483ED5"/>
    <w:rsid w:val="00547BA9"/>
    <w:rsid w:val="005E679F"/>
    <w:rsid w:val="00683294"/>
    <w:rsid w:val="00777E65"/>
    <w:rsid w:val="00890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3ED5"/>
    <w:rPr>
      <w:color w:val="666666"/>
    </w:rPr>
  </w:style>
  <w:style w:type="paragraph" w:customStyle="1" w:styleId="DDDF8C74490D46FABC9250A8C2D48609">
    <w:name w:val="DDDF8C74490D46FABC9250A8C2D48609"/>
    <w:rsid w:val="000502CD"/>
  </w:style>
  <w:style w:type="paragraph" w:customStyle="1" w:styleId="380B8D825C654D84939BC37ECBE81EE9">
    <w:name w:val="380B8D825C654D84939BC37ECBE81EE9"/>
    <w:rsid w:val="000502CD"/>
  </w:style>
  <w:style w:type="paragraph" w:customStyle="1" w:styleId="1B784FC6253541FEB3A47EE9A527EEAD">
    <w:name w:val="1B784FC6253541FEB3A47EE9A527EEAD"/>
    <w:rsid w:val="000502CD"/>
  </w:style>
  <w:style w:type="paragraph" w:customStyle="1" w:styleId="E04D24F7E4E04A1BA3986C3722D15C2C">
    <w:name w:val="E04D24F7E4E04A1BA3986C3722D15C2C"/>
    <w:rsid w:val="000502CD"/>
  </w:style>
  <w:style w:type="paragraph" w:customStyle="1" w:styleId="1A3B9EA57B8A4D558FF9A0A902FC76CF">
    <w:name w:val="1A3B9EA57B8A4D558FF9A0A902FC76CF"/>
    <w:rsid w:val="000502CD"/>
  </w:style>
  <w:style w:type="paragraph" w:customStyle="1" w:styleId="EDE46C38D09E469EBF13F82E6561FEBB">
    <w:name w:val="EDE46C38D09E469EBF13F82E6561FEBB"/>
    <w:rsid w:val="000502CD"/>
  </w:style>
  <w:style w:type="paragraph" w:customStyle="1" w:styleId="4C88238818D4499FB596910E5A58DD7B">
    <w:name w:val="4C88238818D4499FB596910E5A58DD7B"/>
    <w:rsid w:val="00483ED5"/>
  </w:style>
  <w:style w:type="paragraph" w:customStyle="1" w:styleId="C5388EE4A31E426F9B05B6F36A860789">
    <w:name w:val="C5388EE4A31E426F9B05B6F36A860789"/>
    <w:rsid w:val="00683294"/>
  </w:style>
  <w:style w:type="paragraph" w:customStyle="1" w:styleId="A623970523B1489E941F2F42B9EB644A">
    <w:name w:val="A623970523B1489E941F2F42B9EB644A"/>
    <w:rsid w:val="00683294"/>
  </w:style>
  <w:style w:type="paragraph" w:customStyle="1" w:styleId="63E363DE76D046908ED0CFB56E10A570">
    <w:name w:val="63E363DE76D046908ED0CFB56E10A570"/>
    <w:rsid w:val="006832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85168-2A72-4EA3-90B6-40162DB56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ierksen</dc:creator>
  <cp:keywords/>
  <dc:description/>
  <cp:lastModifiedBy>David Dierksen</cp:lastModifiedBy>
  <cp:revision>21</cp:revision>
  <cp:lastPrinted>2024-03-05T22:03:00Z</cp:lastPrinted>
  <dcterms:created xsi:type="dcterms:W3CDTF">2024-04-12T13:57:00Z</dcterms:created>
  <dcterms:modified xsi:type="dcterms:W3CDTF">2024-04-19T14:28:00Z</dcterms:modified>
</cp:coreProperties>
</file>